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BA9053B" w14:textId="77777777" w:rsidR="003C75C1" w:rsidRPr="00267B37" w:rsidRDefault="003C75C1" w:rsidP="00BD2FA8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bookmarkStart w:id="0" w:name="_Hlk51243478"/>
      <w:r w:rsidRPr="00267B37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Supplementary Information </w:t>
      </w:r>
    </w:p>
    <w:p w14:paraId="7B7FC732" w14:textId="25CD9A66" w:rsidR="00BD2FA8" w:rsidRDefault="002A540E" w:rsidP="00BD2FA8">
      <w:pPr>
        <w:jc w:val="both"/>
        <w:rPr>
          <w:rFonts w:ascii="Times New Roman" w:hAnsi="Times New Roman" w:cs="Times New Roman"/>
        </w:rPr>
      </w:pPr>
      <w:r w:rsidRPr="003C75C1">
        <w:rPr>
          <w:rFonts w:ascii="Times New Roman" w:hAnsi="Times New Roman" w:cs="Times New Roman"/>
          <w:b/>
          <w:bCs/>
        </w:rPr>
        <w:t xml:space="preserve">Table </w:t>
      </w:r>
      <w:r w:rsidR="005C3C15" w:rsidRPr="003C75C1">
        <w:rPr>
          <w:rFonts w:ascii="Times New Roman" w:hAnsi="Times New Roman" w:cs="Times New Roman"/>
          <w:b/>
          <w:bCs/>
        </w:rPr>
        <w:t>1</w:t>
      </w:r>
      <w:r w:rsidRPr="003C75C1">
        <w:rPr>
          <w:rFonts w:ascii="Times New Roman" w:hAnsi="Times New Roman" w:cs="Times New Roman"/>
          <w:b/>
          <w:bCs/>
        </w:rPr>
        <w:t>.</w:t>
      </w:r>
      <w:r w:rsidRPr="00556154">
        <w:rPr>
          <w:rFonts w:ascii="Times New Roman" w:hAnsi="Times New Roman" w:cs="Times New Roman"/>
        </w:rPr>
        <w:t xml:space="preserve"> </w:t>
      </w:r>
      <w:r w:rsidR="00DE19AD">
        <w:rPr>
          <w:rFonts w:ascii="Times New Roman" w:hAnsi="Times New Roman" w:cs="Times New Roman"/>
        </w:rPr>
        <w:t xml:space="preserve">The results of EDX represents the general element compositions </w:t>
      </w:r>
      <w:proofErr w:type="spellStart"/>
      <w:r w:rsidR="00DE19AD">
        <w:rPr>
          <w:rFonts w:ascii="Times New Roman" w:hAnsi="Times New Roman" w:cs="Times New Roman"/>
        </w:rPr>
        <w:t>analyzed</w:t>
      </w:r>
      <w:proofErr w:type="spellEnd"/>
      <w:r w:rsidR="00DE19AD">
        <w:rPr>
          <w:rFonts w:ascii="Times New Roman" w:hAnsi="Times New Roman" w:cs="Times New Roman"/>
        </w:rPr>
        <w:t xml:space="preserve"> </w:t>
      </w:r>
      <w:r w:rsidR="0067366E" w:rsidRPr="000528B9">
        <w:rPr>
          <w:rFonts w:ascii="Times New Roman" w:hAnsi="Times New Roman" w:cs="Times New Roman"/>
        </w:rPr>
        <w:t xml:space="preserve">the growth layers and </w:t>
      </w:r>
      <w:r w:rsidR="0067366E" w:rsidRPr="00C26788">
        <w:rPr>
          <w:rFonts w:ascii="Times New Roman" w:hAnsi="Times New Roman" w:cs="Times New Roman"/>
        </w:rPr>
        <w:t>nuclei colonies</w:t>
      </w:r>
      <w:r w:rsidR="0067366E">
        <w:rPr>
          <w:rFonts w:ascii="Times New Roman" w:hAnsi="Times New Roman" w:cs="Times New Roman"/>
        </w:rPr>
        <w:t xml:space="preserve"> (Fig.5c)</w:t>
      </w:r>
      <w:r w:rsidR="00DE19AD">
        <w:rPr>
          <w:rFonts w:ascii="Times New Roman" w:hAnsi="Times New Roman" w:cs="Times New Roman"/>
        </w:rPr>
        <w:t>.</w:t>
      </w:r>
      <w:r w:rsidR="00BD2FA8" w:rsidRPr="00BD2FA8">
        <w:rPr>
          <w:rFonts w:ascii="Times New Roman" w:hAnsi="Times New Roman" w:cs="Times New Roman"/>
        </w:rPr>
        <w:t xml:space="preserve"> </w:t>
      </w:r>
      <w:r w:rsidR="00BD2FA8">
        <w:rPr>
          <w:rFonts w:ascii="Times New Roman" w:hAnsi="Times New Roman" w:cs="Times New Roman"/>
        </w:rPr>
        <w:t>Sp. Refers to EDX spectrum.</w:t>
      </w:r>
    </w:p>
    <w:tbl>
      <w:tblPr>
        <w:tblW w:w="12664" w:type="dxa"/>
        <w:tblLook w:val="04A0" w:firstRow="1" w:lastRow="0" w:firstColumn="1" w:lastColumn="0" w:noHBand="0" w:noVBand="1"/>
      </w:tblPr>
      <w:tblGrid>
        <w:gridCol w:w="999"/>
        <w:gridCol w:w="915"/>
        <w:gridCol w:w="991"/>
        <w:gridCol w:w="915"/>
        <w:gridCol w:w="915"/>
        <w:gridCol w:w="960"/>
        <w:gridCol w:w="960"/>
        <w:gridCol w:w="960"/>
        <w:gridCol w:w="960"/>
        <w:gridCol w:w="1021"/>
        <w:gridCol w:w="1021"/>
        <w:gridCol w:w="1021"/>
        <w:gridCol w:w="1026"/>
      </w:tblGrid>
      <w:tr w:rsidR="00BD2FA8" w:rsidRPr="00BD2FA8" w14:paraId="05602704" w14:textId="77777777" w:rsidTr="00BD2FA8">
        <w:trPr>
          <w:trHeight w:val="278"/>
        </w:trPr>
        <w:tc>
          <w:tcPr>
            <w:tcW w:w="999" w:type="dxa"/>
            <w:vMerge w:val="restart"/>
            <w:tcBorders>
              <w:top w:val="single" w:sz="4" w:space="0" w:color="auto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77A3C430" w14:textId="77777777" w:rsidR="00BD2FA8" w:rsidRPr="00BD2FA8" w:rsidRDefault="00BD2FA8" w:rsidP="00BD2F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/>
              </w:rPr>
            </w:pPr>
            <w:r w:rsidRPr="00BD2FA8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/>
              </w:rPr>
              <w:t>Element</w:t>
            </w:r>
          </w:p>
        </w:tc>
        <w:tc>
          <w:tcPr>
            <w:tcW w:w="11665" w:type="dxa"/>
            <w:gridSpan w:val="12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0AA6E8E" w14:textId="77777777" w:rsidR="00BD2FA8" w:rsidRPr="00BD2FA8" w:rsidRDefault="00BD2FA8" w:rsidP="00BD2F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/>
              </w:rPr>
            </w:pPr>
            <w:r w:rsidRPr="00BD2FA8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/>
              </w:rPr>
              <w:t xml:space="preserve">Nuclei colonies region </w:t>
            </w:r>
          </w:p>
        </w:tc>
      </w:tr>
      <w:tr w:rsidR="00BD2FA8" w:rsidRPr="00BD2FA8" w14:paraId="62E612FE" w14:textId="77777777" w:rsidTr="00BD2FA8">
        <w:trPr>
          <w:trHeight w:val="278"/>
        </w:trPr>
        <w:tc>
          <w:tcPr>
            <w:tcW w:w="999" w:type="dxa"/>
            <w:vMerge/>
            <w:tcBorders>
              <w:top w:val="single" w:sz="4" w:space="0" w:color="auto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54C5675E" w14:textId="77777777" w:rsidR="00BD2FA8" w:rsidRPr="00BD2FA8" w:rsidRDefault="00BD2FA8" w:rsidP="00BD2FA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/>
              </w:rPr>
            </w:pPr>
          </w:p>
        </w:tc>
        <w:tc>
          <w:tcPr>
            <w:tcW w:w="91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41B73B7" w14:textId="77777777" w:rsidR="00BD2FA8" w:rsidRPr="00BD2FA8" w:rsidRDefault="00BD2FA8" w:rsidP="00BD2F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/>
              </w:rPr>
            </w:pPr>
            <w:r w:rsidRPr="00BD2FA8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Sp.2</w:t>
            </w:r>
          </w:p>
        </w:tc>
        <w:tc>
          <w:tcPr>
            <w:tcW w:w="99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C3302E8" w14:textId="77777777" w:rsidR="00BD2FA8" w:rsidRPr="00BD2FA8" w:rsidRDefault="00BD2FA8" w:rsidP="00BD2F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/>
              </w:rPr>
            </w:pPr>
            <w:r w:rsidRPr="00BD2FA8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Sp.3</w:t>
            </w:r>
          </w:p>
        </w:tc>
        <w:tc>
          <w:tcPr>
            <w:tcW w:w="91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C03466F" w14:textId="77777777" w:rsidR="00BD2FA8" w:rsidRPr="00BD2FA8" w:rsidRDefault="00BD2FA8" w:rsidP="00BD2F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/>
              </w:rPr>
            </w:pPr>
            <w:r w:rsidRPr="00BD2FA8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Sp.5</w:t>
            </w:r>
          </w:p>
        </w:tc>
        <w:tc>
          <w:tcPr>
            <w:tcW w:w="91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4B20D74" w14:textId="77777777" w:rsidR="00BD2FA8" w:rsidRPr="00BD2FA8" w:rsidRDefault="00BD2FA8" w:rsidP="00BD2F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/>
              </w:rPr>
            </w:pPr>
            <w:r w:rsidRPr="00BD2FA8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Sp.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DBB022B" w14:textId="77777777" w:rsidR="00BD2FA8" w:rsidRPr="00BD2FA8" w:rsidRDefault="00BD2FA8" w:rsidP="00BD2F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/>
              </w:rPr>
            </w:pPr>
            <w:r w:rsidRPr="00BD2FA8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Sp.1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A4EFC19" w14:textId="77777777" w:rsidR="00BD2FA8" w:rsidRPr="00BD2FA8" w:rsidRDefault="00BD2FA8" w:rsidP="00BD2F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/>
              </w:rPr>
            </w:pPr>
            <w:r w:rsidRPr="00BD2FA8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Sp.1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32A01B4" w14:textId="77777777" w:rsidR="00BD2FA8" w:rsidRPr="00BD2FA8" w:rsidRDefault="00BD2FA8" w:rsidP="00BD2F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/>
              </w:rPr>
            </w:pPr>
            <w:r w:rsidRPr="00BD2FA8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Sp.1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D904030" w14:textId="77777777" w:rsidR="00BD2FA8" w:rsidRPr="00BD2FA8" w:rsidRDefault="00BD2FA8" w:rsidP="00BD2F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/>
              </w:rPr>
            </w:pPr>
            <w:r w:rsidRPr="00BD2FA8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Sp.19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1FB5D90" w14:textId="77777777" w:rsidR="00BD2FA8" w:rsidRPr="00BD2FA8" w:rsidRDefault="00BD2FA8" w:rsidP="00BD2F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/>
              </w:rPr>
            </w:pPr>
            <w:r w:rsidRPr="00BD2FA8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Sp.20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34114E9" w14:textId="77777777" w:rsidR="00BD2FA8" w:rsidRPr="00BD2FA8" w:rsidRDefault="00BD2FA8" w:rsidP="00BD2F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/>
              </w:rPr>
            </w:pPr>
            <w:r w:rsidRPr="00BD2FA8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Sp.21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2CBFFF2" w14:textId="77777777" w:rsidR="00BD2FA8" w:rsidRPr="00BD2FA8" w:rsidRDefault="00BD2FA8" w:rsidP="00BD2F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/>
              </w:rPr>
            </w:pPr>
            <w:r w:rsidRPr="00BD2FA8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Sp.22</w:t>
            </w:r>
          </w:p>
        </w:tc>
        <w:tc>
          <w:tcPr>
            <w:tcW w:w="102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726B477" w14:textId="77777777" w:rsidR="00BD2FA8" w:rsidRPr="00BD2FA8" w:rsidRDefault="00BD2FA8" w:rsidP="00BD2F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/>
              </w:rPr>
            </w:pPr>
            <w:r w:rsidRPr="00BD2FA8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Sp.23</w:t>
            </w:r>
          </w:p>
        </w:tc>
      </w:tr>
      <w:tr w:rsidR="00BD2FA8" w:rsidRPr="00BD2FA8" w14:paraId="0D0918A7" w14:textId="77777777" w:rsidTr="00BD2FA8">
        <w:trPr>
          <w:trHeight w:val="265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738B57" w14:textId="77777777" w:rsidR="00BD2FA8" w:rsidRPr="00BD2FA8" w:rsidRDefault="00BD2FA8" w:rsidP="00BD2F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9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B5661D" w14:textId="77777777" w:rsidR="00BD2FA8" w:rsidRPr="00BD2FA8" w:rsidRDefault="00BD2FA8" w:rsidP="00BD2FA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1B5AC1" w14:textId="77777777" w:rsidR="00BD2FA8" w:rsidRPr="00BD2FA8" w:rsidRDefault="00BD2FA8" w:rsidP="00BD2FA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9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75471A" w14:textId="77777777" w:rsidR="00BD2FA8" w:rsidRPr="00BD2FA8" w:rsidRDefault="00BD2FA8" w:rsidP="00BD2FA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9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3571A3" w14:textId="77777777" w:rsidR="00BD2FA8" w:rsidRPr="00BD2FA8" w:rsidRDefault="00BD2FA8" w:rsidP="00BD2FA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552EBD" w14:textId="77777777" w:rsidR="00BD2FA8" w:rsidRPr="00BD2FA8" w:rsidRDefault="00BD2FA8" w:rsidP="00BD2FA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EEEF2A" w14:textId="77777777" w:rsidR="00BD2FA8" w:rsidRPr="00BD2FA8" w:rsidRDefault="00BD2FA8" w:rsidP="00BD2FA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59E450" w14:textId="77777777" w:rsidR="00BD2FA8" w:rsidRPr="00BD2FA8" w:rsidRDefault="00BD2FA8" w:rsidP="00BD2FA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98CAE5" w14:textId="77777777" w:rsidR="00BD2FA8" w:rsidRPr="00BD2FA8" w:rsidRDefault="00BD2FA8" w:rsidP="00BD2FA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AC9A84" w14:textId="77777777" w:rsidR="00BD2FA8" w:rsidRPr="00BD2FA8" w:rsidRDefault="00BD2FA8" w:rsidP="00BD2FA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B0A64C" w14:textId="77777777" w:rsidR="00BD2FA8" w:rsidRPr="00BD2FA8" w:rsidRDefault="00BD2FA8" w:rsidP="00BD2FA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E8A479" w14:textId="77777777" w:rsidR="00BD2FA8" w:rsidRPr="00BD2FA8" w:rsidRDefault="00BD2FA8" w:rsidP="00BD2FA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FAA141" w14:textId="77777777" w:rsidR="00BD2FA8" w:rsidRPr="00BD2FA8" w:rsidRDefault="00BD2FA8" w:rsidP="00BD2FA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BD2FA8" w:rsidRPr="00BD2FA8" w14:paraId="5D6F5475" w14:textId="77777777" w:rsidTr="00BD2FA8">
        <w:trPr>
          <w:trHeight w:val="265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1037092" w14:textId="77777777" w:rsidR="00BD2FA8" w:rsidRPr="00BD2FA8" w:rsidRDefault="00BD2FA8" w:rsidP="00BD2FA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BD2FA8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C </w:t>
            </w:r>
          </w:p>
        </w:tc>
        <w:tc>
          <w:tcPr>
            <w:tcW w:w="9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C0269D4" w14:textId="77777777" w:rsidR="00BD2FA8" w:rsidRPr="00BD2FA8" w:rsidRDefault="00BD2FA8" w:rsidP="00BD2FA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BD2FA8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3A2CD39" w14:textId="77777777" w:rsidR="00BD2FA8" w:rsidRPr="00BD2FA8" w:rsidRDefault="00BD2FA8" w:rsidP="00BD2FA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BD2FA8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9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7A7CA12" w14:textId="77777777" w:rsidR="00BD2FA8" w:rsidRPr="00BD2FA8" w:rsidRDefault="00BD2FA8" w:rsidP="00BD2FA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BD2FA8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9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AFFB728" w14:textId="77777777" w:rsidR="00BD2FA8" w:rsidRPr="00BD2FA8" w:rsidRDefault="00BD2FA8" w:rsidP="00BD2FA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BD2FA8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F225039" w14:textId="77777777" w:rsidR="00BD2FA8" w:rsidRPr="00BD2FA8" w:rsidRDefault="00BD2FA8" w:rsidP="00BD2FA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BD2FA8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7.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26C7A9D" w14:textId="77777777" w:rsidR="00BD2FA8" w:rsidRPr="00BD2FA8" w:rsidRDefault="00BD2FA8" w:rsidP="00BD2FA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BD2FA8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3.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6A8C60E" w14:textId="77777777" w:rsidR="00BD2FA8" w:rsidRPr="00BD2FA8" w:rsidRDefault="00BD2FA8" w:rsidP="00BD2FA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BD2FA8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3C2EC03" w14:textId="77777777" w:rsidR="00BD2FA8" w:rsidRPr="00BD2FA8" w:rsidRDefault="00BD2FA8" w:rsidP="00BD2FA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BD2FA8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7E522A0" w14:textId="77777777" w:rsidR="00BD2FA8" w:rsidRPr="00BD2FA8" w:rsidRDefault="00BD2FA8" w:rsidP="00BD2FA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BD2FA8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C6E57C7" w14:textId="77777777" w:rsidR="00BD2FA8" w:rsidRPr="00BD2FA8" w:rsidRDefault="00BD2FA8" w:rsidP="00BD2FA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BD2FA8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02A2651" w14:textId="77777777" w:rsidR="00BD2FA8" w:rsidRPr="00BD2FA8" w:rsidRDefault="00BD2FA8" w:rsidP="00BD2FA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BD2FA8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C0CADAC" w14:textId="77777777" w:rsidR="00BD2FA8" w:rsidRPr="00BD2FA8" w:rsidRDefault="00BD2FA8" w:rsidP="00BD2FA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BD2FA8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</w:tr>
      <w:tr w:rsidR="00BD2FA8" w:rsidRPr="00BD2FA8" w14:paraId="19284970" w14:textId="77777777" w:rsidTr="00BD2FA8">
        <w:trPr>
          <w:trHeight w:val="265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307F675" w14:textId="77777777" w:rsidR="00BD2FA8" w:rsidRPr="00BD2FA8" w:rsidRDefault="00BD2FA8" w:rsidP="00BD2FA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BD2FA8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Al </w:t>
            </w:r>
          </w:p>
        </w:tc>
        <w:tc>
          <w:tcPr>
            <w:tcW w:w="9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38693D6" w14:textId="77777777" w:rsidR="00BD2FA8" w:rsidRPr="00BD2FA8" w:rsidRDefault="00BD2FA8" w:rsidP="00BD2FA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BD2FA8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CE24E76" w14:textId="77777777" w:rsidR="00BD2FA8" w:rsidRPr="00BD2FA8" w:rsidRDefault="00BD2FA8" w:rsidP="00BD2FA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BD2FA8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9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0E8D6EA" w14:textId="77777777" w:rsidR="00BD2FA8" w:rsidRPr="00BD2FA8" w:rsidRDefault="00BD2FA8" w:rsidP="00BD2FA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BD2FA8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9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F89A4E1" w14:textId="77777777" w:rsidR="00BD2FA8" w:rsidRPr="00BD2FA8" w:rsidRDefault="00BD2FA8" w:rsidP="00BD2FA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BD2FA8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E87055B" w14:textId="77777777" w:rsidR="00BD2FA8" w:rsidRPr="00BD2FA8" w:rsidRDefault="00BD2FA8" w:rsidP="00BD2FA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BD2FA8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0.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CE5680D" w14:textId="77777777" w:rsidR="00BD2FA8" w:rsidRPr="00BD2FA8" w:rsidRDefault="00BD2FA8" w:rsidP="00BD2FA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BD2FA8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7D57518" w14:textId="77777777" w:rsidR="00BD2FA8" w:rsidRPr="00BD2FA8" w:rsidRDefault="00BD2FA8" w:rsidP="00BD2FA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BD2FA8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2F9E04D" w14:textId="77777777" w:rsidR="00BD2FA8" w:rsidRPr="00BD2FA8" w:rsidRDefault="00BD2FA8" w:rsidP="00BD2FA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BD2FA8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71EC7DD" w14:textId="77777777" w:rsidR="00BD2FA8" w:rsidRPr="00BD2FA8" w:rsidRDefault="00BD2FA8" w:rsidP="00BD2FA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BD2FA8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2E60D40" w14:textId="77777777" w:rsidR="00BD2FA8" w:rsidRPr="00BD2FA8" w:rsidRDefault="00BD2FA8" w:rsidP="00BD2FA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BD2FA8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E973149" w14:textId="77777777" w:rsidR="00BD2FA8" w:rsidRPr="00BD2FA8" w:rsidRDefault="00BD2FA8" w:rsidP="00BD2FA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BD2FA8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94A799C" w14:textId="77777777" w:rsidR="00BD2FA8" w:rsidRPr="00BD2FA8" w:rsidRDefault="00BD2FA8" w:rsidP="00BD2FA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BD2FA8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</w:tr>
      <w:tr w:rsidR="00BD2FA8" w:rsidRPr="00BD2FA8" w14:paraId="2D2F25C3" w14:textId="77777777" w:rsidTr="00BD2FA8">
        <w:trPr>
          <w:trHeight w:val="265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9961984" w14:textId="77777777" w:rsidR="00BD2FA8" w:rsidRPr="00BD2FA8" w:rsidRDefault="00BD2FA8" w:rsidP="00BD2FA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BD2FA8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Si </w:t>
            </w:r>
          </w:p>
        </w:tc>
        <w:tc>
          <w:tcPr>
            <w:tcW w:w="9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E5DAFE6" w14:textId="77777777" w:rsidR="00BD2FA8" w:rsidRPr="00BD2FA8" w:rsidRDefault="00BD2FA8" w:rsidP="00BD2FA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BD2FA8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B31E750" w14:textId="77777777" w:rsidR="00BD2FA8" w:rsidRPr="00BD2FA8" w:rsidRDefault="00BD2FA8" w:rsidP="00BD2FA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BD2FA8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9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483E352" w14:textId="77777777" w:rsidR="00BD2FA8" w:rsidRPr="00BD2FA8" w:rsidRDefault="00BD2FA8" w:rsidP="00BD2FA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BD2FA8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0.2</w:t>
            </w:r>
          </w:p>
        </w:tc>
        <w:tc>
          <w:tcPr>
            <w:tcW w:w="9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2B492FD" w14:textId="77777777" w:rsidR="00BD2FA8" w:rsidRPr="00BD2FA8" w:rsidRDefault="00BD2FA8" w:rsidP="00BD2FA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BD2FA8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1.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477B15A" w14:textId="77777777" w:rsidR="00BD2FA8" w:rsidRPr="00BD2FA8" w:rsidRDefault="00BD2FA8" w:rsidP="00BD2FA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BD2FA8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0.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EDBA16F" w14:textId="77777777" w:rsidR="00BD2FA8" w:rsidRPr="00BD2FA8" w:rsidRDefault="00BD2FA8" w:rsidP="00BD2FA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BD2FA8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ACD140F" w14:textId="77777777" w:rsidR="00BD2FA8" w:rsidRPr="00BD2FA8" w:rsidRDefault="00BD2FA8" w:rsidP="00BD2FA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BD2FA8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88783A7" w14:textId="77777777" w:rsidR="00BD2FA8" w:rsidRPr="00BD2FA8" w:rsidRDefault="00BD2FA8" w:rsidP="00BD2FA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BD2FA8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1D26F69" w14:textId="77777777" w:rsidR="00BD2FA8" w:rsidRPr="00BD2FA8" w:rsidRDefault="00BD2FA8" w:rsidP="00BD2FA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BD2FA8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0.4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10915DE" w14:textId="77777777" w:rsidR="00BD2FA8" w:rsidRPr="00BD2FA8" w:rsidRDefault="00BD2FA8" w:rsidP="00BD2FA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BD2FA8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1.8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498AFE7" w14:textId="77777777" w:rsidR="00BD2FA8" w:rsidRPr="00BD2FA8" w:rsidRDefault="00BD2FA8" w:rsidP="00BD2FA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BD2FA8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0A10AFC" w14:textId="77777777" w:rsidR="00BD2FA8" w:rsidRPr="00BD2FA8" w:rsidRDefault="00BD2FA8" w:rsidP="00BD2FA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BD2FA8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</w:tr>
      <w:tr w:rsidR="00BD2FA8" w:rsidRPr="00BD2FA8" w14:paraId="6074E50B" w14:textId="77777777" w:rsidTr="00BD2FA8">
        <w:trPr>
          <w:trHeight w:val="265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4C876DF" w14:textId="77777777" w:rsidR="00BD2FA8" w:rsidRPr="00BD2FA8" w:rsidRDefault="00BD2FA8" w:rsidP="00BD2FA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BD2FA8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Fe </w:t>
            </w:r>
          </w:p>
        </w:tc>
        <w:tc>
          <w:tcPr>
            <w:tcW w:w="9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984F200" w14:textId="77777777" w:rsidR="00BD2FA8" w:rsidRPr="00BD2FA8" w:rsidRDefault="00BD2FA8" w:rsidP="00BD2FA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BD2FA8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77.7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C44AB31" w14:textId="77777777" w:rsidR="00BD2FA8" w:rsidRPr="00BD2FA8" w:rsidRDefault="00BD2FA8" w:rsidP="00BD2FA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BD2FA8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75.8</w:t>
            </w:r>
          </w:p>
        </w:tc>
        <w:tc>
          <w:tcPr>
            <w:tcW w:w="9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1682B54" w14:textId="77777777" w:rsidR="00BD2FA8" w:rsidRPr="00BD2FA8" w:rsidRDefault="00BD2FA8" w:rsidP="00BD2FA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BD2FA8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77.4</w:t>
            </w:r>
          </w:p>
        </w:tc>
        <w:tc>
          <w:tcPr>
            <w:tcW w:w="9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452F5A7" w14:textId="77777777" w:rsidR="00BD2FA8" w:rsidRPr="00BD2FA8" w:rsidRDefault="00BD2FA8" w:rsidP="00BD2FA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BD2FA8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75.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DA6F416" w14:textId="77777777" w:rsidR="00BD2FA8" w:rsidRPr="00BD2FA8" w:rsidRDefault="00BD2FA8" w:rsidP="00BD2FA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BD2FA8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55.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8EEE9D3" w14:textId="77777777" w:rsidR="00BD2FA8" w:rsidRPr="00BD2FA8" w:rsidRDefault="00BD2FA8" w:rsidP="00BD2FA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BD2FA8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68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08D2AD4" w14:textId="77777777" w:rsidR="00BD2FA8" w:rsidRPr="00BD2FA8" w:rsidRDefault="00BD2FA8" w:rsidP="00BD2FA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BD2FA8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77.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2B0E56D" w14:textId="77777777" w:rsidR="00BD2FA8" w:rsidRPr="00BD2FA8" w:rsidRDefault="00BD2FA8" w:rsidP="00BD2FA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BD2FA8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77.7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75E5B57" w14:textId="77777777" w:rsidR="00BD2FA8" w:rsidRPr="00BD2FA8" w:rsidRDefault="00BD2FA8" w:rsidP="00BD2FA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BD2FA8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77.0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9E30328" w14:textId="77777777" w:rsidR="00BD2FA8" w:rsidRPr="00BD2FA8" w:rsidRDefault="00BD2FA8" w:rsidP="00BD2FA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BD2FA8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73.9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4FCD43F" w14:textId="77777777" w:rsidR="00BD2FA8" w:rsidRPr="00BD2FA8" w:rsidRDefault="00BD2FA8" w:rsidP="00BD2FA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BD2FA8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76.6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2675000" w14:textId="77777777" w:rsidR="00BD2FA8" w:rsidRPr="00BD2FA8" w:rsidRDefault="00BD2FA8" w:rsidP="00BD2FA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BD2FA8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77.7</w:t>
            </w:r>
          </w:p>
        </w:tc>
      </w:tr>
      <w:tr w:rsidR="00BD2FA8" w:rsidRPr="00BD2FA8" w14:paraId="63595332" w14:textId="77777777" w:rsidTr="00BD2FA8">
        <w:trPr>
          <w:trHeight w:val="265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F83B70D" w14:textId="77777777" w:rsidR="00BD2FA8" w:rsidRPr="00BD2FA8" w:rsidRDefault="00BD2FA8" w:rsidP="00BD2FA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BD2FA8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O</w:t>
            </w:r>
          </w:p>
        </w:tc>
        <w:tc>
          <w:tcPr>
            <w:tcW w:w="9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B1268AD" w14:textId="77777777" w:rsidR="00BD2FA8" w:rsidRPr="00BD2FA8" w:rsidRDefault="00BD2FA8" w:rsidP="00BD2FA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BD2FA8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22.3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C46B7E7" w14:textId="77777777" w:rsidR="00BD2FA8" w:rsidRPr="00BD2FA8" w:rsidRDefault="00BD2FA8" w:rsidP="00BD2FA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BD2FA8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22.5</w:t>
            </w:r>
          </w:p>
        </w:tc>
        <w:tc>
          <w:tcPr>
            <w:tcW w:w="9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009C08F" w14:textId="77777777" w:rsidR="00BD2FA8" w:rsidRPr="00BD2FA8" w:rsidRDefault="00BD2FA8" w:rsidP="00BD2FA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BD2FA8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22.4</w:t>
            </w:r>
          </w:p>
        </w:tc>
        <w:tc>
          <w:tcPr>
            <w:tcW w:w="9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12CE4CC" w14:textId="77777777" w:rsidR="00BD2FA8" w:rsidRPr="00BD2FA8" w:rsidRDefault="00BD2FA8" w:rsidP="00BD2FA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BD2FA8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23.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2523E74" w14:textId="77777777" w:rsidR="00BD2FA8" w:rsidRPr="00BD2FA8" w:rsidRDefault="00BD2FA8" w:rsidP="00BD2FA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BD2FA8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36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832A188" w14:textId="77777777" w:rsidR="00BD2FA8" w:rsidRPr="00BD2FA8" w:rsidRDefault="00BD2FA8" w:rsidP="00BD2FA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BD2FA8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28.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96BE3DA" w14:textId="77777777" w:rsidR="00BD2FA8" w:rsidRPr="00BD2FA8" w:rsidRDefault="00BD2FA8" w:rsidP="00BD2FA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BD2FA8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22.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B110F5E" w14:textId="77777777" w:rsidR="00BD2FA8" w:rsidRPr="00BD2FA8" w:rsidRDefault="00BD2FA8" w:rsidP="00BD2FA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BD2FA8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22.3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8875593" w14:textId="77777777" w:rsidR="00BD2FA8" w:rsidRPr="00BD2FA8" w:rsidRDefault="00BD2FA8" w:rsidP="00BD2FA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BD2FA8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22.6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AEACCBC" w14:textId="77777777" w:rsidR="00BD2FA8" w:rsidRPr="00BD2FA8" w:rsidRDefault="00BD2FA8" w:rsidP="00BD2FA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BD2FA8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23.6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CBD0418" w14:textId="77777777" w:rsidR="00BD2FA8" w:rsidRPr="00BD2FA8" w:rsidRDefault="00BD2FA8" w:rsidP="00BD2FA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BD2FA8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22.4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A52BE3F" w14:textId="77777777" w:rsidR="00BD2FA8" w:rsidRPr="00BD2FA8" w:rsidRDefault="00BD2FA8" w:rsidP="00BD2FA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BD2FA8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22.3</w:t>
            </w:r>
          </w:p>
        </w:tc>
      </w:tr>
      <w:tr w:rsidR="00BD2FA8" w:rsidRPr="00BD2FA8" w14:paraId="19D81CBA" w14:textId="77777777" w:rsidTr="00BD2FA8">
        <w:trPr>
          <w:trHeight w:val="265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4D99CF9" w14:textId="77777777" w:rsidR="00BD2FA8" w:rsidRPr="00BD2FA8" w:rsidRDefault="00BD2FA8" w:rsidP="00BD2FA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BD2FA8">
              <w:rPr>
                <w:rFonts w:ascii="Times New Roman" w:eastAsia="Times New Roman" w:hAnsi="Times New Roman" w:cs="Times New Roman"/>
                <w:color w:val="000000"/>
              </w:rPr>
              <w:t>P</w:t>
            </w:r>
          </w:p>
        </w:tc>
        <w:tc>
          <w:tcPr>
            <w:tcW w:w="9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B67E74E" w14:textId="77777777" w:rsidR="00BD2FA8" w:rsidRPr="00BD2FA8" w:rsidRDefault="00BD2FA8" w:rsidP="00BD2FA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BD2FA8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C217613" w14:textId="77777777" w:rsidR="00BD2FA8" w:rsidRPr="00BD2FA8" w:rsidRDefault="00BD2FA8" w:rsidP="00BD2FA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BD2FA8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9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ABB8F77" w14:textId="77777777" w:rsidR="00BD2FA8" w:rsidRPr="00BD2FA8" w:rsidRDefault="00BD2FA8" w:rsidP="00BD2FA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BD2FA8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9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87BBCE5" w14:textId="77777777" w:rsidR="00BD2FA8" w:rsidRPr="00BD2FA8" w:rsidRDefault="00BD2FA8" w:rsidP="00BD2FA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BD2FA8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0A6FE9" w14:textId="77777777" w:rsidR="00BD2FA8" w:rsidRPr="00BD2FA8" w:rsidRDefault="00BD2FA8" w:rsidP="00BD2FA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BD2FA8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742BDD" w14:textId="77777777" w:rsidR="00BD2FA8" w:rsidRPr="00BD2FA8" w:rsidRDefault="00BD2FA8" w:rsidP="00BD2FA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BD2FA8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C39E9F" w14:textId="77777777" w:rsidR="00BD2FA8" w:rsidRPr="00BD2FA8" w:rsidRDefault="00BD2FA8" w:rsidP="00BD2FA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BD2FA8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A8EB71" w14:textId="77777777" w:rsidR="00BD2FA8" w:rsidRPr="00BD2FA8" w:rsidRDefault="00BD2FA8" w:rsidP="00BD2FA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BD2FA8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5D11EF" w14:textId="77777777" w:rsidR="00BD2FA8" w:rsidRPr="00BD2FA8" w:rsidRDefault="00BD2FA8" w:rsidP="00BD2FA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BD2FA8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F85ED65" w14:textId="77777777" w:rsidR="00BD2FA8" w:rsidRPr="00BD2FA8" w:rsidRDefault="00BD2FA8" w:rsidP="00BD2FA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BD2FA8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FF100EE" w14:textId="77777777" w:rsidR="00BD2FA8" w:rsidRPr="00BD2FA8" w:rsidRDefault="00BD2FA8" w:rsidP="00BD2FA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BD2FA8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BD57A5" w14:textId="77777777" w:rsidR="00BD2FA8" w:rsidRPr="00BD2FA8" w:rsidRDefault="00BD2FA8" w:rsidP="00BD2FA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BD2FA8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</w:tr>
      <w:tr w:rsidR="00BD2FA8" w:rsidRPr="00BD2FA8" w14:paraId="5BDA6A4A" w14:textId="77777777" w:rsidTr="00BD2FA8">
        <w:trPr>
          <w:trHeight w:val="278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5AF52C" w14:textId="77777777" w:rsidR="00BD2FA8" w:rsidRPr="00BD2FA8" w:rsidRDefault="00BD2FA8" w:rsidP="00BD2FA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9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7C4EDB" w14:textId="77777777" w:rsidR="00BD2FA8" w:rsidRPr="00BD2FA8" w:rsidRDefault="00BD2FA8" w:rsidP="00BD2FA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EA1866" w14:textId="77777777" w:rsidR="00BD2FA8" w:rsidRPr="00BD2FA8" w:rsidRDefault="00BD2FA8" w:rsidP="00BD2FA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9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B6F005" w14:textId="77777777" w:rsidR="00BD2FA8" w:rsidRPr="00BD2FA8" w:rsidRDefault="00BD2FA8" w:rsidP="00BD2FA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9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22F065" w14:textId="77777777" w:rsidR="00BD2FA8" w:rsidRPr="00BD2FA8" w:rsidRDefault="00BD2FA8" w:rsidP="00BD2FA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6D20D7" w14:textId="77777777" w:rsidR="00BD2FA8" w:rsidRPr="00BD2FA8" w:rsidRDefault="00BD2FA8" w:rsidP="00BD2FA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91C341" w14:textId="77777777" w:rsidR="00BD2FA8" w:rsidRPr="00BD2FA8" w:rsidRDefault="00BD2FA8" w:rsidP="00BD2FA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FC64DD" w14:textId="77777777" w:rsidR="00BD2FA8" w:rsidRPr="00BD2FA8" w:rsidRDefault="00BD2FA8" w:rsidP="00BD2FA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B63A5D" w14:textId="77777777" w:rsidR="00BD2FA8" w:rsidRPr="00BD2FA8" w:rsidRDefault="00BD2FA8" w:rsidP="00BD2FA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E9F7F4" w14:textId="77777777" w:rsidR="00BD2FA8" w:rsidRPr="00BD2FA8" w:rsidRDefault="00BD2FA8" w:rsidP="00BD2FA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D9E9FE" w14:textId="77777777" w:rsidR="00BD2FA8" w:rsidRPr="00BD2FA8" w:rsidRDefault="00BD2FA8" w:rsidP="00BD2FA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F2580B" w14:textId="77777777" w:rsidR="00BD2FA8" w:rsidRPr="00BD2FA8" w:rsidRDefault="00BD2FA8" w:rsidP="00BD2FA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287341" w14:textId="77777777" w:rsidR="00BD2FA8" w:rsidRPr="00BD2FA8" w:rsidRDefault="00BD2FA8" w:rsidP="00BD2FA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BD2FA8" w:rsidRPr="00BD2FA8" w14:paraId="0DF133E8" w14:textId="77777777" w:rsidTr="00BD2FA8">
        <w:trPr>
          <w:trHeight w:val="278"/>
        </w:trPr>
        <w:tc>
          <w:tcPr>
            <w:tcW w:w="999" w:type="dxa"/>
            <w:vMerge w:val="restart"/>
            <w:tcBorders>
              <w:top w:val="single" w:sz="4" w:space="0" w:color="auto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652C8561" w14:textId="77777777" w:rsidR="00BD2FA8" w:rsidRPr="00BD2FA8" w:rsidRDefault="00BD2FA8" w:rsidP="00BD2F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/>
              </w:rPr>
            </w:pPr>
            <w:r w:rsidRPr="00BD2FA8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/>
              </w:rPr>
              <w:t>Element</w:t>
            </w:r>
          </w:p>
        </w:tc>
        <w:tc>
          <w:tcPr>
            <w:tcW w:w="11665" w:type="dxa"/>
            <w:gridSpan w:val="12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805B4AC" w14:textId="77777777" w:rsidR="00BD2FA8" w:rsidRPr="00BD2FA8" w:rsidRDefault="00BD2FA8" w:rsidP="00BD2F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/>
              </w:rPr>
            </w:pPr>
            <w:r w:rsidRPr="00BD2FA8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/>
              </w:rPr>
              <w:t xml:space="preserve">Growth layers </w:t>
            </w:r>
          </w:p>
        </w:tc>
      </w:tr>
      <w:tr w:rsidR="00BD2FA8" w:rsidRPr="00BD2FA8" w14:paraId="5049B6A1" w14:textId="77777777" w:rsidTr="00BD2FA8">
        <w:trPr>
          <w:trHeight w:val="278"/>
        </w:trPr>
        <w:tc>
          <w:tcPr>
            <w:tcW w:w="999" w:type="dxa"/>
            <w:vMerge/>
            <w:tcBorders>
              <w:top w:val="single" w:sz="4" w:space="0" w:color="auto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796103D9" w14:textId="77777777" w:rsidR="00BD2FA8" w:rsidRPr="00BD2FA8" w:rsidRDefault="00BD2FA8" w:rsidP="00BD2FA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/>
              </w:rPr>
            </w:pPr>
          </w:p>
        </w:tc>
        <w:tc>
          <w:tcPr>
            <w:tcW w:w="91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9DDA15B" w14:textId="77777777" w:rsidR="00BD2FA8" w:rsidRPr="00BD2FA8" w:rsidRDefault="00BD2FA8" w:rsidP="00BD2F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/>
              </w:rPr>
            </w:pPr>
            <w:r w:rsidRPr="00BD2FA8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Sp.1</w:t>
            </w:r>
          </w:p>
        </w:tc>
        <w:tc>
          <w:tcPr>
            <w:tcW w:w="99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683EDE8" w14:textId="77777777" w:rsidR="00BD2FA8" w:rsidRPr="00BD2FA8" w:rsidRDefault="00BD2FA8" w:rsidP="00BD2F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/>
              </w:rPr>
            </w:pPr>
            <w:r w:rsidRPr="00BD2FA8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Sp.4</w:t>
            </w:r>
          </w:p>
        </w:tc>
        <w:tc>
          <w:tcPr>
            <w:tcW w:w="91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E4AD2EB" w14:textId="77777777" w:rsidR="00BD2FA8" w:rsidRPr="00BD2FA8" w:rsidRDefault="00BD2FA8" w:rsidP="00BD2F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/>
              </w:rPr>
            </w:pPr>
            <w:r w:rsidRPr="00BD2FA8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Sp.7</w:t>
            </w:r>
          </w:p>
        </w:tc>
        <w:tc>
          <w:tcPr>
            <w:tcW w:w="91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78A61F4" w14:textId="77777777" w:rsidR="00BD2FA8" w:rsidRPr="00BD2FA8" w:rsidRDefault="00BD2FA8" w:rsidP="00BD2F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/>
              </w:rPr>
            </w:pPr>
            <w:r w:rsidRPr="00BD2FA8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Sp.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2DCACBA" w14:textId="77777777" w:rsidR="00BD2FA8" w:rsidRPr="00BD2FA8" w:rsidRDefault="00BD2FA8" w:rsidP="00BD2F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/>
              </w:rPr>
            </w:pPr>
            <w:r w:rsidRPr="00BD2FA8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Sp.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6DB224E" w14:textId="77777777" w:rsidR="00BD2FA8" w:rsidRPr="00BD2FA8" w:rsidRDefault="00BD2FA8" w:rsidP="00BD2F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/>
              </w:rPr>
            </w:pPr>
            <w:r w:rsidRPr="00BD2FA8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Sp.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FBFCFCC" w14:textId="77777777" w:rsidR="00BD2FA8" w:rsidRPr="00BD2FA8" w:rsidRDefault="00BD2FA8" w:rsidP="00BD2F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/>
              </w:rPr>
            </w:pPr>
            <w:r w:rsidRPr="00BD2FA8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Sp.1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C938733" w14:textId="77777777" w:rsidR="00BD2FA8" w:rsidRPr="00BD2FA8" w:rsidRDefault="00BD2FA8" w:rsidP="00BD2F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/>
              </w:rPr>
            </w:pPr>
            <w:r w:rsidRPr="00BD2FA8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Sp.12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2B66AF2" w14:textId="77777777" w:rsidR="00BD2FA8" w:rsidRPr="00BD2FA8" w:rsidRDefault="00BD2FA8" w:rsidP="00BD2F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/>
              </w:rPr>
            </w:pPr>
            <w:r w:rsidRPr="00BD2FA8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Sp.13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B31A155" w14:textId="77777777" w:rsidR="00BD2FA8" w:rsidRPr="00BD2FA8" w:rsidRDefault="00BD2FA8" w:rsidP="00BD2F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/>
              </w:rPr>
            </w:pPr>
            <w:r w:rsidRPr="00BD2FA8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Sp.14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A06DE13" w14:textId="77777777" w:rsidR="00BD2FA8" w:rsidRPr="00BD2FA8" w:rsidRDefault="00BD2FA8" w:rsidP="00BD2F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/>
              </w:rPr>
            </w:pPr>
            <w:r w:rsidRPr="00BD2FA8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Sp.15</w:t>
            </w:r>
          </w:p>
        </w:tc>
        <w:tc>
          <w:tcPr>
            <w:tcW w:w="102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482281D" w14:textId="77777777" w:rsidR="00BD2FA8" w:rsidRPr="00BD2FA8" w:rsidRDefault="00BD2FA8" w:rsidP="00BD2F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/>
              </w:rPr>
            </w:pPr>
            <w:r w:rsidRPr="00BD2FA8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Sp.24</w:t>
            </w:r>
          </w:p>
        </w:tc>
      </w:tr>
      <w:tr w:rsidR="00BD2FA8" w:rsidRPr="00BD2FA8" w14:paraId="03D9DFA1" w14:textId="77777777" w:rsidTr="00BD2FA8">
        <w:trPr>
          <w:trHeight w:val="265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F00D04" w14:textId="77777777" w:rsidR="00BD2FA8" w:rsidRPr="00BD2FA8" w:rsidRDefault="00BD2FA8" w:rsidP="00BD2F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9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3013B8" w14:textId="77777777" w:rsidR="00BD2FA8" w:rsidRPr="00BD2FA8" w:rsidRDefault="00BD2FA8" w:rsidP="00BD2FA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713555" w14:textId="77777777" w:rsidR="00BD2FA8" w:rsidRPr="00BD2FA8" w:rsidRDefault="00BD2FA8" w:rsidP="00BD2FA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9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1806A0" w14:textId="77777777" w:rsidR="00BD2FA8" w:rsidRPr="00BD2FA8" w:rsidRDefault="00BD2FA8" w:rsidP="00BD2FA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9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C2EEA2" w14:textId="77777777" w:rsidR="00BD2FA8" w:rsidRPr="00BD2FA8" w:rsidRDefault="00BD2FA8" w:rsidP="00BD2FA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4993C5" w14:textId="77777777" w:rsidR="00BD2FA8" w:rsidRPr="00BD2FA8" w:rsidRDefault="00BD2FA8" w:rsidP="00BD2FA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B6BB05" w14:textId="77777777" w:rsidR="00BD2FA8" w:rsidRPr="00BD2FA8" w:rsidRDefault="00BD2FA8" w:rsidP="00BD2FA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31691C" w14:textId="77777777" w:rsidR="00BD2FA8" w:rsidRPr="00BD2FA8" w:rsidRDefault="00BD2FA8" w:rsidP="00BD2FA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9A3D26" w14:textId="77777777" w:rsidR="00BD2FA8" w:rsidRPr="00BD2FA8" w:rsidRDefault="00BD2FA8" w:rsidP="00BD2FA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28BCD0" w14:textId="77777777" w:rsidR="00BD2FA8" w:rsidRPr="00BD2FA8" w:rsidRDefault="00BD2FA8" w:rsidP="00BD2FA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E04185" w14:textId="77777777" w:rsidR="00BD2FA8" w:rsidRPr="00BD2FA8" w:rsidRDefault="00BD2FA8" w:rsidP="00BD2FA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3E4982" w14:textId="77777777" w:rsidR="00BD2FA8" w:rsidRPr="00BD2FA8" w:rsidRDefault="00BD2FA8" w:rsidP="00BD2FA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96D0ED" w14:textId="77777777" w:rsidR="00BD2FA8" w:rsidRPr="00BD2FA8" w:rsidRDefault="00BD2FA8" w:rsidP="00BD2FA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BD2FA8" w:rsidRPr="00BD2FA8" w14:paraId="3EBFFA36" w14:textId="77777777" w:rsidTr="00BD2FA8">
        <w:trPr>
          <w:trHeight w:val="265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864DA8F" w14:textId="77777777" w:rsidR="00BD2FA8" w:rsidRPr="00BD2FA8" w:rsidRDefault="00BD2FA8" w:rsidP="00BD2FA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BD2FA8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C </w:t>
            </w:r>
          </w:p>
        </w:tc>
        <w:tc>
          <w:tcPr>
            <w:tcW w:w="9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0218D32" w14:textId="77777777" w:rsidR="00BD2FA8" w:rsidRPr="00BD2FA8" w:rsidRDefault="00BD2FA8" w:rsidP="00BD2FA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BD2FA8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2328A90" w14:textId="77777777" w:rsidR="00BD2FA8" w:rsidRPr="00BD2FA8" w:rsidRDefault="00BD2FA8" w:rsidP="00BD2FA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BD2FA8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7.5</w:t>
            </w:r>
          </w:p>
        </w:tc>
        <w:tc>
          <w:tcPr>
            <w:tcW w:w="9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7FA7028" w14:textId="77777777" w:rsidR="00BD2FA8" w:rsidRPr="00BD2FA8" w:rsidRDefault="00BD2FA8" w:rsidP="00BD2FA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BD2FA8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8.7</w:t>
            </w:r>
          </w:p>
        </w:tc>
        <w:tc>
          <w:tcPr>
            <w:tcW w:w="9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DAD9110" w14:textId="77777777" w:rsidR="00BD2FA8" w:rsidRPr="00BD2FA8" w:rsidRDefault="00BD2FA8" w:rsidP="00BD2FA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BD2FA8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7.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6A2E72F" w14:textId="77777777" w:rsidR="00BD2FA8" w:rsidRPr="00BD2FA8" w:rsidRDefault="00BD2FA8" w:rsidP="00BD2FA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BD2FA8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4.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28BBDC8" w14:textId="77777777" w:rsidR="00BD2FA8" w:rsidRPr="00BD2FA8" w:rsidRDefault="00BD2FA8" w:rsidP="00BD2FA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BD2FA8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5FC74FA" w14:textId="77777777" w:rsidR="00BD2FA8" w:rsidRPr="00BD2FA8" w:rsidRDefault="00BD2FA8" w:rsidP="00BD2FA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BD2FA8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6.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120740F" w14:textId="77777777" w:rsidR="00BD2FA8" w:rsidRPr="00BD2FA8" w:rsidRDefault="00BD2FA8" w:rsidP="00BD2FA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BD2FA8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0.0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5114A19" w14:textId="77777777" w:rsidR="00BD2FA8" w:rsidRPr="00BD2FA8" w:rsidRDefault="00BD2FA8" w:rsidP="00BD2FA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BD2FA8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10.7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3549B70" w14:textId="77777777" w:rsidR="00BD2FA8" w:rsidRPr="00BD2FA8" w:rsidRDefault="00BD2FA8" w:rsidP="00BD2FA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BD2FA8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8.0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FDC0947" w14:textId="77777777" w:rsidR="00BD2FA8" w:rsidRPr="00BD2FA8" w:rsidRDefault="00BD2FA8" w:rsidP="00BD2FA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BD2FA8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6.6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75CD0B7" w14:textId="77777777" w:rsidR="00BD2FA8" w:rsidRPr="00BD2FA8" w:rsidRDefault="00BD2FA8" w:rsidP="00BD2FA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BD2FA8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4.2</w:t>
            </w:r>
          </w:p>
        </w:tc>
      </w:tr>
      <w:tr w:rsidR="00BD2FA8" w:rsidRPr="00BD2FA8" w14:paraId="05D94512" w14:textId="77777777" w:rsidTr="00BD2FA8">
        <w:trPr>
          <w:trHeight w:val="265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5EEBBA9" w14:textId="77777777" w:rsidR="00BD2FA8" w:rsidRPr="00BD2FA8" w:rsidRDefault="00BD2FA8" w:rsidP="00BD2FA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BD2FA8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Al </w:t>
            </w:r>
          </w:p>
        </w:tc>
        <w:tc>
          <w:tcPr>
            <w:tcW w:w="9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2A23EA1" w14:textId="77777777" w:rsidR="00BD2FA8" w:rsidRPr="00BD2FA8" w:rsidRDefault="00BD2FA8" w:rsidP="00BD2FA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BD2FA8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0.6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549601B" w14:textId="77777777" w:rsidR="00BD2FA8" w:rsidRPr="00BD2FA8" w:rsidRDefault="00BD2FA8" w:rsidP="00BD2FA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BD2FA8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9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AF8DFCD" w14:textId="77777777" w:rsidR="00BD2FA8" w:rsidRPr="00BD2FA8" w:rsidRDefault="00BD2FA8" w:rsidP="00BD2FA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BD2FA8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0.0</w:t>
            </w:r>
          </w:p>
        </w:tc>
        <w:tc>
          <w:tcPr>
            <w:tcW w:w="9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8AE75D7" w14:textId="77777777" w:rsidR="00BD2FA8" w:rsidRPr="00BD2FA8" w:rsidRDefault="00BD2FA8" w:rsidP="00BD2FA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BD2FA8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0.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7EBA60D" w14:textId="77777777" w:rsidR="00BD2FA8" w:rsidRPr="00BD2FA8" w:rsidRDefault="00BD2FA8" w:rsidP="00BD2FA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BD2FA8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64E1E9B" w14:textId="77777777" w:rsidR="00BD2FA8" w:rsidRPr="00BD2FA8" w:rsidRDefault="00BD2FA8" w:rsidP="00BD2FA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BD2FA8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DF91100" w14:textId="77777777" w:rsidR="00BD2FA8" w:rsidRPr="00BD2FA8" w:rsidRDefault="00BD2FA8" w:rsidP="00BD2FA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BD2FA8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5.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70E0E08" w14:textId="77777777" w:rsidR="00BD2FA8" w:rsidRPr="00BD2FA8" w:rsidRDefault="00BD2FA8" w:rsidP="00BD2FA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BD2FA8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0.4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13D2B5D" w14:textId="77777777" w:rsidR="00BD2FA8" w:rsidRPr="00BD2FA8" w:rsidRDefault="00BD2FA8" w:rsidP="00BD2FA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BD2FA8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2B55C30" w14:textId="77777777" w:rsidR="00BD2FA8" w:rsidRPr="00BD2FA8" w:rsidRDefault="00BD2FA8" w:rsidP="00BD2FA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BD2FA8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0.7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29E6944" w14:textId="77777777" w:rsidR="00BD2FA8" w:rsidRPr="00BD2FA8" w:rsidRDefault="00BD2FA8" w:rsidP="00BD2FA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BD2FA8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0.4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23928A7" w14:textId="77777777" w:rsidR="00BD2FA8" w:rsidRPr="00BD2FA8" w:rsidRDefault="00BD2FA8" w:rsidP="00BD2FA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BD2FA8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0.6</w:t>
            </w:r>
          </w:p>
        </w:tc>
      </w:tr>
      <w:tr w:rsidR="00BD2FA8" w:rsidRPr="00BD2FA8" w14:paraId="107D6CBE" w14:textId="77777777" w:rsidTr="00BD2FA8">
        <w:trPr>
          <w:trHeight w:val="265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B3B7211" w14:textId="77777777" w:rsidR="00BD2FA8" w:rsidRPr="00BD2FA8" w:rsidRDefault="00BD2FA8" w:rsidP="00BD2FA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BD2FA8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Si </w:t>
            </w:r>
          </w:p>
        </w:tc>
        <w:tc>
          <w:tcPr>
            <w:tcW w:w="9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293EEA9" w14:textId="77777777" w:rsidR="00BD2FA8" w:rsidRPr="00BD2FA8" w:rsidRDefault="00BD2FA8" w:rsidP="00BD2FA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BD2FA8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0.4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037A63A" w14:textId="77777777" w:rsidR="00BD2FA8" w:rsidRPr="00BD2FA8" w:rsidRDefault="00BD2FA8" w:rsidP="00BD2FA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BD2FA8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1.0</w:t>
            </w:r>
          </w:p>
        </w:tc>
        <w:tc>
          <w:tcPr>
            <w:tcW w:w="9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1F1014C" w14:textId="77777777" w:rsidR="00BD2FA8" w:rsidRPr="00BD2FA8" w:rsidRDefault="00BD2FA8" w:rsidP="00BD2FA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BD2FA8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1.5</w:t>
            </w:r>
          </w:p>
        </w:tc>
        <w:tc>
          <w:tcPr>
            <w:tcW w:w="9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5CB8EC3" w14:textId="77777777" w:rsidR="00BD2FA8" w:rsidRPr="00BD2FA8" w:rsidRDefault="00BD2FA8" w:rsidP="00BD2FA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BD2FA8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1.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D30939F" w14:textId="77777777" w:rsidR="00BD2FA8" w:rsidRPr="00BD2FA8" w:rsidRDefault="00BD2FA8" w:rsidP="00BD2FA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BD2FA8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B9C313A" w14:textId="77777777" w:rsidR="00BD2FA8" w:rsidRPr="00BD2FA8" w:rsidRDefault="00BD2FA8" w:rsidP="00BD2FA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BD2FA8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2193838" w14:textId="77777777" w:rsidR="00BD2FA8" w:rsidRPr="00BD2FA8" w:rsidRDefault="00BD2FA8" w:rsidP="00BD2FA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BD2FA8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4.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C8E6E06" w14:textId="77777777" w:rsidR="00BD2FA8" w:rsidRPr="00BD2FA8" w:rsidRDefault="00BD2FA8" w:rsidP="00BD2FA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BD2FA8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0.5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F1FA011" w14:textId="77777777" w:rsidR="00BD2FA8" w:rsidRPr="00BD2FA8" w:rsidRDefault="00BD2FA8" w:rsidP="00BD2FA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BD2FA8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1.0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B4C7562" w14:textId="77777777" w:rsidR="00BD2FA8" w:rsidRPr="00BD2FA8" w:rsidRDefault="00BD2FA8" w:rsidP="00BD2FA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BD2FA8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1.0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F3FF5D5" w14:textId="77777777" w:rsidR="00BD2FA8" w:rsidRPr="00BD2FA8" w:rsidRDefault="00BD2FA8" w:rsidP="00BD2FA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BD2FA8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1.0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3C6E649" w14:textId="77777777" w:rsidR="00BD2FA8" w:rsidRPr="00BD2FA8" w:rsidRDefault="00BD2FA8" w:rsidP="00BD2FA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BD2FA8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0.9</w:t>
            </w:r>
          </w:p>
        </w:tc>
      </w:tr>
      <w:tr w:rsidR="00BD2FA8" w:rsidRPr="00BD2FA8" w14:paraId="6BFE6357" w14:textId="77777777" w:rsidTr="00BD2FA8">
        <w:trPr>
          <w:trHeight w:val="265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6C16FEB" w14:textId="77777777" w:rsidR="00BD2FA8" w:rsidRPr="00BD2FA8" w:rsidRDefault="00BD2FA8" w:rsidP="00BD2FA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BD2FA8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Fe </w:t>
            </w:r>
          </w:p>
        </w:tc>
        <w:tc>
          <w:tcPr>
            <w:tcW w:w="9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5EF5B5F" w14:textId="77777777" w:rsidR="00BD2FA8" w:rsidRPr="00BD2FA8" w:rsidRDefault="00BD2FA8" w:rsidP="00BD2FA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BD2FA8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76.2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A910C8D" w14:textId="77777777" w:rsidR="00BD2FA8" w:rsidRPr="00BD2FA8" w:rsidRDefault="00BD2FA8" w:rsidP="00BD2FA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BD2FA8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52.5</w:t>
            </w:r>
          </w:p>
        </w:tc>
        <w:tc>
          <w:tcPr>
            <w:tcW w:w="9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99B4A2C" w14:textId="77777777" w:rsidR="00BD2FA8" w:rsidRPr="00BD2FA8" w:rsidRDefault="00BD2FA8" w:rsidP="00BD2FA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BD2FA8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50.4</w:t>
            </w:r>
          </w:p>
        </w:tc>
        <w:tc>
          <w:tcPr>
            <w:tcW w:w="9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57968BB" w14:textId="77777777" w:rsidR="00BD2FA8" w:rsidRPr="00BD2FA8" w:rsidRDefault="00BD2FA8" w:rsidP="00BD2FA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BD2FA8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53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DB3933F" w14:textId="77777777" w:rsidR="00BD2FA8" w:rsidRPr="00BD2FA8" w:rsidRDefault="00BD2FA8" w:rsidP="00BD2FA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BD2FA8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65.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D248C0A" w14:textId="77777777" w:rsidR="00BD2FA8" w:rsidRPr="00BD2FA8" w:rsidRDefault="00BD2FA8" w:rsidP="00BD2FA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BD2FA8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77.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E1D1F4B" w14:textId="77777777" w:rsidR="00BD2FA8" w:rsidRPr="00BD2FA8" w:rsidRDefault="00BD2FA8" w:rsidP="00BD2FA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BD2FA8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41.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E465AE9" w14:textId="77777777" w:rsidR="00BD2FA8" w:rsidRPr="00BD2FA8" w:rsidRDefault="00BD2FA8" w:rsidP="00BD2FA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BD2FA8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76.4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C1A6E3D" w14:textId="77777777" w:rsidR="00BD2FA8" w:rsidRPr="00BD2FA8" w:rsidRDefault="00BD2FA8" w:rsidP="00BD2FA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BD2FA8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43.5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D0412F2" w14:textId="77777777" w:rsidR="00BD2FA8" w:rsidRPr="00BD2FA8" w:rsidRDefault="00BD2FA8" w:rsidP="00BD2FA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BD2FA8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52.5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057A043" w14:textId="77777777" w:rsidR="00BD2FA8" w:rsidRPr="00BD2FA8" w:rsidRDefault="00BD2FA8" w:rsidP="00BD2FA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BD2FA8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56.8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CABF5B7" w14:textId="77777777" w:rsidR="00BD2FA8" w:rsidRPr="00BD2FA8" w:rsidRDefault="00BD2FA8" w:rsidP="00BD2FA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BD2FA8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62.8</w:t>
            </w:r>
          </w:p>
        </w:tc>
      </w:tr>
      <w:tr w:rsidR="00BD2FA8" w:rsidRPr="00BD2FA8" w14:paraId="3EF86E6B" w14:textId="77777777" w:rsidTr="00BD2FA8">
        <w:trPr>
          <w:trHeight w:val="265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935F62C" w14:textId="77777777" w:rsidR="00BD2FA8" w:rsidRPr="00BD2FA8" w:rsidRDefault="00BD2FA8" w:rsidP="00BD2FA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BD2FA8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O</w:t>
            </w:r>
          </w:p>
        </w:tc>
        <w:tc>
          <w:tcPr>
            <w:tcW w:w="9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631A94F" w14:textId="77777777" w:rsidR="00BD2FA8" w:rsidRPr="00BD2FA8" w:rsidRDefault="00BD2FA8" w:rsidP="00BD2FA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BD2FA8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22.8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A3925CB" w14:textId="77777777" w:rsidR="00BD2FA8" w:rsidRPr="00BD2FA8" w:rsidRDefault="00BD2FA8" w:rsidP="00BD2FA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BD2FA8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37.8</w:t>
            </w:r>
          </w:p>
        </w:tc>
        <w:tc>
          <w:tcPr>
            <w:tcW w:w="9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D6BE4BD" w14:textId="77777777" w:rsidR="00BD2FA8" w:rsidRPr="00BD2FA8" w:rsidRDefault="00BD2FA8" w:rsidP="00BD2FA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BD2FA8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39.4</w:t>
            </w:r>
          </w:p>
        </w:tc>
        <w:tc>
          <w:tcPr>
            <w:tcW w:w="9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F331A93" w14:textId="77777777" w:rsidR="00BD2FA8" w:rsidRPr="00BD2FA8" w:rsidRDefault="00BD2FA8" w:rsidP="00BD2FA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BD2FA8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37.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68F533E" w14:textId="77777777" w:rsidR="00BD2FA8" w:rsidRPr="00BD2FA8" w:rsidRDefault="00BD2FA8" w:rsidP="00BD2FA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BD2FA8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30.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3794332" w14:textId="77777777" w:rsidR="00BD2FA8" w:rsidRPr="00BD2FA8" w:rsidRDefault="00BD2FA8" w:rsidP="00BD2FA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BD2FA8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22.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E13AE8D" w14:textId="77777777" w:rsidR="00BD2FA8" w:rsidRPr="00BD2FA8" w:rsidRDefault="00BD2FA8" w:rsidP="00BD2FA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BD2FA8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40.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41C4BD1" w14:textId="77777777" w:rsidR="00BD2FA8" w:rsidRPr="00BD2FA8" w:rsidRDefault="00BD2FA8" w:rsidP="00BD2FA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BD2FA8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22.8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C953651" w14:textId="77777777" w:rsidR="00BD2FA8" w:rsidRPr="00BD2FA8" w:rsidRDefault="00BD2FA8" w:rsidP="00BD2FA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BD2FA8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43.7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3518D68" w14:textId="77777777" w:rsidR="00BD2FA8" w:rsidRPr="00BD2FA8" w:rsidRDefault="00BD2FA8" w:rsidP="00BD2FA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BD2FA8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37.9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AAA894D" w14:textId="77777777" w:rsidR="00BD2FA8" w:rsidRPr="00BD2FA8" w:rsidRDefault="00BD2FA8" w:rsidP="00BD2FA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BD2FA8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35.3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B62237E" w14:textId="77777777" w:rsidR="00BD2FA8" w:rsidRPr="00BD2FA8" w:rsidRDefault="00BD2FA8" w:rsidP="00BD2FA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BD2FA8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30.9</w:t>
            </w:r>
          </w:p>
        </w:tc>
      </w:tr>
      <w:tr w:rsidR="00BD2FA8" w:rsidRPr="00BD2FA8" w14:paraId="7C183912" w14:textId="77777777" w:rsidTr="00BD2FA8">
        <w:trPr>
          <w:trHeight w:val="265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BB0C9F3" w14:textId="77777777" w:rsidR="00BD2FA8" w:rsidRPr="00BD2FA8" w:rsidRDefault="00BD2FA8" w:rsidP="00BD2FA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BD2FA8">
              <w:rPr>
                <w:rFonts w:ascii="Times New Roman" w:eastAsia="Times New Roman" w:hAnsi="Times New Roman" w:cs="Times New Roman"/>
                <w:color w:val="000000"/>
              </w:rPr>
              <w:t>P</w:t>
            </w:r>
          </w:p>
        </w:tc>
        <w:tc>
          <w:tcPr>
            <w:tcW w:w="9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8404945" w14:textId="77777777" w:rsidR="00BD2FA8" w:rsidRPr="00BD2FA8" w:rsidRDefault="00BD2FA8" w:rsidP="00BD2FA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BD2FA8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5479550" w14:textId="77777777" w:rsidR="00BD2FA8" w:rsidRPr="00BD2FA8" w:rsidRDefault="00BD2FA8" w:rsidP="00BD2FA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BD2FA8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1.2</w:t>
            </w:r>
          </w:p>
        </w:tc>
        <w:tc>
          <w:tcPr>
            <w:tcW w:w="9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637EF35" w14:textId="77777777" w:rsidR="00BD2FA8" w:rsidRPr="00BD2FA8" w:rsidRDefault="00BD2FA8" w:rsidP="00BD2FA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BD2FA8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0.0</w:t>
            </w:r>
          </w:p>
        </w:tc>
        <w:tc>
          <w:tcPr>
            <w:tcW w:w="9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E0B998" w14:textId="77777777" w:rsidR="00BD2FA8" w:rsidRPr="00BD2FA8" w:rsidRDefault="00BD2FA8" w:rsidP="00BD2FA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BD2FA8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3CC0ED" w14:textId="77777777" w:rsidR="00BD2FA8" w:rsidRPr="00BD2FA8" w:rsidRDefault="00BD2FA8" w:rsidP="00BD2FA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BD2FA8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C23397" w14:textId="77777777" w:rsidR="00BD2FA8" w:rsidRPr="00BD2FA8" w:rsidRDefault="00BD2FA8" w:rsidP="00BD2FA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BD2FA8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420C7C" w14:textId="77777777" w:rsidR="00BD2FA8" w:rsidRPr="00BD2FA8" w:rsidRDefault="00BD2FA8" w:rsidP="00BD2FA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BD2FA8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E5C8B6" w14:textId="77777777" w:rsidR="00BD2FA8" w:rsidRPr="00BD2FA8" w:rsidRDefault="00BD2FA8" w:rsidP="00BD2FA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BD2FA8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0.0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A51DBE3" w14:textId="77777777" w:rsidR="00BD2FA8" w:rsidRPr="00BD2FA8" w:rsidRDefault="00BD2FA8" w:rsidP="00BD2FA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BD2FA8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1.2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6D7159" w14:textId="77777777" w:rsidR="00BD2FA8" w:rsidRPr="00BD2FA8" w:rsidRDefault="00BD2FA8" w:rsidP="00BD2FA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BD2FA8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A25407" w14:textId="77777777" w:rsidR="00BD2FA8" w:rsidRPr="00BD2FA8" w:rsidRDefault="00BD2FA8" w:rsidP="00BD2FA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BD2FA8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7E4B37" w14:textId="77777777" w:rsidR="00BD2FA8" w:rsidRPr="00BD2FA8" w:rsidRDefault="00BD2FA8" w:rsidP="00BD2FA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BD2FA8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</w:tr>
      <w:tr w:rsidR="00F429BF" w:rsidRPr="00BD2FA8" w14:paraId="4337A6B5" w14:textId="77777777" w:rsidTr="00BD2FA8">
        <w:trPr>
          <w:trHeight w:val="265"/>
        </w:trPr>
        <w:tc>
          <w:tcPr>
            <w:tcW w:w="99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2ED5764" w14:textId="77777777" w:rsidR="00F429BF" w:rsidRPr="00BD2FA8" w:rsidRDefault="00F429BF" w:rsidP="00BD2FA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63E7FEE" w14:textId="77777777" w:rsidR="00F429BF" w:rsidRPr="00BD2FA8" w:rsidRDefault="00F429BF" w:rsidP="00BD2FA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6BE96D0" w14:textId="77777777" w:rsidR="00F429BF" w:rsidRPr="00BD2FA8" w:rsidRDefault="00F429BF" w:rsidP="00BD2FA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8ACA319" w14:textId="77777777" w:rsidR="00F429BF" w:rsidRPr="00BD2FA8" w:rsidRDefault="00F429BF" w:rsidP="00BD2FA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1F9C162" w14:textId="77777777" w:rsidR="00F429BF" w:rsidRPr="00BD2FA8" w:rsidRDefault="00F429BF" w:rsidP="00BD2FA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57CBB7E" w14:textId="77777777" w:rsidR="00F429BF" w:rsidRPr="00BD2FA8" w:rsidRDefault="00F429BF" w:rsidP="00BD2FA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D31CA62" w14:textId="77777777" w:rsidR="00F429BF" w:rsidRPr="00BD2FA8" w:rsidRDefault="00F429BF" w:rsidP="00BD2FA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A2DE3F4" w14:textId="77777777" w:rsidR="00F429BF" w:rsidRPr="00BD2FA8" w:rsidRDefault="00F429BF" w:rsidP="00BD2FA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D8EACA8" w14:textId="77777777" w:rsidR="00F429BF" w:rsidRPr="00BD2FA8" w:rsidRDefault="00F429BF" w:rsidP="00BD2FA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02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5827889" w14:textId="77777777" w:rsidR="00F429BF" w:rsidRPr="00BD2FA8" w:rsidRDefault="00F429BF" w:rsidP="00BD2FA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02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956C887" w14:textId="77777777" w:rsidR="00F429BF" w:rsidRPr="00BD2FA8" w:rsidRDefault="00F429BF" w:rsidP="00BD2FA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02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157DC0E" w14:textId="77777777" w:rsidR="00F429BF" w:rsidRPr="00BD2FA8" w:rsidRDefault="00F429BF" w:rsidP="00BD2FA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02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2A1C60C" w14:textId="77777777" w:rsidR="00F429BF" w:rsidRPr="00BD2FA8" w:rsidRDefault="00F429BF" w:rsidP="00BD2FA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</w:tbl>
    <w:p w14:paraId="3F25C292" w14:textId="10E43242" w:rsidR="00BD2FA8" w:rsidRPr="00556154" w:rsidRDefault="00BD2FA8">
      <w:pPr>
        <w:rPr>
          <w:rFonts w:ascii="Times New Roman" w:hAnsi="Times New Roman" w:cs="Times New Roman"/>
        </w:rPr>
        <w:sectPr w:rsidR="00BD2FA8" w:rsidRPr="00556154" w:rsidSect="002A540E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7F0A5E66" w14:textId="38CB827F" w:rsidR="00764660" w:rsidRPr="00764660" w:rsidRDefault="002A540E" w:rsidP="00556154">
      <w:pPr>
        <w:rPr>
          <w:rFonts w:ascii="Times New Roman" w:hAnsi="Times New Roman" w:cs="Times New Roman"/>
        </w:rPr>
      </w:pPr>
      <w:r w:rsidRPr="003C75C1">
        <w:rPr>
          <w:rFonts w:ascii="Times New Roman" w:hAnsi="Times New Roman" w:cs="Times New Roman"/>
          <w:b/>
          <w:bCs/>
        </w:rPr>
        <w:lastRenderedPageBreak/>
        <w:t xml:space="preserve">Table </w:t>
      </w:r>
      <w:r w:rsidR="00CF5A4C" w:rsidRPr="003C75C1">
        <w:rPr>
          <w:rFonts w:ascii="Times New Roman" w:hAnsi="Times New Roman" w:cs="Times New Roman"/>
          <w:b/>
          <w:bCs/>
        </w:rPr>
        <w:t>2</w:t>
      </w:r>
      <w:r w:rsidRPr="003C75C1">
        <w:rPr>
          <w:rFonts w:ascii="Times New Roman" w:hAnsi="Times New Roman" w:cs="Times New Roman"/>
          <w:b/>
          <w:bCs/>
        </w:rPr>
        <w:t>.</w:t>
      </w:r>
      <w:r w:rsidRPr="00556154">
        <w:rPr>
          <w:rFonts w:ascii="Times New Roman" w:hAnsi="Times New Roman" w:cs="Times New Roman"/>
        </w:rPr>
        <w:t xml:space="preserve"> Table of ICP-MS analysis </w:t>
      </w:r>
      <w:r w:rsidR="00556154">
        <w:rPr>
          <w:rFonts w:ascii="Times New Roman" w:hAnsi="Times New Roman" w:cs="Times New Roman"/>
        </w:rPr>
        <w:t>of soil profile (3</w:t>
      </w:r>
      <w:r w:rsidR="00556154" w:rsidRPr="00556154">
        <w:rPr>
          <w:rFonts w:ascii="Times New Roman" w:hAnsi="Times New Roman" w:cs="Times New Roman"/>
          <w:vertAlign w:val="superscript"/>
        </w:rPr>
        <w:t>rd</w:t>
      </w:r>
      <w:r w:rsidR="00556154">
        <w:rPr>
          <w:rFonts w:ascii="Times New Roman" w:hAnsi="Times New Roman" w:cs="Times New Roman"/>
        </w:rPr>
        <w:t xml:space="preserve"> soil layer), weathered rock, and fresh rock by weight %.</w:t>
      </w:r>
    </w:p>
    <w:tbl>
      <w:tblPr>
        <w:tblpPr w:leftFromText="180" w:rightFromText="180" w:vertAnchor="text" w:horzAnchor="margin" w:tblpXSpec="center" w:tblpY="217"/>
        <w:tblW w:w="6147" w:type="dxa"/>
        <w:tblLook w:val="04A0" w:firstRow="1" w:lastRow="0" w:firstColumn="1" w:lastColumn="0" w:noHBand="0" w:noVBand="1"/>
      </w:tblPr>
      <w:tblGrid>
        <w:gridCol w:w="1404"/>
        <w:gridCol w:w="1463"/>
        <w:gridCol w:w="1734"/>
        <w:gridCol w:w="1546"/>
      </w:tblGrid>
      <w:tr w:rsidR="00764660" w:rsidRPr="00556154" w14:paraId="77AA901D" w14:textId="77777777" w:rsidTr="0057016E">
        <w:trPr>
          <w:trHeight w:val="290"/>
        </w:trPr>
        <w:tc>
          <w:tcPr>
            <w:tcW w:w="14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BD4715B" w14:textId="77777777" w:rsidR="00764660" w:rsidRPr="00556154" w:rsidRDefault="00764660" w:rsidP="0057016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556154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 </w:t>
            </w:r>
            <w:r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Element</w:t>
            </w:r>
          </w:p>
        </w:tc>
        <w:tc>
          <w:tcPr>
            <w:tcW w:w="146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00D851A" w14:textId="77777777" w:rsidR="00764660" w:rsidRPr="00556154" w:rsidRDefault="00764660" w:rsidP="0057016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556154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3</w:t>
            </w:r>
            <w:r w:rsidRPr="00556154">
              <w:rPr>
                <w:rFonts w:ascii="Times New Roman" w:eastAsia="Times New Roman" w:hAnsi="Times New Roman" w:cs="Times New Roman"/>
                <w:color w:val="000000"/>
                <w:vertAlign w:val="superscript"/>
                <w:lang w:val="en-US"/>
              </w:rPr>
              <w:t>rd</w:t>
            </w:r>
            <w:r w:rsidRPr="00556154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soil profile</w:t>
            </w:r>
          </w:p>
        </w:tc>
        <w:tc>
          <w:tcPr>
            <w:tcW w:w="17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1B81682" w14:textId="77777777" w:rsidR="00764660" w:rsidRPr="00556154" w:rsidRDefault="00764660" w:rsidP="0057016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W</w:t>
            </w:r>
            <w:r w:rsidRPr="00556154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eathered rock</w:t>
            </w:r>
          </w:p>
        </w:tc>
        <w:tc>
          <w:tcPr>
            <w:tcW w:w="15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E442775" w14:textId="77777777" w:rsidR="00764660" w:rsidRPr="00556154" w:rsidRDefault="00764660" w:rsidP="0057016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F</w:t>
            </w:r>
            <w:r w:rsidRPr="00556154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resh rock</w:t>
            </w:r>
          </w:p>
        </w:tc>
      </w:tr>
      <w:tr w:rsidR="00764660" w:rsidRPr="00556154" w14:paraId="49F16B37" w14:textId="77777777" w:rsidTr="0057016E">
        <w:trPr>
          <w:trHeight w:val="290"/>
        </w:trPr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6795DB" w14:textId="77777777" w:rsidR="00764660" w:rsidRPr="00556154" w:rsidRDefault="00764660" w:rsidP="0057016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556154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Li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ECCCFF" w14:textId="77777777" w:rsidR="00764660" w:rsidRPr="00556154" w:rsidRDefault="00764660" w:rsidP="0057016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556154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150</w:t>
            </w:r>
          </w:p>
        </w:tc>
        <w:tc>
          <w:tcPr>
            <w:tcW w:w="17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8135B2" w14:textId="77777777" w:rsidR="00764660" w:rsidRPr="00556154" w:rsidRDefault="00764660" w:rsidP="0057016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556154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39</w:t>
            </w:r>
          </w:p>
        </w:tc>
        <w:tc>
          <w:tcPr>
            <w:tcW w:w="1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F5A615" w14:textId="77777777" w:rsidR="00764660" w:rsidRPr="00556154" w:rsidRDefault="00764660" w:rsidP="0057016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556154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8</w:t>
            </w:r>
          </w:p>
        </w:tc>
      </w:tr>
      <w:tr w:rsidR="00764660" w:rsidRPr="00556154" w14:paraId="6CCA8EF4" w14:textId="77777777" w:rsidTr="0057016E">
        <w:trPr>
          <w:trHeight w:val="290"/>
        </w:trPr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AAF2EC" w14:textId="77777777" w:rsidR="00764660" w:rsidRPr="00556154" w:rsidRDefault="00764660" w:rsidP="0057016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556154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Be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362EB0" w14:textId="77777777" w:rsidR="00764660" w:rsidRPr="00556154" w:rsidRDefault="00764660" w:rsidP="0057016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556154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18</w:t>
            </w:r>
          </w:p>
        </w:tc>
        <w:tc>
          <w:tcPr>
            <w:tcW w:w="17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A9DF71" w14:textId="77777777" w:rsidR="00764660" w:rsidRPr="00556154" w:rsidRDefault="00764660" w:rsidP="0057016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556154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28</w:t>
            </w:r>
          </w:p>
        </w:tc>
        <w:tc>
          <w:tcPr>
            <w:tcW w:w="1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EDD329" w14:textId="77777777" w:rsidR="00764660" w:rsidRPr="00556154" w:rsidRDefault="00764660" w:rsidP="0057016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556154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13</w:t>
            </w:r>
          </w:p>
        </w:tc>
      </w:tr>
      <w:tr w:rsidR="00764660" w:rsidRPr="00556154" w14:paraId="559EA0E6" w14:textId="77777777" w:rsidTr="0057016E">
        <w:trPr>
          <w:trHeight w:val="290"/>
        </w:trPr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DB1649" w14:textId="77777777" w:rsidR="00764660" w:rsidRPr="00556154" w:rsidRDefault="00764660" w:rsidP="0057016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556154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Al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F2BADF" w14:textId="77777777" w:rsidR="00764660" w:rsidRPr="00556154" w:rsidRDefault="00764660" w:rsidP="0057016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556154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1609243</w:t>
            </w:r>
          </w:p>
        </w:tc>
        <w:tc>
          <w:tcPr>
            <w:tcW w:w="17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F7DA5F" w14:textId="77777777" w:rsidR="00764660" w:rsidRPr="00556154" w:rsidRDefault="00764660" w:rsidP="0057016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556154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59521</w:t>
            </w:r>
          </w:p>
        </w:tc>
        <w:tc>
          <w:tcPr>
            <w:tcW w:w="1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8154CA" w14:textId="77777777" w:rsidR="00764660" w:rsidRPr="00556154" w:rsidRDefault="00764660" w:rsidP="0057016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556154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94081</w:t>
            </w:r>
          </w:p>
        </w:tc>
      </w:tr>
      <w:tr w:rsidR="00764660" w:rsidRPr="00556154" w14:paraId="4672D2AD" w14:textId="77777777" w:rsidTr="0057016E">
        <w:trPr>
          <w:trHeight w:val="290"/>
        </w:trPr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8F7763" w14:textId="77777777" w:rsidR="00764660" w:rsidRPr="00556154" w:rsidRDefault="00764660" w:rsidP="0057016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556154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K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E3F705" w14:textId="77777777" w:rsidR="00764660" w:rsidRPr="00556154" w:rsidRDefault="00764660" w:rsidP="0057016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556154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10512</w:t>
            </w:r>
          </w:p>
        </w:tc>
        <w:tc>
          <w:tcPr>
            <w:tcW w:w="17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883D6E" w14:textId="77777777" w:rsidR="00764660" w:rsidRPr="00556154" w:rsidRDefault="00764660" w:rsidP="0057016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556154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8779</w:t>
            </w:r>
          </w:p>
        </w:tc>
        <w:tc>
          <w:tcPr>
            <w:tcW w:w="1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A96ACB" w14:textId="77777777" w:rsidR="00764660" w:rsidRPr="00556154" w:rsidRDefault="00764660" w:rsidP="0057016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556154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5380</w:t>
            </w:r>
          </w:p>
        </w:tc>
      </w:tr>
      <w:tr w:rsidR="00764660" w:rsidRPr="00556154" w14:paraId="79439106" w14:textId="77777777" w:rsidTr="0057016E">
        <w:trPr>
          <w:trHeight w:val="290"/>
        </w:trPr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090406" w14:textId="77777777" w:rsidR="00764660" w:rsidRPr="00556154" w:rsidRDefault="00764660" w:rsidP="0057016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556154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Ca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EC3776" w14:textId="77777777" w:rsidR="00764660" w:rsidRPr="00556154" w:rsidRDefault="00764660" w:rsidP="0057016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556154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10411</w:t>
            </w:r>
          </w:p>
        </w:tc>
        <w:tc>
          <w:tcPr>
            <w:tcW w:w="17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18AF8A" w14:textId="77777777" w:rsidR="00764660" w:rsidRPr="00556154" w:rsidRDefault="00764660" w:rsidP="0057016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556154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7624</w:t>
            </w:r>
          </w:p>
        </w:tc>
        <w:tc>
          <w:tcPr>
            <w:tcW w:w="1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131CC4" w14:textId="77777777" w:rsidR="00764660" w:rsidRPr="00556154" w:rsidRDefault="00764660" w:rsidP="0057016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556154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2938</w:t>
            </w:r>
          </w:p>
        </w:tc>
      </w:tr>
      <w:tr w:rsidR="00764660" w:rsidRPr="00556154" w14:paraId="2A77FD36" w14:textId="77777777" w:rsidTr="0057016E">
        <w:trPr>
          <w:trHeight w:val="290"/>
        </w:trPr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1F7CE8" w14:textId="77777777" w:rsidR="00764660" w:rsidRPr="00556154" w:rsidRDefault="00764660" w:rsidP="0057016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556154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V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078F25" w14:textId="77777777" w:rsidR="00764660" w:rsidRPr="00556154" w:rsidRDefault="00764660" w:rsidP="0057016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556154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7807</w:t>
            </w:r>
          </w:p>
        </w:tc>
        <w:tc>
          <w:tcPr>
            <w:tcW w:w="17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0B677E" w14:textId="77777777" w:rsidR="00764660" w:rsidRPr="00556154" w:rsidRDefault="00764660" w:rsidP="0057016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556154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860</w:t>
            </w:r>
          </w:p>
        </w:tc>
        <w:tc>
          <w:tcPr>
            <w:tcW w:w="1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8E1994" w14:textId="77777777" w:rsidR="00764660" w:rsidRPr="00556154" w:rsidRDefault="00764660" w:rsidP="0057016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556154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893</w:t>
            </w:r>
          </w:p>
        </w:tc>
      </w:tr>
      <w:tr w:rsidR="00764660" w:rsidRPr="00556154" w14:paraId="308AC2B4" w14:textId="77777777" w:rsidTr="0057016E">
        <w:trPr>
          <w:trHeight w:val="290"/>
        </w:trPr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39CE2B" w14:textId="77777777" w:rsidR="00764660" w:rsidRPr="00556154" w:rsidRDefault="00764660" w:rsidP="0057016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556154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Cr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A72163" w14:textId="77777777" w:rsidR="00764660" w:rsidRPr="00556154" w:rsidRDefault="00764660" w:rsidP="0057016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556154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6414</w:t>
            </w:r>
          </w:p>
        </w:tc>
        <w:tc>
          <w:tcPr>
            <w:tcW w:w="17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B89DAA" w14:textId="77777777" w:rsidR="00764660" w:rsidRPr="00556154" w:rsidRDefault="00764660" w:rsidP="0057016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556154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54</w:t>
            </w:r>
          </w:p>
        </w:tc>
        <w:tc>
          <w:tcPr>
            <w:tcW w:w="1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8586A2" w14:textId="77777777" w:rsidR="00764660" w:rsidRPr="00556154" w:rsidRDefault="00764660" w:rsidP="0057016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556154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506</w:t>
            </w:r>
          </w:p>
        </w:tc>
      </w:tr>
      <w:tr w:rsidR="00764660" w:rsidRPr="00556154" w14:paraId="6B0B79D6" w14:textId="77777777" w:rsidTr="0057016E">
        <w:trPr>
          <w:trHeight w:val="290"/>
        </w:trPr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5C42AA" w14:textId="77777777" w:rsidR="00764660" w:rsidRPr="00556154" w:rsidRDefault="00764660" w:rsidP="0057016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556154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Mn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765458" w14:textId="77777777" w:rsidR="00764660" w:rsidRPr="00556154" w:rsidRDefault="00764660" w:rsidP="0057016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556154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11395</w:t>
            </w:r>
          </w:p>
        </w:tc>
        <w:tc>
          <w:tcPr>
            <w:tcW w:w="17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8E6C9D" w14:textId="77777777" w:rsidR="00764660" w:rsidRPr="00556154" w:rsidRDefault="00764660" w:rsidP="0057016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556154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738635</w:t>
            </w:r>
          </w:p>
        </w:tc>
        <w:tc>
          <w:tcPr>
            <w:tcW w:w="1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E9A92A" w14:textId="77777777" w:rsidR="00764660" w:rsidRPr="00556154" w:rsidRDefault="00764660" w:rsidP="0057016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556154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3715</w:t>
            </w:r>
          </w:p>
        </w:tc>
      </w:tr>
      <w:tr w:rsidR="00764660" w:rsidRPr="00556154" w14:paraId="4B10C3A7" w14:textId="77777777" w:rsidTr="0057016E">
        <w:trPr>
          <w:trHeight w:val="290"/>
        </w:trPr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4DEED2" w14:textId="77777777" w:rsidR="00764660" w:rsidRPr="00556154" w:rsidRDefault="00764660" w:rsidP="0057016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556154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Fe56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CFAD4D" w14:textId="77777777" w:rsidR="00764660" w:rsidRPr="00556154" w:rsidRDefault="00764660" w:rsidP="0057016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556154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2056070</w:t>
            </w:r>
          </w:p>
        </w:tc>
        <w:tc>
          <w:tcPr>
            <w:tcW w:w="17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3859F6" w14:textId="77777777" w:rsidR="00764660" w:rsidRPr="00556154" w:rsidRDefault="00764660" w:rsidP="0057016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556154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2653912</w:t>
            </w:r>
          </w:p>
        </w:tc>
        <w:tc>
          <w:tcPr>
            <w:tcW w:w="1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DFF6EE" w14:textId="77777777" w:rsidR="00764660" w:rsidRPr="00556154" w:rsidRDefault="00764660" w:rsidP="0057016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556154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2228084</w:t>
            </w:r>
          </w:p>
        </w:tc>
      </w:tr>
      <w:tr w:rsidR="00764660" w:rsidRPr="00556154" w14:paraId="74231D8D" w14:textId="77777777" w:rsidTr="0057016E">
        <w:trPr>
          <w:trHeight w:val="290"/>
        </w:trPr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2ECA8A" w14:textId="77777777" w:rsidR="00764660" w:rsidRPr="00556154" w:rsidRDefault="00764660" w:rsidP="0057016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556154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Fe57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1CE70C" w14:textId="77777777" w:rsidR="00764660" w:rsidRPr="00556154" w:rsidRDefault="00764660" w:rsidP="0057016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556154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1832596</w:t>
            </w:r>
          </w:p>
        </w:tc>
        <w:tc>
          <w:tcPr>
            <w:tcW w:w="17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D8AC2C" w14:textId="77777777" w:rsidR="00764660" w:rsidRPr="00556154" w:rsidRDefault="00764660" w:rsidP="0057016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556154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2534581</w:t>
            </w:r>
          </w:p>
        </w:tc>
        <w:tc>
          <w:tcPr>
            <w:tcW w:w="1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51F4A4" w14:textId="77777777" w:rsidR="00764660" w:rsidRPr="00556154" w:rsidRDefault="00764660" w:rsidP="0057016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556154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2188078</w:t>
            </w:r>
          </w:p>
        </w:tc>
      </w:tr>
      <w:tr w:rsidR="00764660" w:rsidRPr="00556154" w14:paraId="78807833" w14:textId="77777777" w:rsidTr="0057016E">
        <w:trPr>
          <w:trHeight w:val="290"/>
        </w:trPr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31B299" w14:textId="77777777" w:rsidR="00764660" w:rsidRPr="00556154" w:rsidRDefault="00764660" w:rsidP="0057016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556154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Co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9D3B2C" w14:textId="77777777" w:rsidR="00764660" w:rsidRPr="00556154" w:rsidRDefault="00764660" w:rsidP="0057016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556154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655</w:t>
            </w:r>
          </w:p>
        </w:tc>
        <w:tc>
          <w:tcPr>
            <w:tcW w:w="17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F3EB8A" w14:textId="77777777" w:rsidR="00764660" w:rsidRPr="00556154" w:rsidRDefault="00764660" w:rsidP="0057016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556154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8254</w:t>
            </w:r>
          </w:p>
        </w:tc>
        <w:tc>
          <w:tcPr>
            <w:tcW w:w="1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9FF4D6" w14:textId="77777777" w:rsidR="00764660" w:rsidRPr="00556154" w:rsidRDefault="00764660" w:rsidP="0057016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556154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163</w:t>
            </w:r>
          </w:p>
        </w:tc>
      </w:tr>
      <w:tr w:rsidR="00764660" w:rsidRPr="00556154" w14:paraId="7A55DBD1" w14:textId="77777777" w:rsidTr="0057016E">
        <w:trPr>
          <w:trHeight w:val="290"/>
        </w:trPr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904126" w14:textId="77777777" w:rsidR="00764660" w:rsidRPr="00556154" w:rsidRDefault="00764660" w:rsidP="0057016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556154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Ni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203C21" w14:textId="77777777" w:rsidR="00764660" w:rsidRPr="00556154" w:rsidRDefault="00764660" w:rsidP="0057016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556154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1797</w:t>
            </w:r>
          </w:p>
        </w:tc>
        <w:tc>
          <w:tcPr>
            <w:tcW w:w="17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AF7210" w14:textId="77777777" w:rsidR="00764660" w:rsidRPr="00556154" w:rsidRDefault="00764660" w:rsidP="0057016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556154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668</w:t>
            </w:r>
          </w:p>
        </w:tc>
        <w:tc>
          <w:tcPr>
            <w:tcW w:w="1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B7B2DF" w14:textId="77777777" w:rsidR="00764660" w:rsidRPr="00556154" w:rsidRDefault="00764660" w:rsidP="0057016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556154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126</w:t>
            </w:r>
          </w:p>
        </w:tc>
      </w:tr>
      <w:tr w:rsidR="00764660" w:rsidRPr="00556154" w14:paraId="1707CA98" w14:textId="77777777" w:rsidTr="0057016E">
        <w:trPr>
          <w:trHeight w:val="290"/>
        </w:trPr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DED3B7" w14:textId="77777777" w:rsidR="00764660" w:rsidRPr="00556154" w:rsidRDefault="00764660" w:rsidP="0057016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556154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Cu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6CF7CF" w14:textId="77777777" w:rsidR="00764660" w:rsidRPr="00556154" w:rsidRDefault="00764660" w:rsidP="0057016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556154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3788</w:t>
            </w:r>
          </w:p>
        </w:tc>
        <w:tc>
          <w:tcPr>
            <w:tcW w:w="17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6BA25B" w14:textId="77777777" w:rsidR="00764660" w:rsidRPr="00556154" w:rsidRDefault="00764660" w:rsidP="0057016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556154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2059</w:t>
            </w:r>
          </w:p>
        </w:tc>
        <w:tc>
          <w:tcPr>
            <w:tcW w:w="1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4054F3" w14:textId="77777777" w:rsidR="00764660" w:rsidRPr="00556154" w:rsidRDefault="00764660" w:rsidP="0057016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556154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521</w:t>
            </w:r>
          </w:p>
        </w:tc>
      </w:tr>
      <w:tr w:rsidR="00764660" w:rsidRPr="00556154" w14:paraId="5E18E0B0" w14:textId="77777777" w:rsidTr="0057016E">
        <w:trPr>
          <w:trHeight w:val="290"/>
        </w:trPr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F3D44E" w14:textId="77777777" w:rsidR="00764660" w:rsidRPr="00556154" w:rsidRDefault="00764660" w:rsidP="0057016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556154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Zn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2478D2" w14:textId="77777777" w:rsidR="00764660" w:rsidRPr="00556154" w:rsidRDefault="00764660" w:rsidP="0057016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556154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3431</w:t>
            </w:r>
          </w:p>
        </w:tc>
        <w:tc>
          <w:tcPr>
            <w:tcW w:w="17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3BEAE1" w14:textId="77777777" w:rsidR="00764660" w:rsidRPr="00556154" w:rsidRDefault="00764660" w:rsidP="0057016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556154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2692</w:t>
            </w:r>
          </w:p>
        </w:tc>
        <w:tc>
          <w:tcPr>
            <w:tcW w:w="1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AE845E" w14:textId="77777777" w:rsidR="00764660" w:rsidRPr="00556154" w:rsidRDefault="00764660" w:rsidP="0057016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556154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314</w:t>
            </w:r>
          </w:p>
        </w:tc>
      </w:tr>
      <w:tr w:rsidR="00764660" w:rsidRPr="00556154" w14:paraId="717DBC3B" w14:textId="77777777" w:rsidTr="0057016E">
        <w:trPr>
          <w:trHeight w:val="290"/>
        </w:trPr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70B845" w14:textId="77777777" w:rsidR="00764660" w:rsidRPr="00556154" w:rsidRDefault="00764660" w:rsidP="0057016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556154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Ga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5A2455" w14:textId="77777777" w:rsidR="00764660" w:rsidRPr="00556154" w:rsidRDefault="00764660" w:rsidP="0057016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556154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844</w:t>
            </w:r>
          </w:p>
        </w:tc>
        <w:tc>
          <w:tcPr>
            <w:tcW w:w="17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308EB2" w14:textId="77777777" w:rsidR="00764660" w:rsidRPr="00556154" w:rsidRDefault="00764660" w:rsidP="0057016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556154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431</w:t>
            </w:r>
          </w:p>
        </w:tc>
        <w:tc>
          <w:tcPr>
            <w:tcW w:w="1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DF16E3" w14:textId="77777777" w:rsidR="00764660" w:rsidRPr="00556154" w:rsidRDefault="00764660" w:rsidP="0057016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556154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76</w:t>
            </w:r>
          </w:p>
        </w:tc>
      </w:tr>
      <w:tr w:rsidR="00764660" w:rsidRPr="00556154" w14:paraId="51955F8E" w14:textId="77777777" w:rsidTr="0057016E">
        <w:trPr>
          <w:trHeight w:val="290"/>
        </w:trPr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AB255B" w14:textId="77777777" w:rsidR="00764660" w:rsidRPr="00556154" w:rsidRDefault="00764660" w:rsidP="0057016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556154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As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C5130F" w14:textId="77777777" w:rsidR="00764660" w:rsidRPr="00556154" w:rsidRDefault="00764660" w:rsidP="0057016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556154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390</w:t>
            </w:r>
          </w:p>
        </w:tc>
        <w:tc>
          <w:tcPr>
            <w:tcW w:w="17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792229" w14:textId="77777777" w:rsidR="00764660" w:rsidRPr="00556154" w:rsidRDefault="00764660" w:rsidP="0057016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556154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82</w:t>
            </w:r>
          </w:p>
        </w:tc>
        <w:tc>
          <w:tcPr>
            <w:tcW w:w="1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202E1A" w14:textId="77777777" w:rsidR="00764660" w:rsidRPr="00556154" w:rsidRDefault="00764660" w:rsidP="0057016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556154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14</w:t>
            </w:r>
          </w:p>
        </w:tc>
      </w:tr>
      <w:tr w:rsidR="00764660" w:rsidRPr="00556154" w14:paraId="63A15AB8" w14:textId="77777777" w:rsidTr="0057016E">
        <w:trPr>
          <w:trHeight w:val="290"/>
        </w:trPr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7FA8B2" w14:textId="77777777" w:rsidR="00764660" w:rsidRPr="00556154" w:rsidRDefault="00764660" w:rsidP="0057016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556154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78Se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7793E6" w14:textId="77777777" w:rsidR="00764660" w:rsidRPr="00556154" w:rsidRDefault="00764660" w:rsidP="0057016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556154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92</w:t>
            </w:r>
          </w:p>
        </w:tc>
        <w:tc>
          <w:tcPr>
            <w:tcW w:w="17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71B33A" w14:textId="77777777" w:rsidR="00764660" w:rsidRPr="00556154" w:rsidRDefault="00764660" w:rsidP="0057016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556154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93</w:t>
            </w:r>
          </w:p>
        </w:tc>
        <w:tc>
          <w:tcPr>
            <w:tcW w:w="1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F5754A" w14:textId="77777777" w:rsidR="00764660" w:rsidRPr="00556154" w:rsidRDefault="00764660" w:rsidP="0057016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556154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32</w:t>
            </w:r>
          </w:p>
        </w:tc>
      </w:tr>
      <w:tr w:rsidR="00764660" w:rsidRPr="00556154" w14:paraId="14138BC4" w14:textId="77777777" w:rsidTr="0057016E">
        <w:trPr>
          <w:trHeight w:val="290"/>
        </w:trPr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221F95" w14:textId="77777777" w:rsidR="00764660" w:rsidRPr="00556154" w:rsidRDefault="00764660" w:rsidP="0057016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556154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Rb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227B28" w14:textId="77777777" w:rsidR="00764660" w:rsidRPr="00556154" w:rsidRDefault="00764660" w:rsidP="0057016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556154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47</w:t>
            </w:r>
          </w:p>
        </w:tc>
        <w:tc>
          <w:tcPr>
            <w:tcW w:w="17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DB9A2D" w14:textId="77777777" w:rsidR="00764660" w:rsidRPr="00556154" w:rsidRDefault="00764660" w:rsidP="0057016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556154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13</w:t>
            </w:r>
          </w:p>
        </w:tc>
        <w:tc>
          <w:tcPr>
            <w:tcW w:w="1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B698DF" w14:textId="77777777" w:rsidR="00764660" w:rsidRPr="00556154" w:rsidRDefault="00764660" w:rsidP="0057016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556154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8</w:t>
            </w:r>
          </w:p>
        </w:tc>
      </w:tr>
      <w:tr w:rsidR="00764660" w:rsidRPr="00556154" w14:paraId="40C0A535" w14:textId="77777777" w:rsidTr="0057016E">
        <w:trPr>
          <w:trHeight w:val="290"/>
        </w:trPr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E58F21" w14:textId="77777777" w:rsidR="00764660" w:rsidRPr="00556154" w:rsidRDefault="00764660" w:rsidP="0057016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556154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Sr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B0D648" w14:textId="77777777" w:rsidR="00764660" w:rsidRPr="00556154" w:rsidRDefault="00764660" w:rsidP="0057016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556154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200</w:t>
            </w:r>
          </w:p>
        </w:tc>
        <w:tc>
          <w:tcPr>
            <w:tcW w:w="17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195436" w14:textId="77777777" w:rsidR="00764660" w:rsidRPr="00556154" w:rsidRDefault="00764660" w:rsidP="0057016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556154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149</w:t>
            </w:r>
          </w:p>
        </w:tc>
        <w:tc>
          <w:tcPr>
            <w:tcW w:w="1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C05D1A" w14:textId="77777777" w:rsidR="00764660" w:rsidRPr="00556154" w:rsidRDefault="00764660" w:rsidP="0057016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556154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18</w:t>
            </w:r>
          </w:p>
        </w:tc>
      </w:tr>
      <w:tr w:rsidR="00764660" w:rsidRPr="00556154" w14:paraId="0F1F75D8" w14:textId="77777777" w:rsidTr="0057016E">
        <w:trPr>
          <w:trHeight w:val="290"/>
        </w:trPr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8EB859" w14:textId="77777777" w:rsidR="00764660" w:rsidRPr="00556154" w:rsidRDefault="00764660" w:rsidP="0057016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556154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Ba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42FCDC" w14:textId="77777777" w:rsidR="00764660" w:rsidRPr="00556154" w:rsidRDefault="00764660" w:rsidP="0057016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556154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1420</w:t>
            </w:r>
          </w:p>
        </w:tc>
        <w:tc>
          <w:tcPr>
            <w:tcW w:w="17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EB4530" w14:textId="77777777" w:rsidR="00764660" w:rsidRPr="00556154" w:rsidRDefault="00764660" w:rsidP="0057016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556154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238743</w:t>
            </w:r>
          </w:p>
        </w:tc>
        <w:tc>
          <w:tcPr>
            <w:tcW w:w="1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C9FDED" w14:textId="77777777" w:rsidR="00764660" w:rsidRPr="00556154" w:rsidRDefault="00764660" w:rsidP="0057016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556154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1111</w:t>
            </w:r>
          </w:p>
        </w:tc>
      </w:tr>
      <w:tr w:rsidR="00764660" w:rsidRPr="00556154" w14:paraId="0D3953FF" w14:textId="77777777" w:rsidTr="0057016E">
        <w:trPr>
          <w:trHeight w:val="290"/>
        </w:trPr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F8A5FA" w14:textId="77777777" w:rsidR="00764660" w:rsidRPr="00556154" w:rsidRDefault="00764660" w:rsidP="0057016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556154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Tl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043EBE" w14:textId="77777777" w:rsidR="00764660" w:rsidRPr="00556154" w:rsidRDefault="00764660" w:rsidP="0057016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556154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0</w:t>
            </w:r>
          </w:p>
        </w:tc>
        <w:tc>
          <w:tcPr>
            <w:tcW w:w="17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E7A71C" w14:textId="77777777" w:rsidR="00764660" w:rsidRPr="00556154" w:rsidRDefault="00764660" w:rsidP="0057016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556154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176</w:t>
            </w:r>
          </w:p>
        </w:tc>
        <w:tc>
          <w:tcPr>
            <w:tcW w:w="1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02BDD5" w14:textId="77777777" w:rsidR="00764660" w:rsidRPr="00556154" w:rsidRDefault="00764660" w:rsidP="0057016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556154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13</w:t>
            </w:r>
          </w:p>
        </w:tc>
      </w:tr>
      <w:tr w:rsidR="00764660" w:rsidRPr="00556154" w14:paraId="5CFF0FA2" w14:textId="77777777" w:rsidTr="0057016E">
        <w:trPr>
          <w:trHeight w:val="290"/>
        </w:trPr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581947" w14:textId="77777777" w:rsidR="00764660" w:rsidRPr="00556154" w:rsidRDefault="00764660" w:rsidP="0057016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556154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206Pb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CEA91D" w14:textId="77777777" w:rsidR="00764660" w:rsidRPr="00556154" w:rsidRDefault="00764660" w:rsidP="0057016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556154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395</w:t>
            </w:r>
          </w:p>
        </w:tc>
        <w:tc>
          <w:tcPr>
            <w:tcW w:w="17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3A7BCC" w14:textId="77777777" w:rsidR="00764660" w:rsidRPr="00556154" w:rsidRDefault="00764660" w:rsidP="0057016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556154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371</w:t>
            </w:r>
          </w:p>
        </w:tc>
        <w:tc>
          <w:tcPr>
            <w:tcW w:w="1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AC3F24" w14:textId="77777777" w:rsidR="00764660" w:rsidRPr="00556154" w:rsidRDefault="00764660" w:rsidP="0057016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556154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171</w:t>
            </w:r>
          </w:p>
        </w:tc>
      </w:tr>
      <w:tr w:rsidR="00764660" w:rsidRPr="00556154" w14:paraId="09B938C8" w14:textId="77777777" w:rsidTr="0057016E">
        <w:trPr>
          <w:trHeight w:val="290"/>
        </w:trPr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07A599" w14:textId="77777777" w:rsidR="00764660" w:rsidRPr="00556154" w:rsidRDefault="00764660" w:rsidP="0057016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556154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207Pb 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68C011" w14:textId="77777777" w:rsidR="00764660" w:rsidRPr="00556154" w:rsidRDefault="00764660" w:rsidP="0057016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556154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339</w:t>
            </w:r>
          </w:p>
        </w:tc>
        <w:tc>
          <w:tcPr>
            <w:tcW w:w="17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9D0BB7" w14:textId="77777777" w:rsidR="00764660" w:rsidRPr="00556154" w:rsidRDefault="00764660" w:rsidP="0057016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556154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317</w:t>
            </w:r>
          </w:p>
        </w:tc>
        <w:tc>
          <w:tcPr>
            <w:tcW w:w="1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D74686" w14:textId="77777777" w:rsidR="00764660" w:rsidRPr="00556154" w:rsidRDefault="00764660" w:rsidP="0057016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556154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146</w:t>
            </w:r>
          </w:p>
        </w:tc>
      </w:tr>
      <w:tr w:rsidR="00764660" w:rsidRPr="00556154" w14:paraId="3EC67DA2" w14:textId="77777777" w:rsidTr="0057016E">
        <w:trPr>
          <w:trHeight w:val="290"/>
        </w:trPr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C409AE" w14:textId="77777777" w:rsidR="00764660" w:rsidRPr="00556154" w:rsidRDefault="00764660" w:rsidP="0057016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556154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208Pb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B41473" w14:textId="77777777" w:rsidR="00764660" w:rsidRPr="00556154" w:rsidRDefault="00764660" w:rsidP="0057016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556154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363</w:t>
            </w:r>
          </w:p>
        </w:tc>
        <w:tc>
          <w:tcPr>
            <w:tcW w:w="17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81817B" w14:textId="77777777" w:rsidR="00764660" w:rsidRPr="00556154" w:rsidRDefault="00764660" w:rsidP="0057016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556154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287</w:t>
            </w:r>
          </w:p>
        </w:tc>
        <w:tc>
          <w:tcPr>
            <w:tcW w:w="1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510F59" w14:textId="77777777" w:rsidR="00764660" w:rsidRPr="00556154" w:rsidRDefault="00764660" w:rsidP="0057016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556154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155</w:t>
            </w:r>
          </w:p>
        </w:tc>
      </w:tr>
      <w:tr w:rsidR="00764660" w:rsidRPr="00556154" w14:paraId="3EDC649D" w14:textId="77777777" w:rsidTr="0057016E">
        <w:trPr>
          <w:trHeight w:val="290"/>
        </w:trPr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CE8172" w14:textId="77777777" w:rsidR="00764660" w:rsidRPr="00556154" w:rsidRDefault="00764660" w:rsidP="0057016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556154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Na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48EB34" w14:textId="77777777" w:rsidR="00764660" w:rsidRPr="00556154" w:rsidRDefault="00764660" w:rsidP="0057016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556154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3654</w:t>
            </w:r>
          </w:p>
        </w:tc>
        <w:tc>
          <w:tcPr>
            <w:tcW w:w="17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73D5DF" w14:textId="77777777" w:rsidR="00764660" w:rsidRPr="00556154" w:rsidRDefault="00764660" w:rsidP="0057016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556154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10226</w:t>
            </w:r>
          </w:p>
        </w:tc>
        <w:tc>
          <w:tcPr>
            <w:tcW w:w="1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E0BDC0" w14:textId="77777777" w:rsidR="00764660" w:rsidRPr="00556154" w:rsidRDefault="00764660" w:rsidP="0057016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556154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4161</w:t>
            </w:r>
          </w:p>
        </w:tc>
      </w:tr>
      <w:tr w:rsidR="00764660" w:rsidRPr="00556154" w14:paraId="4E42A32D" w14:textId="77777777" w:rsidTr="0057016E">
        <w:trPr>
          <w:trHeight w:val="290"/>
        </w:trPr>
        <w:tc>
          <w:tcPr>
            <w:tcW w:w="140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80CAA3C" w14:textId="77777777" w:rsidR="00764660" w:rsidRPr="00556154" w:rsidRDefault="00764660" w:rsidP="0057016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556154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Mg</w:t>
            </w:r>
          </w:p>
        </w:tc>
        <w:tc>
          <w:tcPr>
            <w:tcW w:w="14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8EB996A" w14:textId="77777777" w:rsidR="00764660" w:rsidRPr="00556154" w:rsidRDefault="00764660" w:rsidP="0057016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556154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9702</w:t>
            </w:r>
          </w:p>
        </w:tc>
        <w:tc>
          <w:tcPr>
            <w:tcW w:w="17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1693446" w14:textId="77777777" w:rsidR="00764660" w:rsidRPr="00556154" w:rsidRDefault="00764660" w:rsidP="0057016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556154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1289</w:t>
            </w:r>
          </w:p>
        </w:tc>
        <w:tc>
          <w:tcPr>
            <w:tcW w:w="154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C07472F" w14:textId="77777777" w:rsidR="00764660" w:rsidRPr="00556154" w:rsidRDefault="00764660" w:rsidP="0057016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556154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610</w:t>
            </w:r>
          </w:p>
        </w:tc>
      </w:tr>
    </w:tbl>
    <w:p w14:paraId="2E5D3176" w14:textId="56F86732" w:rsidR="00E2432F" w:rsidRPr="00E2432F" w:rsidRDefault="002A540E" w:rsidP="00556154">
      <w:pPr>
        <w:rPr>
          <w:rFonts w:ascii="Times New Roman" w:hAnsi="Times New Roman" w:cs="Times New Roman"/>
          <w:lang w:val="en-US"/>
        </w:rPr>
      </w:pPr>
      <w:r w:rsidRPr="00556154">
        <w:fldChar w:fldCharType="begin"/>
      </w:r>
      <w:r w:rsidRPr="00556154">
        <w:instrText xml:space="preserve"> LINK </w:instrText>
      </w:r>
      <w:r w:rsidR="00E67CF3">
        <w:instrText xml:space="preserve">Excel.Sheet.12 "A:\\REASERCH\\PAPERS\\MARS\\data table (version 1).xlsx" Sheet5!R1C7:R27C10 </w:instrText>
      </w:r>
      <w:r w:rsidRPr="00556154">
        <w:instrText xml:space="preserve">\a \f 4 \h  \* MERGEFORMAT </w:instrText>
      </w:r>
      <w:r w:rsidRPr="00556154">
        <w:fldChar w:fldCharType="separate"/>
      </w:r>
    </w:p>
    <w:p w14:paraId="2FD07431" w14:textId="77777777" w:rsidR="00556154" w:rsidRPr="00556154" w:rsidRDefault="002A540E" w:rsidP="00556154">
      <w:pPr>
        <w:tabs>
          <w:tab w:val="left" w:pos="1020"/>
        </w:tabs>
        <w:rPr>
          <w:rFonts w:ascii="Times New Roman" w:hAnsi="Times New Roman" w:cs="Times New Roman"/>
        </w:rPr>
      </w:pPr>
      <w:r w:rsidRPr="00556154">
        <w:rPr>
          <w:rFonts w:ascii="Times New Roman" w:hAnsi="Times New Roman" w:cs="Times New Roman"/>
        </w:rPr>
        <w:fldChar w:fldCharType="end"/>
      </w:r>
    </w:p>
    <w:p w14:paraId="54F6ABB3" w14:textId="14DA24A0" w:rsidR="002A540E" w:rsidRDefault="002A540E" w:rsidP="00F429BF">
      <w:pPr>
        <w:jc w:val="center"/>
        <w:rPr>
          <w:rFonts w:ascii="Times New Roman" w:hAnsi="Times New Roman" w:cs="Times New Roman"/>
        </w:rPr>
      </w:pPr>
    </w:p>
    <w:p w14:paraId="0FBBC2E1" w14:textId="312FE06B" w:rsidR="00556154" w:rsidRDefault="00556154" w:rsidP="00F429BF">
      <w:pPr>
        <w:jc w:val="center"/>
        <w:rPr>
          <w:rFonts w:ascii="Times New Roman" w:hAnsi="Times New Roman" w:cs="Times New Roman"/>
        </w:rPr>
      </w:pPr>
    </w:p>
    <w:p w14:paraId="14C148EF" w14:textId="5617A70E" w:rsidR="00556154" w:rsidRDefault="00556154" w:rsidP="00F429BF">
      <w:pPr>
        <w:jc w:val="center"/>
        <w:rPr>
          <w:rFonts w:ascii="Times New Roman" w:hAnsi="Times New Roman" w:cs="Times New Roman"/>
        </w:rPr>
      </w:pPr>
    </w:p>
    <w:p w14:paraId="6470A0B2" w14:textId="4FD1B9FC" w:rsidR="00556154" w:rsidRDefault="00556154" w:rsidP="00F429BF">
      <w:pPr>
        <w:jc w:val="center"/>
        <w:rPr>
          <w:rFonts w:ascii="Times New Roman" w:hAnsi="Times New Roman" w:cs="Times New Roman"/>
        </w:rPr>
      </w:pPr>
    </w:p>
    <w:p w14:paraId="3BD8D2E9" w14:textId="082010BC" w:rsidR="00556154" w:rsidRDefault="00556154" w:rsidP="00F429BF">
      <w:pPr>
        <w:jc w:val="center"/>
        <w:rPr>
          <w:rFonts w:ascii="Times New Roman" w:hAnsi="Times New Roman" w:cs="Times New Roman"/>
        </w:rPr>
      </w:pPr>
    </w:p>
    <w:p w14:paraId="512EB8D7" w14:textId="0875E0F5" w:rsidR="00556154" w:rsidRDefault="00556154" w:rsidP="00F429BF">
      <w:pPr>
        <w:jc w:val="center"/>
        <w:rPr>
          <w:rFonts w:ascii="Times New Roman" w:hAnsi="Times New Roman" w:cs="Times New Roman"/>
        </w:rPr>
      </w:pPr>
    </w:p>
    <w:p w14:paraId="2D43CA1B" w14:textId="1CAD4301" w:rsidR="00556154" w:rsidRDefault="00556154" w:rsidP="00F429BF">
      <w:pPr>
        <w:jc w:val="center"/>
        <w:rPr>
          <w:rFonts w:ascii="Times New Roman" w:hAnsi="Times New Roman" w:cs="Times New Roman"/>
        </w:rPr>
      </w:pPr>
    </w:p>
    <w:p w14:paraId="3DF044FF" w14:textId="4593B6FD" w:rsidR="00556154" w:rsidRDefault="00556154" w:rsidP="00F429BF">
      <w:pPr>
        <w:jc w:val="center"/>
        <w:rPr>
          <w:rFonts w:ascii="Times New Roman" w:hAnsi="Times New Roman" w:cs="Times New Roman"/>
        </w:rPr>
      </w:pPr>
    </w:p>
    <w:p w14:paraId="4EDFE545" w14:textId="7E6B6E57" w:rsidR="00556154" w:rsidRDefault="00556154" w:rsidP="00F429BF">
      <w:pPr>
        <w:jc w:val="center"/>
        <w:rPr>
          <w:rFonts w:ascii="Times New Roman" w:hAnsi="Times New Roman" w:cs="Times New Roman"/>
        </w:rPr>
      </w:pPr>
    </w:p>
    <w:p w14:paraId="7A74FD7B" w14:textId="752D5DE1" w:rsidR="00556154" w:rsidRDefault="00556154" w:rsidP="00F429BF">
      <w:pPr>
        <w:jc w:val="center"/>
        <w:rPr>
          <w:rFonts w:ascii="Times New Roman" w:hAnsi="Times New Roman" w:cs="Times New Roman"/>
        </w:rPr>
      </w:pPr>
    </w:p>
    <w:p w14:paraId="687766DD" w14:textId="47B21C4E" w:rsidR="00556154" w:rsidRDefault="00556154" w:rsidP="00F429BF">
      <w:pPr>
        <w:jc w:val="center"/>
        <w:rPr>
          <w:rFonts w:ascii="Times New Roman" w:hAnsi="Times New Roman" w:cs="Times New Roman"/>
        </w:rPr>
      </w:pPr>
    </w:p>
    <w:p w14:paraId="16F4A505" w14:textId="426B6BA3" w:rsidR="00556154" w:rsidRDefault="00556154" w:rsidP="00F429BF">
      <w:pPr>
        <w:jc w:val="center"/>
        <w:rPr>
          <w:rFonts w:ascii="Times New Roman" w:hAnsi="Times New Roman" w:cs="Times New Roman"/>
        </w:rPr>
      </w:pPr>
    </w:p>
    <w:p w14:paraId="2E0D163F" w14:textId="471B340C" w:rsidR="00556154" w:rsidRDefault="00556154" w:rsidP="00F429BF">
      <w:pPr>
        <w:jc w:val="center"/>
        <w:rPr>
          <w:rFonts w:ascii="Times New Roman" w:hAnsi="Times New Roman" w:cs="Times New Roman"/>
        </w:rPr>
      </w:pPr>
    </w:p>
    <w:p w14:paraId="79A87CEF" w14:textId="4FCDCF17" w:rsidR="00556154" w:rsidRDefault="00556154" w:rsidP="00F429BF">
      <w:pPr>
        <w:jc w:val="center"/>
        <w:rPr>
          <w:rFonts w:ascii="Times New Roman" w:hAnsi="Times New Roman" w:cs="Times New Roman"/>
        </w:rPr>
      </w:pPr>
    </w:p>
    <w:p w14:paraId="258E7F59" w14:textId="66B83293" w:rsidR="00556154" w:rsidRDefault="00556154" w:rsidP="00F429BF">
      <w:pPr>
        <w:jc w:val="center"/>
        <w:rPr>
          <w:rFonts w:ascii="Times New Roman" w:hAnsi="Times New Roman" w:cs="Times New Roman"/>
        </w:rPr>
      </w:pPr>
    </w:p>
    <w:p w14:paraId="1FB2A46F" w14:textId="078EE31F" w:rsidR="00764660" w:rsidRDefault="00764660" w:rsidP="00764660">
      <w:pPr>
        <w:jc w:val="both"/>
        <w:rPr>
          <w:rFonts w:ascii="Times New Roman" w:hAnsi="Times New Roman" w:cs="Times New Roman"/>
        </w:rPr>
      </w:pPr>
      <w:r w:rsidRPr="003C75C1">
        <w:rPr>
          <w:rFonts w:ascii="Times New Roman" w:hAnsi="Times New Roman" w:cs="Times New Roman"/>
          <w:b/>
          <w:bCs/>
        </w:rPr>
        <w:t xml:space="preserve">Table </w:t>
      </w:r>
      <w:r w:rsidR="00096EF5">
        <w:rPr>
          <w:rFonts w:ascii="Times New Roman" w:hAnsi="Times New Roman" w:cs="Times New Roman"/>
          <w:b/>
          <w:bCs/>
        </w:rPr>
        <w:t>3</w:t>
      </w:r>
      <w:r w:rsidRPr="003C75C1">
        <w:rPr>
          <w:rFonts w:ascii="Times New Roman" w:hAnsi="Times New Roman" w:cs="Times New Roman"/>
          <w:b/>
          <w:bCs/>
        </w:rPr>
        <w:t>.</w:t>
      </w:r>
      <w:r w:rsidRPr="00556154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The results of EDX represent the general element compositions </w:t>
      </w:r>
      <w:proofErr w:type="spellStart"/>
      <w:r>
        <w:rPr>
          <w:rFonts w:ascii="Times New Roman" w:hAnsi="Times New Roman" w:cs="Times New Roman"/>
        </w:rPr>
        <w:t>analyzed</w:t>
      </w:r>
      <w:proofErr w:type="spellEnd"/>
      <w:r>
        <w:rPr>
          <w:rFonts w:ascii="Times New Roman" w:hAnsi="Times New Roman" w:cs="Times New Roman"/>
        </w:rPr>
        <w:t xml:space="preserve"> in </w:t>
      </w:r>
      <w:r w:rsidRPr="000528B9">
        <w:rPr>
          <w:rFonts w:ascii="Times New Roman" w:hAnsi="Times New Roman" w:cs="Times New Roman"/>
        </w:rPr>
        <w:t xml:space="preserve">the </w:t>
      </w:r>
      <w:r>
        <w:rPr>
          <w:rFonts w:ascii="Times New Roman" w:hAnsi="Times New Roman" w:cs="Times New Roman"/>
        </w:rPr>
        <w:t>EPS-like structures</w:t>
      </w:r>
      <w:r w:rsidRPr="000528B9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(Fig.SI 2).</w:t>
      </w:r>
      <w:r w:rsidRPr="00BD2FA8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Sp. Refers to EDX spectrum.</w:t>
      </w:r>
    </w:p>
    <w:tbl>
      <w:tblPr>
        <w:tblpPr w:leftFromText="180" w:rightFromText="180" w:vertAnchor="page" w:horzAnchor="margin" w:tblpXSpec="center" w:tblpY="11521"/>
        <w:tblW w:w="7616" w:type="dxa"/>
        <w:tblLook w:val="04A0" w:firstRow="1" w:lastRow="0" w:firstColumn="1" w:lastColumn="0" w:noHBand="0" w:noVBand="1"/>
      </w:tblPr>
      <w:tblGrid>
        <w:gridCol w:w="1344"/>
        <w:gridCol w:w="1568"/>
        <w:gridCol w:w="1568"/>
        <w:gridCol w:w="1568"/>
        <w:gridCol w:w="1568"/>
      </w:tblGrid>
      <w:tr w:rsidR="00096EF5" w:rsidRPr="00B23646" w14:paraId="0E8E0C28" w14:textId="77777777" w:rsidTr="00A77D55">
        <w:trPr>
          <w:trHeight w:val="281"/>
        </w:trPr>
        <w:tc>
          <w:tcPr>
            <w:tcW w:w="13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37B4A1D" w14:textId="77777777" w:rsidR="00096EF5" w:rsidRPr="00B23646" w:rsidRDefault="00096EF5" w:rsidP="00096E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B2364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Element</w:t>
            </w:r>
          </w:p>
        </w:tc>
        <w:tc>
          <w:tcPr>
            <w:tcW w:w="15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6BD72648" w14:textId="466B50F3" w:rsidR="00096EF5" w:rsidRPr="00B23646" w:rsidRDefault="00096EF5" w:rsidP="00096E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096EF5">
              <w:rPr>
                <w:rFonts w:ascii="Times New Roman" w:hAnsi="Times New Roman" w:cs="Times New Roman"/>
                <w:b/>
                <w:bCs/>
                <w:lang w:val="en-US"/>
              </w:rPr>
              <w:t xml:space="preserve">Sp1 </w:t>
            </w:r>
          </w:p>
        </w:tc>
        <w:tc>
          <w:tcPr>
            <w:tcW w:w="15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37E479A4" w14:textId="7F809EA7" w:rsidR="00096EF5" w:rsidRPr="00B23646" w:rsidRDefault="00096EF5" w:rsidP="00096E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096EF5">
              <w:rPr>
                <w:rFonts w:ascii="Times New Roman" w:hAnsi="Times New Roman" w:cs="Times New Roman"/>
                <w:b/>
                <w:bCs/>
                <w:lang w:val="en-US"/>
              </w:rPr>
              <w:t xml:space="preserve">Sp2 </w:t>
            </w:r>
          </w:p>
        </w:tc>
        <w:tc>
          <w:tcPr>
            <w:tcW w:w="15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531B4831" w14:textId="11A0E073" w:rsidR="00096EF5" w:rsidRPr="00B23646" w:rsidRDefault="00096EF5" w:rsidP="00096E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096EF5">
              <w:rPr>
                <w:rFonts w:ascii="Times New Roman" w:hAnsi="Times New Roman" w:cs="Times New Roman"/>
                <w:b/>
                <w:bCs/>
                <w:lang w:val="en-US"/>
              </w:rPr>
              <w:t xml:space="preserve">Sp3 </w:t>
            </w:r>
          </w:p>
        </w:tc>
        <w:tc>
          <w:tcPr>
            <w:tcW w:w="15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58AD61CE" w14:textId="22FAE3F8" w:rsidR="00096EF5" w:rsidRPr="00B23646" w:rsidRDefault="00096EF5" w:rsidP="00096E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096EF5">
              <w:rPr>
                <w:rFonts w:ascii="Times New Roman" w:hAnsi="Times New Roman" w:cs="Times New Roman"/>
                <w:b/>
                <w:bCs/>
                <w:lang w:val="en-US"/>
              </w:rPr>
              <w:t xml:space="preserve">Sp4 </w:t>
            </w:r>
          </w:p>
        </w:tc>
      </w:tr>
      <w:tr w:rsidR="00764660" w:rsidRPr="00B23646" w14:paraId="1C145E72" w14:textId="77777777" w:rsidTr="00764660">
        <w:trPr>
          <w:trHeight w:val="281"/>
        </w:trPr>
        <w:tc>
          <w:tcPr>
            <w:tcW w:w="13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7518B8" w14:textId="77777777" w:rsidR="00764660" w:rsidRPr="00B23646" w:rsidRDefault="00764660" w:rsidP="007646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15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4241E7" w14:textId="77777777" w:rsidR="00764660" w:rsidRPr="00B23646" w:rsidRDefault="00764660" w:rsidP="0076466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5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E72CE1" w14:textId="77777777" w:rsidR="00764660" w:rsidRPr="00B23646" w:rsidRDefault="00764660" w:rsidP="0076466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5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B1BE95" w14:textId="77777777" w:rsidR="00764660" w:rsidRPr="00B23646" w:rsidRDefault="00764660" w:rsidP="0076466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5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E923EF" w14:textId="77777777" w:rsidR="00764660" w:rsidRPr="00B23646" w:rsidRDefault="00764660" w:rsidP="0076466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764660" w:rsidRPr="00B23646" w14:paraId="02006B36" w14:textId="77777777" w:rsidTr="00764660">
        <w:trPr>
          <w:trHeight w:val="281"/>
        </w:trPr>
        <w:tc>
          <w:tcPr>
            <w:tcW w:w="13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77EDFD" w14:textId="77777777" w:rsidR="00764660" w:rsidRPr="00B23646" w:rsidRDefault="00764660" w:rsidP="007646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B2364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C </w:t>
            </w:r>
          </w:p>
        </w:tc>
        <w:tc>
          <w:tcPr>
            <w:tcW w:w="15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F1F40E" w14:textId="77777777" w:rsidR="00764660" w:rsidRPr="00B23646" w:rsidRDefault="00764660" w:rsidP="007646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B2364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         2.58 </w:t>
            </w:r>
          </w:p>
        </w:tc>
        <w:tc>
          <w:tcPr>
            <w:tcW w:w="15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2C7B34" w14:textId="77777777" w:rsidR="00764660" w:rsidRPr="00B23646" w:rsidRDefault="00764660" w:rsidP="007646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B2364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2.83</w:t>
            </w:r>
          </w:p>
        </w:tc>
        <w:tc>
          <w:tcPr>
            <w:tcW w:w="15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D7F439F" w14:textId="77777777" w:rsidR="00764660" w:rsidRPr="00B23646" w:rsidRDefault="00764660" w:rsidP="007646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B2364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3.13</w:t>
            </w:r>
          </w:p>
        </w:tc>
        <w:tc>
          <w:tcPr>
            <w:tcW w:w="15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51FA69" w14:textId="77777777" w:rsidR="00764660" w:rsidRPr="00B23646" w:rsidRDefault="00764660" w:rsidP="007646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B2364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0.00</w:t>
            </w:r>
          </w:p>
        </w:tc>
      </w:tr>
      <w:tr w:rsidR="00764660" w:rsidRPr="00B23646" w14:paraId="294664BF" w14:textId="77777777" w:rsidTr="00764660">
        <w:trPr>
          <w:trHeight w:val="281"/>
        </w:trPr>
        <w:tc>
          <w:tcPr>
            <w:tcW w:w="13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1D9AA8" w14:textId="77777777" w:rsidR="00764660" w:rsidRPr="00B23646" w:rsidRDefault="00764660" w:rsidP="007646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B2364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Al </w:t>
            </w:r>
          </w:p>
        </w:tc>
        <w:tc>
          <w:tcPr>
            <w:tcW w:w="15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C30709" w14:textId="77777777" w:rsidR="00764660" w:rsidRPr="00B23646" w:rsidRDefault="00764660" w:rsidP="007646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B2364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          </w:t>
            </w:r>
            <w:r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0.00</w:t>
            </w:r>
          </w:p>
        </w:tc>
        <w:tc>
          <w:tcPr>
            <w:tcW w:w="15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F1B33E" w14:textId="77777777" w:rsidR="00764660" w:rsidRPr="00B23646" w:rsidRDefault="00764660" w:rsidP="007646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B2364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0.00</w:t>
            </w:r>
          </w:p>
        </w:tc>
        <w:tc>
          <w:tcPr>
            <w:tcW w:w="15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763C99" w14:textId="77777777" w:rsidR="00764660" w:rsidRPr="00B23646" w:rsidRDefault="00764660" w:rsidP="007646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B2364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0.00</w:t>
            </w:r>
          </w:p>
        </w:tc>
        <w:tc>
          <w:tcPr>
            <w:tcW w:w="15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FF82B7" w14:textId="77777777" w:rsidR="00764660" w:rsidRPr="00B23646" w:rsidRDefault="00764660" w:rsidP="007646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B2364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0.78</w:t>
            </w:r>
          </w:p>
        </w:tc>
      </w:tr>
      <w:tr w:rsidR="00764660" w:rsidRPr="00B23646" w14:paraId="10BDF76B" w14:textId="77777777" w:rsidTr="00764660">
        <w:trPr>
          <w:trHeight w:val="281"/>
        </w:trPr>
        <w:tc>
          <w:tcPr>
            <w:tcW w:w="13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93CB0E" w14:textId="77777777" w:rsidR="00764660" w:rsidRPr="00B23646" w:rsidRDefault="00764660" w:rsidP="007646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B2364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Si </w:t>
            </w:r>
          </w:p>
        </w:tc>
        <w:tc>
          <w:tcPr>
            <w:tcW w:w="15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CE19F7F" w14:textId="77777777" w:rsidR="00764660" w:rsidRPr="00B23646" w:rsidRDefault="00764660" w:rsidP="007646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B2364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         0.83 </w:t>
            </w:r>
          </w:p>
        </w:tc>
        <w:tc>
          <w:tcPr>
            <w:tcW w:w="15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B08296" w14:textId="77777777" w:rsidR="00764660" w:rsidRPr="00B23646" w:rsidRDefault="00764660" w:rsidP="007646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B2364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1.05</w:t>
            </w:r>
          </w:p>
        </w:tc>
        <w:tc>
          <w:tcPr>
            <w:tcW w:w="15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8E77DB" w14:textId="77777777" w:rsidR="00764660" w:rsidRPr="00B23646" w:rsidRDefault="00764660" w:rsidP="007646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B2364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1.33</w:t>
            </w:r>
          </w:p>
        </w:tc>
        <w:tc>
          <w:tcPr>
            <w:tcW w:w="15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98CB59" w14:textId="77777777" w:rsidR="00764660" w:rsidRPr="00B23646" w:rsidRDefault="00764660" w:rsidP="007646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B2364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1.39</w:t>
            </w:r>
          </w:p>
        </w:tc>
      </w:tr>
      <w:tr w:rsidR="00764660" w:rsidRPr="00B23646" w14:paraId="5579B488" w14:textId="77777777" w:rsidTr="00764660">
        <w:trPr>
          <w:trHeight w:val="281"/>
        </w:trPr>
        <w:tc>
          <w:tcPr>
            <w:tcW w:w="13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C96E6E" w14:textId="77777777" w:rsidR="00764660" w:rsidRPr="00B23646" w:rsidRDefault="00764660" w:rsidP="007646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B2364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Fe </w:t>
            </w:r>
          </w:p>
        </w:tc>
        <w:tc>
          <w:tcPr>
            <w:tcW w:w="15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9E5264" w14:textId="77777777" w:rsidR="00764660" w:rsidRPr="00B23646" w:rsidRDefault="00764660" w:rsidP="007646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B2364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       67.70 </w:t>
            </w:r>
          </w:p>
        </w:tc>
        <w:tc>
          <w:tcPr>
            <w:tcW w:w="15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CBBDC4" w14:textId="77777777" w:rsidR="00764660" w:rsidRPr="00B23646" w:rsidRDefault="00764660" w:rsidP="007646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B2364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66.4</w:t>
            </w:r>
          </w:p>
        </w:tc>
        <w:tc>
          <w:tcPr>
            <w:tcW w:w="15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3BD036" w14:textId="77777777" w:rsidR="00764660" w:rsidRPr="00B23646" w:rsidRDefault="00764660" w:rsidP="007646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B2364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65.12</w:t>
            </w:r>
          </w:p>
        </w:tc>
        <w:tc>
          <w:tcPr>
            <w:tcW w:w="15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AF7073" w14:textId="77777777" w:rsidR="00764660" w:rsidRPr="00B23646" w:rsidRDefault="00764660" w:rsidP="007646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B2364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73.02</w:t>
            </w:r>
          </w:p>
        </w:tc>
      </w:tr>
      <w:tr w:rsidR="00764660" w:rsidRPr="00B23646" w14:paraId="69E57154" w14:textId="77777777" w:rsidTr="00764660">
        <w:trPr>
          <w:trHeight w:val="281"/>
        </w:trPr>
        <w:tc>
          <w:tcPr>
            <w:tcW w:w="13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0FAD8F" w14:textId="77777777" w:rsidR="00764660" w:rsidRPr="00B23646" w:rsidRDefault="00764660" w:rsidP="007646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B2364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O</w:t>
            </w:r>
          </w:p>
        </w:tc>
        <w:tc>
          <w:tcPr>
            <w:tcW w:w="15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820CDC" w14:textId="77777777" w:rsidR="00764660" w:rsidRPr="00B23646" w:rsidRDefault="00764660" w:rsidP="007646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B2364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       28.16 </w:t>
            </w:r>
          </w:p>
        </w:tc>
        <w:tc>
          <w:tcPr>
            <w:tcW w:w="15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341974" w14:textId="77777777" w:rsidR="00764660" w:rsidRPr="00B23646" w:rsidRDefault="00764660" w:rsidP="007646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B2364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28.86</w:t>
            </w:r>
          </w:p>
        </w:tc>
        <w:tc>
          <w:tcPr>
            <w:tcW w:w="15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C1668F" w14:textId="77777777" w:rsidR="00764660" w:rsidRPr="00B23646" w:rsidRDefault="00764660" w:rsidP="007646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B2364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29.58</w:t>
            </w:r>
          </w:p>
        </w:tc>
        <w:tc>
          <w:tcPr>
            <w:tcW w:w="15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8859AF" w14:textId="77777777" w:rsidR="00764660" w:rsidRPr="00B23646" w:rsidRDefault="00764660" w:rsidP="007646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B2364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24.11</w:t>
            </w:r>
          </w:p>
        </w:tc>
      </w:tr>
      <w:tr w:rsidR="00764660" w:rsidRPr="00B23646" w14:paraId="55C7ACFA" w14:textId="77777777" w:rsidTr="00764660">
        <w:trPr>
          <w:trHeight w:val="281"/>
        </w:trPr>
        <w:tc>
          <w:tcPr>
            <w:tcW w:w="13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398CCB" w14:textId="77777777" w:rsidR="00764660" w:rsidRPr="00B23646" w:rsidRDefault="00764660" w:rsidP="007646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B2364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P</w:t>
            </w:r>
          </w:p>
        </w:tc>
        <w:tc>
          <w:tcPr>
            <w:tcW w:w="15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DB0318" w14:textId="77777777" w:rsidR="00764660" w:rsidRPr="00B23646" w:rsidRDefault="00764660" w:rsidP="007646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B2364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         0.74 </w:t>
            </w:r>
          </w:p>
        </w:tc>
        <w:tc>
          <w:tcPr>
            <w:tcW w:w="15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125DCD" w14:textId="77777777" w:rsidR="00764660" w:rsidRPr="00B23646" w:rsidRDefault="00764660" w:rsidP="007646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B2364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0.86</w:t>
            </w:r>
          </w:p>
        </w:tc>
        <w:tc>
          <w:tcPr>
            <w:tcW w:w="15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A55026" w14:textId="77777777" w:rsidR="00764660" w:rsidRPr="00B23646" w:rsidRDefault="00764660" w:rsidP="007646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B2364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0.84</w:t>
            </w:r>
          </w:p>
        </w:tc>
        <w:tc>
          <w:tcPr>
            <w:tcW w:w="15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009100" w14:textId="77777777" w:rsidR="00764660" w:rsidRPr="00B23646" w:rsidRDefault="00764660" w:rsidP="007646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B2364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0.71</w:t>
            </w:r>
          </w:p>
        </w:tc>
      </w:tr>
      <w:tr w:rsidR="00764660" w:rsidRPr="00B23646" w14:paraId="43D2F1DC" w14:textId="77777777" w:rsidTr="00764660">
        <w:trPr>
          <w:trHeight w:val="281"/>
        </w:trPr>
        <w:tc>
          <w:tcPr>
            <w:tcW w:w="134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6843D5F3" w14:textId="77777777" w:rsidR="00764660" w:rsidRPr="00B23646" w:rsidRDefault="00764660" w:rsidP="007646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156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0D73B109" w14:textId="77777777" w:rsidR="00764660" w:rsidRPr="00B23646" w:rsidRDefault="00764660" w:rsidP="007646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B2364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 </w:t>
            </w:r>
          </w:p>
        </w:tc>
        <w:tc>
          <w:tcPr>
            <w:tcW w:w="156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2A5B4D02" w14:textId="77777777" w:rsidR="00764660" w:rsidRPr="00B23646" w:rsidRDefault="00764660" w:rsidP="007646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B2364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 </w:t>
            </w:r>
          </w:p>
        </w:tc>
        <w:tc>
          <w:tcPr>
            <w:tcW w:w="156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0BA61C0C" w14:textId="77777777" w:rsidR="00764660" w:rsidRPr="00B23646" w:rsidRDefault="00764660" w:rsidP="007646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B2364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 </w:t>
            </w:r>
          </w:p>
        </w:tc>
        <w:tc>
          <w:tcPr>
            <w:tcW w:w="156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7E8EB56C" w14:textId="77777777" w:rsidR="00764660" w:rsidRPr="00B23646" w:rsidRDefault="00764660" w:rsidP="007646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B2364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 </w:t>
            </w:r>
          </w:p>
        </w:tc>
      </w:tr>
    </w:tbl>
    <w:p w14:paraId="1034D647" w14:textId="77777777" w:rsidR="00764660" w:rsidRDefault="00764660" w:rsidP="00764660">
      <w:pPr>
        <w:jc w:val="both"/>
        <w:rPr>
          <w:rFonts w:ascii="Times New Roman" w:hAnsi="Times New Roman" w:cs="Times New Roman"/>
        </w:rPr>
      </w:pPr>
    </w:p>
    <w:p w14:paraId="437928EA" w14:textId="1A2367FC" w:rsidR="00556154" w:rsidRDefault="00556154" w:rsidP="00F429BF">
      <w:pPr>
        <w:jc w:val="center"/>
        <w:rPr>
          <w:rFonts w:ascii="Times New Roman" w:hAnsi="Times New Roman" w:cs="Times New Roman"/>
        </w:rPr>
      </w:pPr>
    </w:p>
    <w:p w14:paraId="5B58F341" w14:textId="7E78F41A" w:rsidR="00556154" w:rsidRDefault="00556154" w:rsidP="00F429BF">
      <w:pPr>
        <w:jc w:val="center"/>
        <w:rPr>
          <w:rFonts w:ascii="Times New Roman" w:hAnsi="Times New Roman" w:cs="Times New Roman"/>
        </w:rPr>
      </w:pPr>
    </w:p>
    <w:p w14:paraId="14BBAB42" w14:textId="77777777" w:rsidR="003C75C1" w:rsidRDefault="003C75C1">
      <w:pPr>
        <w:rPr>
          <w:rFonts w:ascii="Times New Roman" w:hAnsi="Times New Roman" w:cs="Times New Roman"/>
        </w:rPr>
      </w:pPr>
    </w:p>
    <w:p w14:paraId="36CE0C62" w14:textId="77777777" w:rsidR="00096EF5" w:rsidRDefault="00096EF5">
      <w:pPr>
        <w:rPr>
          <w:rFonts w:ascii="Times New Roman" w:hAnsi="Times New Roman" w:cs="Times New Roman"/>
        </w:rPr>
      </w:pPr>
    </w:p>
    <w:p w14:paraId="22159462" w14:textId="77777777" w:rsidR="00096EF5" w:rsidRDefault="00096EF5">
      <w:pPr>
        <w:rPr>
          <w:rFonts w:ascii="Times New Roman" w:hAnsi="Times New Roman" w:cs="Times New Roman"/>
        </w:rPr>
      </w:pPr>
    </w:p>
    <w:p w14:paraId="72D77D3B" w14:textId="19A7C886" w:rsidR="00096EF5" w:rsidRDefault="00096EF5" w:rsidP="00096EF5">
      <w:pPr>
        <w:jc w:val="both"/>
        <w:rPr>
          <w:rFonts w:ascii="Times New Roman" w:hAnsi="Times New Roman" w:cs="Times New Roman"/>
        </w:rPr>
      </w:pPr>
      <w:r w:rsidRPr="003C75C1">
        <w:rPr>
          <w:rFonts w:ascii="Times New Roman" w:hAnsi="Times New Roman" w:cs="Times New Roman"/>
          <w:b/>
          <w:bCs/>
        </w:rPr>
        <w:lastRenderedPageBreak/>
        <w:t xml:space="preserve">Table </w:t>
      </w:r>
      <w:r>
        <w:rPr>
          <w:rFonts w:ascii="Times New Roman" w:hAnsi="Times New Roman" w:cs="Times New Roman"/>
          <w:b/>
          <w:bCs/>
        </w:rPr>
        <w:t>4</w:t>
      </w:r>
      <w:r w:rsidRPr="003C75C1">
        <w:rPr>
          <w:rFonts w:ascii="Times New Roman" w:hAnsi="Times New Roman" w:cs="Times New Roman"/>
          <w:b/>
          <w:bCs/>
        </w:rPr>
        <w:t>.</w:t>
      </w:r>
      <w:r w:rsidRPr="00556154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The results of EDX represent the general element compositions </w:t>
      </w:r>
      <w:proofErr w:type="spellStart"/>
      <w:r>
        <w:rPr>
          <w:rFonts w:ascii="Times New Roman" w:hAnsi="Times New Roman" w:cs="Times New Roman"/>
        </w:rPr>
        <w:t>analyzed</w:t>
      </w:r>
      <w:proofErr w:type="spellEnd"/>
      <w:r>
        <w:rPr>
          <w:rFonts w:ascii="Times New Roman" w:hAnsi="Times New Roman" w:cs="Times New Roman"/>
        </w:rPr>
        <w:t xml:space="preserve"> in </w:t>
      </w:r>
      <w:r w:rsidRPr="000528B9">
        <w:rPr>
          <w:rFonts w:ascii="Times New Roman" w:hAnsi="Times New Roman" w:cs="Times New Roman"/>
        </w:rPr>
        <w:t xml:space="preserve">the </w:t>
      </w:r>
      <w:r>
        <w:rPr>
          <w:rFonts w:ascii="Times New Roman" w:hAnsi="Times New Roman" w:cs="Times New Roman"/>
        </w:rPr>
        <w:t>EPS-like structures</w:t>
      </w:r>
      <w:r w:rsidRPr="000528B9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(Fig.SI 3).</w:t>
      </w:r>
      <w:r w:rsidRPr="00BD2FA8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Sp. Refers to EDX spectrum.</w:t>
      </w:r>
    </w:p>
    <w:p w14:paraId="26620878" w14:textId="77777777" w:rsidR="00096EF5" w:rsidRDefault="00096EF5">
      <w:pPr>
        <w:rPr>
          <w:rFonts w:ascii="Times New Roman" w:hAnsi="Times New Roman" w:cs="Times New Roman"/>
        </w:rPr>
      </w:pPr>
    </w:p>
    <w:tbl>
      <w:tblPr>
        <w:tblStyle w:val="PlainTable3"/>
        <w:tblW w:w="8693" w:type="dxa"/>
        <w:tblLook w:val="0600" w:firstRow="0" w:lastRow="0" w:firstColumn="0" w:lastColumn="0" w:noHBand="1" w:noVBand="1"/>
      </w:tblPr>
      <w:tblGrid>
        <w:gridCol w:w="1908"/>
        <w:gridCol w:w="1357"/>
        <w:gridCol w:w="1357"/>
        <w:gridCol w:w="1357"/>
        <w:gridCol w:w="1357"/>
        <w:gridCol w:w="1357"/>
      </w:tblGrid>
      <w:tr w:rsidR="00096EF5" w:rsidRPr="00096EF5" w14:paraId="27F3CBBE" w14:textId="77777777" w:rsidTr="004901CA">
        <w:trPr>
          <w:trHeight w:val="314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19EBA010" w14:textId="77777777" w:rsidR="00096EF5" w:rsidRPr="00096EF5" w:rsidRDefault="00096EF5" w:rsidP="004901CA">
            <w:pPr>
              <w:spacing w:after="0" w:line="240" w:lineRule="auto"/>
              <w:rPr>
                <w:rFonts w:ascii="Times New Roman" w:hAnsi="Times New Roman" w:cs="Times New Roman"/>
                <w:lang w:val="en-US"/>
              </w:rPr>
            </w:pPr>
            <w:r w:rsidRPr="00096EF5">
              <w:rPr>
                <w:rFonts w:ascii="Times New Roman" w:hAnsi="Times New Roman" w:cs="Times New Roman"/>
                <w:b/>
                <w:bCs/>
                <w:lang w:val="en-US"/>
              </w:rPr>
              <w:t xml:space="preserve">Element 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7F684FB0" w14:textId="77777777" w:rsidR="00096EF5" w:rsidRPr="00096EF5" w:rsidRDefault="00096EF5" w:rsidP="004901CA">
            <w:pPr>
              <w:spacing w:after="0" w:line="240" w:lineRule="auto"/>
              <w:rPr>
                <w:rFonts w:ascii="Times New Roman" w:hAnsi="Times New Roman" w:cs="Times New Roman"/>
                <w:lang w:val="en-US"/>
              </w:rPr>
            </w:pPr>
            <w:r w:rsidRPr="00096EF5">
              <w:rPr>
                <w:rFonts w:ascii="Times New Roman" w:hAnsi="Times New Roman" w:cs="Times New Roman"/>
                <w:b/>
                <w:bCs/>
                <w:lang w:val="en-US"/>
              </w:rPr>
              <w:t xml:space="preserve">Sp1 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5FC616E2" w14:textId="77777777" w:rsidR="00096EF5" w:rsidRPr="00096EF5" w:rsidRDefault="00096EF5" w:rsidP="004901CA">
            <w:pPr>
              <w:spacing w:after="0" w:line="240" w:lineRule="auto"/>
              <w:rPr>
                <w:rFonts w:ascii="Times New Roman" w:hAnsi="Times New Roman" w:cs="Times New Roman"/>
                <w:lang w:val="en-US"/>
              </w:rPr>
            </w:pPr>
            <w:r w:rsidRPr="00096EF5">
              <w:rPr>
                <w:rFonts w:ascii="Times New Roman" w:hAnsi="Times New Roman" w:cs="Times New Roman"/>
                <w:b/>
                <w:bCs/>
                <w:lang w:val="en-US"/>
              </w:rPr>
              <w:t xml:space="preserve">Sp2 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4D68D75C" w14:textId="77777777" w:rsidR="00096EF5" w:rsidRPr="00096EF5" w:rsidRDefault="00096EF5" w:rsidP="004901CA">
            <w:pPr>
              <w:spacing w:after="0" w:line="240" w:lineRule="auto"/>
              <w:rPr>
                <w:rFonts w:ascii="Times New Roman" w:hAnsi="Times New Roman" w:cs="Times New Roman"/>
                <w:lang w:val="en-US"/>
              </w:rPr>
            </w:pPr>
            <w:r w:rsidRPr="00096EF5">
              <w:rPr>
                <w:rFonts w:ascii="Times New Roman" w:hAnsi="Times New Roman" w:cs="Times New Roman"/>
                <w:b/>
                <w:bCs/>
                <w:lang w:val="en-US"/>
              </w:rPr>
              <w:t xml:space="preserve">Sp3 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4A1AB68B" w14:textId="77777777" w:rsidR="00096EF5" w:rsidRPr="00096EF5" w:rsidRDefault="00096EF5" w:rsidP="004901CA">
            <w:pPr>
              <w:spacing w:after="0" w:line="240" w:lineRule="auto"/>
              <w:rPr>
                <w:rFonts w:ascii="Times New Roman" w:hAnsi="Times New Roman" w:cs="Times New Roman"/>
                <w:lang w:val="en-US"/>
              </w:rPr>
            </w:pPr>
            <w:r w:rsidRPr="00096EF5">
              <w:rPr>
                <w:rFonts w:ascii="Times New Roman" w:hAnsi="Times New Roman" w:cs="Times New Roman"/>
                <w:b/>
                <w:bCs/>
                <w:lang w:val="en-US"/>
              </w:rPr>
              <w:t xml:space="preserve">Sp4 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7DD9CF54" w14:textId="77777777" w:rsidR="00096EF5" w:rsidRPr="00096EF5" w:rsidRDefault="00096EF5" w:rsidP="004901CA">
            <w:pPr>
              <w:spacing w:after="0" w:line="240" w:lineRule="auto"/>
              <w:rPr>
                <w:rFonts w:ascii="Times New Roman" w:hAnsi="Times New Roman" w:cs="Times New Roman"/>
                <w:lang w:val="en-US"/>
              </w:rPr>
            </w:pPr>
            <w:r w:rsidRPr="00096EF5">
              <w:rPr>
                <w:rFonts w:ascii="Times New Roman" w:hAnsi="Times New Roman" w:cs="Times New Roman"/>
                <w:b/>
                <w:bCs/>
                <w:lang w:val="en-US"/>
              </w:rPr>
              <w:t>Sp5</w:t>
            </w:r>
          </w:p>
        </w:tc>
      </w:tr>
      <w:tr w:rsidR="00096EF5" w:rsidRPr="00096EF5" w14:paraId="11003EBC" w14:textId="77777777" w:rsidTr="004901CA">
        <w:trPr>
          <w:trHeight w:val="323"/>
        </w:trPr>
        <w:tc>
          <w:tcPr>
            <w:tcW w:w="0" w:type="auto"/>
            <w:tcBorders>
              <w:top w:val="single" w:sz="4" w:space="0" w:color="auto"/>
            </w:tcBorders>
            <w:hideMark/>
          </w:tcPr>
          <w:p w14:paraId="4EDC062C" w14:textId="77777777" w:rsidR="00096EF5" w:rsidRPr="00096EF5" w:rsidRDefault="00096EF5" w:rsidP="004901CA">
            <w:pPr>
              <w:spacing w:after="0" w:line="240" w:lineRule="auto"/>
              <w:rPr>
                <w:rFonts w:ascii="Times New Roman" w:hAnsi="Times New Roman" w:cs="Times New Roman"/>
                <w:lang w:val="en-US"/>
              </w:rPr>
            </w:pPr>
            <w:r w:rsidRPr="00096EF5">
              <w:rPr>
                <w:rFonts w:ascii="Times New Roman" w:hAnsi="Times New Roman" w:cs="Times New Roman"/>
                <w:lang w:val="en-US"/>
              </w:rPr>
              <w:t xml:space="preserve">C </w:t>
            </w:r>
          </w:p>
        </w:tc>
        <w:tc>
          <w:tcPr>
            <w:tcW w:w="0" w:type="auto"/>
            <w:tcBorders>
              <w:top w:val="single" w:sz="4" w:space="0" w:color="auto"/>
            </w:tcBorders>
            <w:hideMark/>
          </w:tcPr>
          <w:p w14:paraId="69E5B121" w14:textId="77777777" w:rsidR="00096EF5" w:rsidRPr="00096EF5" w:rsidRDefault="00096EF5" w:rsidP="004901CA">
            <w:pPr>
              <w:spacing w:after="0" w:line="240" w:lineRule="auto"/>
              <w:rPr>
                <w:rFonts w:ascii="Times New Roman" w:hAnsi="Times New Roman" w:cs="Times New Roman"/>
                <w:lang w:val="en-US"/>
              </w:rPr>
            </w:pPr>
            <w:r w:rsidRPr="00096EF5">
              <w:rPr>
                <w:rFonts w:ascii="Times New Roman" w:hAnsi="Times New Roman" w:cs="Times New Roman"/>
                <w:lang w:val="en-US"/>
              </w:rPr>
              <w:t xml:space="preserve">16.88 </w:t>
            </w:r>
          </w:p>
        </w:tc>
        <w:tc>
          <w:tcPr>
            <w:tcW w:w="0" w:type="auto"/>
            <w:tcBorders>
              <w:top w:val="single" w:sz="4" w:space="0" w:color="auto"/>
            </w:tcBorders>
            <w:hideMark/>
          </w:tcPr>
          <w:p w14:paraId="2BC93574" w14:textId="77777777" w:rsidR="00096EF5" w:rsidRPr="00096EF5" w:rsidRDefault="00096EF5" w:rsidP="004901CA">
            <w:pPr>
              <w:spacing w:after="0" w:line="240" w:lineRule="auto"/>
              <w:rPr>
                <w:rFonts w:ascii="Times New Roman" w:hAnsi="Times New Roman" w:cs="Times New Roman"/>
                <w:lang w:val="en-US"/>
              </w:rPr>
            </w:pPr>
            <w:r w:rsidRPr="00096EF5">
              <w:rPr>
                <w:rFonts w:ascii="Times New Roman" w:hAnsi="Times New Roman" w:cs="Times New Roman"/>
                <w:lang w:val="en-US"/>
              </w:rPr>
              <w:t xml:space="preserve">15.24 </w:t>
            </w:r>
          </w:p>
        </w:tc>
        <w:tc>
          <w:tcPr>
            <w:tcW w:w="0" w:type="auto"/>
            <w:tcBorders>
              <w:top w:val="single" w:sz="4" w:space="0" w:color="auto"/>
            </w:tcBorders>
            <w:hideMark/>
          </w:tcPr>
          <w:p w14:paraId="61145D49" w14:textId="77777777" w:rsidR="00096EF5" w:rsidRPr="00096EF5" w:rsidRDefault="00096EF5" w:rsidP="004901CA">
            <w:pPr>
              <w:spacing w:after="0" w:line="240" w:lineRule="auto"/>
              <w:rPr>
                <w:rFonts w:ascii="Times New Roman" w:hAnsi="Times New Roman" w:cs="Times New Roman"/>
                <w:lang w:val="en-US"/>
              </w:rPr>
            </w:pPr>
            <w:r w:rsidRPr="00096EF5">
              <w:rPr>
                <w:rFonts w:ascii="Times New Roman" w:hAnsi="Times New Roman" w:cs="Times New Roman"/>
                <w:lang w:val="en-US"/>
              </w:rPr>
              <w:t xml:space="preserve">13.76 </w:t>
            </w:r>
          </w:p>
        </w:tc>
        <w:tc>
          <w:tcPr>
            <w:tcW w:w="0" w:type="auto"/>
            <w:tcBorders>
              <w:top w:val="single" w:sz="4" w:space="0" w:color="auto"/>
            </w:tcBorders>
            <w:hideMark/>
          </w:tcPr>
          <w:p w14:paraId="654B918F" w14:textId="77777777" w:rsidR="00096EF5" w:rsidRPr="00096EF5" w:rsidRDefault="00096EF5" w:rsidP="004901CA">
            <w:pPr>
              <w:spacing w:after="0" w:line="240" w:lineRule="auto"/>
              <w:rPr>
                <w:rFonts w:ascii="Times New Roman" w:hAnsi="Times New Roman" w:cs="Times New Roman"/>
                <w:lang w:val="en-US"/>
              </w:rPr>
            </w:pPr>
            <w:r w:rsidRPr="00096EF5">
              <w:rPr>
                <w:rFonts w:ascii="Times New Roman" w:hAnsi="Times New Roman" w:cs="Times New Roman"/>
                <w:lang w:val="en-US"/>
              </w:rPr>
              <w:t xml:space="preserve">4.23 </w:t>
            </w:r>
          </w:p>
        </w:tc>
        <w:tc>
          <w:tcPr>
            <w:tcW w:w="0" w:type="auto"/>
            <w:tcBorders>
              <w:top w:val="single" w:sz="4" w:space="0" w:color="auto"/>
            </w:tcBorders>
            <w:hideMark/>
          </w:tcPr>
          <w:p w14:paraId="1F1C0533" w14:textId="77777777" w:rsidR="00096EF5" w:rsidRPr="00096EF5" w:rsidRDefault="00096EF5" w:rsidP="004901CA">
            <w:pPr>
              <w:spacing w:after="0" w:line="240" w:lineRule="auto"/>
              <w:rPr>
                <w:rFonts w:ascii="Times New Roman" w:hAnsi="Times New Roman" w:cs="Times New Roman"/>
                <w:lang w:val="en-US"/>
              </w:rPr>
            </w:pPr>
            <w:r w:rsidRPr="00096EF5">
              <w:rPr>
                <w:rFonts w:ascii="Times New Roman" w:hAnsi="Times New Roman" w:cs="Times New Roman"/>
                <w:lang w:val="en-US"/>
              </w:rPr>
              <w:t>11.21</w:t>
            </w:r>
          </w:p>
        </w:tc>
      </w:tr>
      <w:tr w:rsidR="00096EF5" w:rsidRPr="00096EF5" w14:paraId="7CDCBD2F" w14:textId="77777777" w:rsidTr="004901CA">
        <w:trPr>
          <w:trHeight w:val="314"/>
        </w:trPr>
        <w:tc>
          <w:tcPr>
            <w:tcW w:w="0" w:type="auto"/>
            <w:hideMark/>
          </w:tcPr>
          <w:p w14:paraId="51737788" w14:textId="77777777" w:rsidR="00096EF5" w:rsidRPr="00096EF5" w:rsidRDefault="00096EF5" w:rsidP="004901CA">
            <w:pPr>
              <w:spacing w:after="0" w:line="240" w:lineRule="auto"/>
              <w:rPr>
                <w:rFonts w:ascii="Times New Roman" w:hAnsi="Times New Roman" w:cs="Times New Roman"/>
                <w:lang w:val="en-US"/>
              </w:rPr>
            </w:pPr>
            <w:r w:rsidRPr="00096EF5">
              <w:rPr>
                <w:rFonts w:ascii="Times New Roman" w:hAnsi="Times New Roman" w:cs="Times New Roman"/>
                <w:lang w:val="en-US"/>
              </w:rPr>
              <w:t xml:space="preserve">Al </w:t>
            </w:r>
          </w:p>
        </w:tc>
        <w:tc>
          <w:tcPr>
            <w:tcW w:w="0" w:type="auto"/>
            <w:hideMark/>
          </w:tcPr>
          <w:p w14:paraId="55BD6FF3" w14:textId="77777777" w:rsidR="00096EF5" w:rsidRPr="00096EF5" w:rsidRDefault="00096EF5" w:rsidP="004901CA">
            <w:pPr>
              <w:spacing w:after="0" w:line="240" w:lineRule="auto"/>
              <w:rPr>
                <w:rFonts w:ascii="Times New Roman" w:hAnsi="Times New Roman" w:cs="Times New Roman"/>
                <w:lang w:val="en-US"/>
              </w:rPr>
            </w:pPr>
            <w:r w:rsidRPr="00096EF5">
              <w:rPr>
                <w:rFonts w:ascii="Times New Roman" w:hAnsi="Times New Roman" w:cs="Times New Roman"/>
                <w:lang w:val="en-US"/>
              </w:rPr>
              <w:t xml:space="preserve">4.48 </w:t>
            </w:r>
          </w:p>
        </w:tc>
        <w:tc>
          <w:tcPr>
            <w:tcW w:w="0" w:type="auto"/>
            <w:hideMark/>
          </w:tcPr>
          <w:p w14:paraId="5F7CAB6C" w14:textId="77777777" w:rsidR="00096EF5" w:rsidRPr="00096EF5" w:rsidRDefault="00096EF5" w:rsidP="004901CA">
            <w:pPr>
              <w:spacing w:after="0" w:line="240" w:lineRule="auto"/>
              <w:rPr>
                <w:rFonts w:ascii="Times New Roman" w:hAnsi="Times New Roman" w:cs="Times New Roman"/>
                <w:lang w:val="en-US"/>
              </w:rPr>
            </w:pPr>
            <w:r w:rsidRPr="00096EF5">
              <w:rPr>
                <w:rFonts w:ascii="Times New Roman" w:hAnsi="Times New Roman" w:cs="Times New Roman"/>
                <w:lang w:val="en-US"/>
              </w:rPr>
              <w:t xml:space="preserve">3.80 </w:t>
            </w:r>
          </w:p>
        </w:tc>
        <w:tc>
          <w:tcPr>
            <w:tcW w:w="0" w:type="auto"/>
            <w:hideMark/>
          </w:tcPr>
          <w:p w14:paraId="4CC92886" w14:textId="77777777" w:rsidR="00096EF5" w:rsidRPr="00096EF5" w:rsidRDefault="00096EF5" w:rsidP="004901CA">
            <w:pPr>
              <w:spacing w:after="0" w:line="240" w:lineRule="auto"/>
              <w:rPr>
                <w:rFonts w:ascii="Times New Roman" w:hAnsi="Times New Roman" w:cs="Times New Roman"/>
                <w:lang w:val="en-US"/>
              </w:rPr>
            </w:pPr>
            <w:r w:rsidRPr="00096EF5">
              <w:rPr>
                <w:rFonts w:ascii="Times New Roman" w:hAnsi="Times New Roman" w:cs="Times New Roman"/>
                <w:lang w:val="en-US"/>
              </w:rPr>
              <w:t xml:space="preserve">10.91 </w:t>
            </w:r>
          </w:p>
        </w:tc>
        <w:tc>
          <w:tcPr>
            <w:tcW w:w="0" w:type="auto"/>
            <w:hideMark/>
          </w:tcPr>
          <w:p w14:paraId="5C2471CC" w14:textId="77777777" w:rsidR="00096EF5" w:rsidRPr="00096EF5" w:rsidRDefault="00096EF5" w:rsidP="004901CA">
            <w:pPr>
              <w:spacing w:after="0" w:line="240" w:lineRule="auto"/>
              <w:rPr>
                <w:rFonts w:ascii="Times New Roman" w:hAnsi="Times New Roman" w:cs="Times New Roman"/>
                <w:lang w:val="en-US"/>
              </w:rPr>
            </w:pPr>
            <w:r w:rsidRPr="00096EF5">
              <w:rPr>
                <w:rFonts w:ascii="Times New Roman" w:hAnsi="Times New Roman" w:cs="Times New Roman"/>
                <w:lang w:val="en-US"/>
              </w:rPr>
              <w:t xml:space="preserve">1.68 </w:t>
            </w:r>
          </w:p>
        </w:tc>
        <w:tc>
          <w:tcPr>
            <w:tcW w:w="0" w:type="auto"/>
            <w:hideMark/>
          </w:tcPr>
          <w:p w14:paraId="7D2E8622" w14:textId="77777777" w:rsidR="00096EF5" w:rsidRPr="00096EF5" w:rsidRDefault="00096EF5" w:rsidP="004901CA">
            <w:pPr>
              <w:spacing w:after="0" w:line="240" w:lineRule="auto"/>
              <w:rPr>
                <w:rFonts w:ascii="Times New Roman" w:hAnsi="Times New Roman" w:cs="Times New Roman"/>
                <w:lang w:val="en-US"/>
              </w:rPr>
            </w:pPr>
            <w:r w:rsidRPr="00096EF5">
              <w:rPr>
                <w:rFonts w:ascii="Times New Roman" w:hAnsi="Times New Roman" w:cs="Times New Roman"/>
                <w:lang w:val="en-US"/>
              </w:rPr>
              <w:t>11.19</w:t>
            </w:r>
          </w:p>
        </w:tc>
      </w:tr>
      <w:tr w:rsidR="00096EF5" w:rsidRPr="00096EF5" w14:paraId="5CD33D49" w14:textId="77777777" w:rsidTr="004901CA">
        <w:trPr>
          <w:trHeight w:val="323"/>
        </w:trPr>
        <w:tc>
          <w:tcPr>
            <w:tcW w:w="0" w:type="auto"/>
            <w:hideMark/>
          </w:tcPr>
          <w:p w14:paraId="3B52B793" w14:textId="77777777" w:rsidR="00096EF5" w:rsidRPr="00096EF5" w:rsidRDefault="00096EF5" w:rsidP="004901CA">
            <w:pPr>
              <w:spacing w:after="0" w:line="240" w:lineRule="auto"/>
              <w:rPr>
                <w:rFonts w:ascii="Times New Roman" w:hAnsi="Times New Roman" w:cs="Times New Roman"/>
                <w:lang w:val="en-US"/>
              </w:rPr>
            </w:pPr>
            <w:r w:rsidRPr="00096EF5">
              <w:rPr>
                <w:rFonts w:ascii="Times New Roman" w:hAnsi="Times New Roman" w:cs="Times New Roman"/>
                <w:lang w:val="en-US"/>
              </w:rPr>
              <w:t xml:space="preserve">Si </w:t>
            </w:r>
          </w:p>
        </w:tc>
        <w:tc>
          <w:tcPr>
            <w:tcW w:w="0" w:type="auto"/>
            <w:hideMark/>
          </w:tcPr>
          <w:p w14:paraId="6F5953D9" w14:textId="77777777" w:rsidR="00096EF5" w:rsidRPr="00096EF5" w:rsidRDefault="00096EF5" w:rsidP="004901CA">
            <w:pPr>
              <w:spacing w:after="0" w:line="240" w:lineRule="auto"/>
              <w:rPr>
                <w:rFonts w:ascii="Times New Roman" w:hAnsi="Times New Roman" w:cs="Times New Roman"/>
                <w:lang w:val="en-US"/>
              </w:rPr>
            </w:pPr>
            <w:r w:rsidRPr="00096EF5">
              <w:rPr>
                <w:rFonts w:ascii="Times New Roman" w:hAnsi="Times New Roman" w:cs="Times New Roman"/>
                <w:lang w:val="en-US"/>
              </w:rPr>
              <w:t xml:space="preserve">3.62 </w:t>
            </w:r>
          </w:p>
        </w:tc>
        <w:tc>
          <w:tcPr>
            <w:tcW w:w="0" w:type="auto"/>
            <w:hideMark/>
          </w:tcPr>
          <w:p w14:paraId="50F296AE" w14:textId="77777777" w:rsidR="00096EF5" w:rsidRPr="00096EF5" w:rsidRDefault="00096EF5" w:rsidP="004901CA">
            <w:pPr>
              <w:spacing w:after="0" w:line="240" w:lineRule="auto"/>
              <w:rPr>
                <w:rFonts w:ascii="Times New Roman" w:hAnsi="Times New Roman" w:cs="Times New Roman"/>
                <w:lang w:val="en-US"/>
              </w:rPr>
            </w:pPr>
            <w:r w:rsidRPr="00096EF5">
              <w:rPr>
                <w:rFonts w:ascii="Times New Roman" w:hAnsi="Times New Roman" w:cs="Times New Roman"/>
                <w:lang w:val="en-US"/>
              </w:rPr>
              <w:t xml:space="preserve">8.16 </w:t>
            </w:r>
          </w:p>
        </w:tc>
        <w:tc>
          <w:tcPr>
            <w:tcW w:w="0" w:type="auto"/>
            <w:hideMark/>
          </w:tcPr>
          <w:p w14:paraId="058B6BF4" w14:textId="77777777" w:rsidR="00096EF5" w:rsidRPr="00096EF5" w:rsidRDefault="00096EF5" w:rsidP="004901CA">
            <w:pPr>
              <w:spacing w:after="0" w:line="240" w:lineRule="auto"/>
              <w:rPr>
                <w:rFonts w:ascii="Times New Roman" w:hAnsi="Times New Roman" w:cs="Times New Roman"/>
                <w:lang w:val="en-US"/>
              </w:rPr>
            </w:pPr>
            <w:r w:rsidRPr="00096EF5">
              <w:rPr>
                <w:rFonts w:ascii="Times New Roman" w:hAnsi="Times New Roman" w:cs="Times New Roman"/>
                <w:lang w:val="en-US"/>
              </w:rPr>
              <w:t xml:space="preserve">10.75 </w:t>
            </w:r>
          </w:p>
        </w:tc>
        <w:tc>
          <w:tcPr>
            <w:tcW w:w="0" w:type="auto"/>
            <w:hideMark/>
          </w:tcPr>
          <w:p w14:paraId="50B921D8" w14:textId="77777777" w:rsidR="00096EF5" w:rsidRPr="00096EF5" w:rsidRDefault="00096EF5" w:rsidP="004901CA">
            <w:pPr>
              <w:spacing w:after="0" w:line="240" w:lineRule="auto"/>
              <w:rPr>
                <w:rFonts w:ascii="Times New Roman" w:hAnsi="Times New Roman" w:cs="Times New Roman"/>
                <w:lang w:val="en-US"/>
              </w:rPr>
            </w:pPr>
            <w:r w:rsidRPr="00096EF5">
              <w:rPr>
                <w:rFonts w:ascii="Times New Roman" w:hAnsi="Times New Roman" w:cs="Times New Roman"/>
                <w:lang w:val="en-US"/>
              </w:rPr>
              <w:t xml:space="preserve">1.20 </w:t>
            </w:r>
          </w:p>
        </w:tc>
        <w:tc>
          <w:tcPr>
            <w:tcW w:w="0" w:type="auto"/>
            <w:hideMark/>
          </w:tcPr>
          <w:p w14:paraId="695429C4" w14:textId="77777777" w:rsidR="00096EF5" w:rsidRPr="00096EF5" w:rsidRDefault="00096EF5" w:rsidP="004901CA">
            <w:pPr>
              <w:spacing w:after="0" w:line="240" w:lineRule="auto"/>
              <w:rPr>
                <w:rFonts w:ascii="Times New Roman" w:hAnsi="Times New Roman" w:cs="Times New Roman"/>
                <w:lang w:val="en-US"/>
              </w:rPr>
            </w:pPr>
            <w:r w:rsidRPr="00096EF5">
              <w:rPr>
                <w:rFonts w:ascii="Times New Roman" w:hAnsi="Times New Roman" w:cs="Times New Roman"/>
                <w:lang w:val="en-US"/>
              </w:rPr>
              <w:t>10.73</w:t>
            </w:r>
          </w:p>
        </w:tc>
      </w:tr>
      <w:tr w:rsidR="00096EF5" w:rsidRPr="00096EF5" w14:paraId="2A929631" w14:textId="77777777" w:rsidTr="004901CA">
        <w:trPr>
          <w:trHeight w:val="314"/>
        </w:trPr>
        <w:tc>
          <w:tcPr>
            <w:tcW w:w="0" w:type="auto"/>
            <w:hideMark/>
          </w:tcPr>
          <w:p w14:paraId="2EE307BE" w14:textId="77777777" w:rsidR="00096EF5" w:rsidRPr="00096EF5" w:rsidRDefault="00096EF5" w:rsidP="004901CA">
            <w:pPr>
              <w:spacing w:after="0" w:line="240" w:lineRule="auto"/>
              <w:rPr>
                <w:rFonts w:ascii="Times New Roman" w:hAnsi="Times New Roman" w:cs="Times New Roman"/>
                <w:lang w:val="en-US"/>
              </w:rPr>
            </w:pPr>
            <w:r w:rsidRPr="00096EF5">
              <w:rPr>
                <w:rFonts w:ascii="Times New Roman" w:hAnsi="Times New Roman" w:cs="Times New Roman"/>
                <w:lang w:val="en-US"/>
              </w:rPr>
              <w:t xml:space="preserve">K </w:t>
            </w:r>
          </w:p>
        </w:tc>
        <w:tc>
          <w:tcPr>
            <w:tcW w:w="0" w:type="auto"/>
            <w:hideMark/>
          </w:tcPr>
          <w:p w14:paraId="56ACBEEB" w14:textId="77777777" w:rsidR="00096EF5" w:rsidRPr="00096EF5" w:rsidRDefault="00096EF5" w:rsidP="004901CA">
            <w:pPr>
              <w:spacing w:after="0" w:line="240" w:lineRule="auto"/>
              <w:rPr>
                <w:rFonts w:ascii="Times New Roman" w:hAnsi="Times New Roman" w:cs="Times New Roman"/>
                <w:lang w:val="en-US"/>
              </w:rPr>
            </w:pPr>
            <w:r w:rsidRPr="00096EF5">
              <w:rPr>
                <w:rFonts w:ascii="Times New Roman" w:hAnsi="Times New Roman" w:cs="Times New Roman"/>
                <w:lang w:val="en-US"/>
              </w:rPr>
              <w:t xml:space="preserve">0.14 </w:t>
            </w:r>
          </w:p>
        </w:tc>
        <w:tc>
          <w:tcPr>
            <w:tcW w:w="0" w:type="auto"/>
            <w:hideMark/>
          </w:tcPr>
          <w:p w14:paraId="3C250E5E" w14:textId="77777777" w:rsidR="00096EF5" w:rsidRPr="00096EF5" w:rsidRDefault="00096EF5" w:rsidP="004901CA">
            <w:pPr>
              <w:spacing w:after="0" w:line="240" w:lineRule="auto"/>
              <w:rPr>
                <w:rFonts w:ascii="Times New Roman" w:hAnsi="Times New Roman" w:cs="Times New Roman"/>
                <w:lang w:val="en-US"/>
              </w:rPr>
            </w:pPr>
            <w:r w:rsidRPr="00096EF5">
              <w:rPr>
                <w:rFonts w:ascii="Times New Roman" w:hAnsi="Times New Roman" w:cs="Times New Roman"/>
                <w:lang w:val="en-US"/>
              </w:rPr>
              <w:t xml:space="preserve">0.14 </w:t>
            </w:r>
          </w:p>
        </w:tc>
        <w:tc>
          <w:tcPr>
            <w:tcW w:w="0" w:type="auto"/>
            <w:hideMark/>
          </w:tcPr>
          <w:p w14:paraId="74A5138C" w14:textId="77777777" w:rsidR="00096EF5" w:rsidRPr="00096EF5" w:rsidRDefault="00096EF5" w:rsidP="004901CA">
            <w:pPr>
              <w:spacing w:after="0" w:line="240" w:lineRule="auto"/>
              <w:rPr>
                <w:rFonts w:ascii="Times New Roman" w:hAnsi="Times New Roman" w:cs="Times New Roman"/>
                <w:lang w:val="en-US"/>
              </w:rPr>
            </w:pPr>
            <w:r w:rsidRPr="00096EF5">
              <w:rPr>
                <w:rFonts w:ascii="Times New Roman" w:hAnsi="Times New Roman" w:cs="Times New Roman"/>
                <w:lang w:val="en-US"/>
              </w:rPr>
              <w:t xml:space="preserve">0.07 </w:t>
            </w:r>
          </w:p>
        </w:tc>
        <w:tc>
          <w:tcPr>
            <w:tcW w:w="0" w:type="auto"/>
            <w:hideMark/>
          </w:tcPr>
          <w:p w14:paraId="7BEBD52C" w14:textId="12A51418" w:rsidR="00096EF5" w:rsidRPr="00096EF5" w:rsidRDefault="004901CA" w:rsidP="004901CA">
            <w:pPr>
              <w:spacing w:after="0" w:line="240" w:lineRule="auto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0.00</w:t>
            </w:r>
            <w:r w:rsidR="00096EF5" w:rsidRPr="00096EF5">
              <w:rPr>
                <w:rFonts w:ascii="Times New Roman" w:hAnsi="Times New Roman" w:cs="Times New Roman"/>
                <w:lang w:val="en-US"/>
              </w:rPr>
              <w:t xml:space="preserve"> </w:t>
            </w:r>
          </w:p>
        </w:tc>
        <w:tc>
          <w:tcPr>
            <w:tcW w:w="0" w:type="auto"/>
            <w:hideMark/>
          </w:tcPr>
          <w:p w14:paraId="215DE7CE" w14:textId="77777777" w:rsidR="00096EF5" w:rsidRPr="00096EF5" w:rsidRDefault="00096EF5" w:rsidP="004901CA">
            <w:pPr>
              <w:spacing w:after="0" w:line="240" w:lineRule="auto"/>
              <w:rPr>
                <w:rFonts w:ascii="Times New Roman" w:hAnsi="Times New Roman" w:cs="Times New Roman"/>
                <w:lang w:val="en-US"/>
              </w:rPr>
            </w:pPr>
            <w:r w:rsidRPr="00096EF5">
              <w:rPr>
                <w:rFonts w:ascii="Times New Roman" w:hAnsi="Times New Roman" w:cs="Times New Roman"/>
                <w:lang w:val="en-US"/>
              </w:rPr>
              <w:t>0.13</w:t>
            </w:r>
          </w:p>
        </w:tc>
      </w:tr>
      <w:tr w:rsidR="00096EF5" w:rsidRPr="00096EF5" w14:paraId="4B3AD154" w14:textId="77777777" w:rsidTr="004901CA">
        <w:trPr>
          <w:trHeight w:val="314"/>
        </w:trPr>
        <w:tc>
          <w:tcPr>
            <w:tcW w:w="0" w:type="auto"/>
            <w:hideMark/>
          </w:tcPr>
          <w:p w14:paraId="54988CCC" w14:textId="77777777" w:rsidR="00096EF5" w:rsidRPr="00096EF5" w:rsidRDefault="00096EF5" w:rsidP="004901CA">
            <w:pPr>
              <w:spacing w:after="0" w:line="240" w:lineRule="auto"/>
              <w:rPr>
                <w:rFonts w:ascii="Times New Roman" w:hAnsi="Times New Roman" w:cs="Times New Roman"/>
                <w:lang w:val="en-US"/>
              </w:rPr>
            </w:pPr>
            <w:r w:rsidRPr="00096EF5">
              <w:rPr>
                <w:rFonts w:ascii="Times New Roman" w:hAnsi="Times New Roman" w:cs="Times New Roman"/>
                <w:lang w:val="en-US"/>
              </w:rPr>
              <w:t xml:space="preserve">Ca </w:t>
            </w:r>
          </w:p>
        </w:tc>
        <w:tc>
          <w:tcPr>
            <w:tcW w:w="0" w:type="auto"/>
            <w:hideMark/>
          </w:tcPr>
          <w:p w14:paraId="7B5E5462" w14:textId="77777777" w:rsidR="00096EF5" w:rsidRPr="00096EF5" w:rsidRDefault="00096EF5" w:rsidP="004901CA">
            <w:pPr>
              <w:spacing w:after="0" w:line="240" w:lineRule="auto"/>
              <w:rPr>
                <w:rFonts w:ascii="Times New Roman" w:hAnsi="Times New Roman" w:cs="Times New Roman"/>
                <w:lang w:val="en-US"/>
              </w:rPr>
            </w:pPr>
            <w:r w:rsidRPr="00096EF5">
              <w:rPr>
                <w:rFonts w:ascii="Times New Roman" w:hAnsi="Times New Roman" w:cs="Times New Roman"/>
                <w:lang w:val="en-US"/>
              </w:rPr>
              <w:t xml:space="preserve">0.26 </w:t>
            </w:r>
          </w:p>
        </w:tc>
        <w:tc>
          <w:tcPr>
            <w:tcW w:w="0" w:type="auto"/>
            <w:hideMark/>
          </w:tcPr>
          <w:p w14:paraId="6CD8317B" w14:textId="77777777" w:rsidR="00096EF5" w:rsidRPr="00096EF5" w:rsidRDefault="00096EF5" w:rsidP="004901CA">
            <w:pPr>
              <w:spacing w:after="0" w:line="240" w:lineRule="auto"/>
              <w:rPr>
                <w:rFonts w:ascii="Times New Roman" w:hAnsi="Times New Roman" w:cs="Times New Roman"/>
                <w:lang w:val="en-US"/>
              </w:rPr>
            </w:pPr>
            <w:r w:rsidRPr="00096EF5">
              <w:rPr>
                <w:rFonts w:ascii="Times New Roman" w:hAnsi="Times New Roman" w:cs="Times New Roman"/>
                <w:lang w:val="en-US"/>
              </w:rPr>
              <w:t xml:space="preserve">2.78 </w:t>
            </w:r>
          </w:p>
        </w:tc>
        <w:tc>
          <w:tcPr>
            <w:tcW w:w="0" w:type="auto"/>
            <w:hideMark/>
          </w:tcPr>
          <w:p w14:paraId="3CEF1B84" w14:textId="77777777" w:rsidR="00096EF5" w:rsidRPr="00096EF5" w:rsidRDefault="00096EF5" w:rsidP="004901CA">
            <w:pPr>
              <w:spacing w:after="0" w:line="240" w:lineRule="auto"/>
              <w:rPr>
                <w:rFonts w:ascii="Times New Roman" w:hAnsi="Times New Roman" w:cs="Times New Roman"/>
                <w:lang w:val="en-US"/>
              </w:rPr>
            </w:pPr>
            <w:r w:rsidRPr="00096EF5">
              <w:rPr>
                <w:rFonts w:ascii="Times New Roman" w:hAnsi="Times New Roman" w:cs="Times New Roman"/>
                <w:lang w:val="en-US"/>
              </w:rPr>
              <w:t xml:space="preserve">0.01 </w:t>
            </w:r>
          </w:p>
        </w:tc>
        <w:tc>
          <w:tcPr>
            <w:tcW w:w="0" w:type="auto"/>
            <w:hideMark/>
          </w:tcPr>
          <w:p w14:paraId="3BFF7D15" w14:textId="77777777" w:rsidR="00096EF5" w:rsidRPr="00096EF5" w:rsidRDefault="00096EF5" w:rsidP="004901CA">
            <w:pPr>
              <w:spacing w:after="0" w:line="240" w:lineRule="auto"/>
              <w:rPr>
                <w:rFonts w:ascii="Times New Roman" w:hAnsi="Times New Roman" w:cs="Times New Roman"/>
                <w:lang w:val="en-US"/>
              </w:rPr>
            </w:pPr>
            <w:r w:rsidRPr="00096EF5">
              <w:rPr>
                <w:rFonts w:ascii="Times New Roman" w:hAnsi="Times New Roman" w:cs="Times New Roman"/>
                <w:lang w:val="en-US"/>
              </w:rPr>
              <w:t xml:space="preserve">0.15 </w:t>
            </w:r>
          </w:p>
        </w:tc>
        <w:tc>
          <w:tcPr>
            <w:tcW w:w="0" w:type="auto"/>
            <w:hideMark/>
          </w:tcPr>
          <w:p w14:paraId="536E5835" w14:textId="77777777" w:rsidR="00096EF5" w:rsidRPr="00096EF5" w:rsidRDefault="00096EF5" w:rsidP="004901CA">
            <w:pPr>
              <w:spacing w:after="0" w:line="240" w:lineRule="auto"/>
              <w:rPr>
                <w:rFonts w:ascii="Times New Roman" w:hAnsi="Times New Roman" w:cs="Times New Roman"/>
                <w:lang w:val="en-US"/>
              </w:rPr>
            </w:pPr>
            <w:r w:rsidRPr="00096EF5">
              <w:rPr>
                <w:rFonts w:ascii="Times New Roman" w:hAnsi="Times New Roman" w:cs="Times New Roman"/>
                <w:lang w:val="en-US"/>
              </w:rPr>
              <w:t>0.02</w:t>
            </w:r>
          </w:p>
        </w:tc>
      </w:tr>
      <w:tr w:rsidR="00096EF5" w:rsidRPr="00096EF5" w14:paraId="4198EDC4" w14:textId="77777777" w:rsidTr="004901CA">
        <w:trPr>
          <w:trHeight w:val="323"/>
        </w:trPr>
        <w:tc>
          <w:tcPr>
            <w:tcW w:w="0" w:type="auto"/>
            <w:hideMark/>
          </w:tcPr>
          <w:p w14:paraId="2A7D68D2" w14:textId="77777777" w:rsidR="00096EF5" w:rsidRPr="00096EF5" w:rsidRDefault="00096EF5" w:rsidP="004901CA">
            <w:pPr>
              <w:spacing w:after="0" w:line="240" w:lineRule="auto"/>
              <w:rPr>
                <w:rFonts w:ascii="Times New Roman" w:hAnsi="Times New Roman" w:cs="Times New Roman"/>
                <w:lang w:val="en-US"/>
              </w:rPr>
            </w:pPr>
            <w:r w:rsidRPr="00096EF5">
              <w:rPr>
                <w:rFonts w:ascii="Times New Roman" w:hAnsi="Times New Roman" w:cs="Times New Roman"/>
                <w:lang w:val="en-US"/>
              </w:rPr>
              <w:t xml:space="preserve">Fe </w:t>
            </w:r>
          </w:p>
        </w:tc>
        <w:tc>
          <w:tcPr>
            <w:tcW w:w="0" w:type="auto"/>
            <w:hideMark/>
          </w:tcPr>
          <w:p w14:paraId="282B09F2" w14:textId="77777777" w:rsidR="00096EF5" w:rsidRPr="00096EF5" w:rsidRDefault="00096EF5" w:rsidP="004901CA">
            <w:pPr>
              <w:spacing w:after="0" w:line="240" w:lineRule="auto"/>
              <w:rPr>
                <w:rFonts w:ascii="Times New Roman" w:hAnsi="Times New Roman" w:cs="Times New Roman"/>
                <w:lang w:val="en-US"/>
              </w:rPr>
            </w:pPr>
            <w:r w:rsidRPr="00096EF5">
              <w:rPr>
                <w:rFonts w:ascii="Times New Roman" w:hAnsi="Times New Roman" w:cs="Times New Roman"/>
                <w:lang w:val="en-US"/>
              </w:rPr>
              <w:t xml:space="preserve">16.64 </w:t>
            </w:r>
          </w:p>
        </w:tc>
        <w:tc>
          <w:tcPr>
            <w:tcW w:w="0" w:type="auto"/>
            <w:hideMark/>
          </w:tcPr>
          <w:p w14:paraId="16295199" w14:textId="77777777" w:rsidR="00096EF5" w:rsidRPr="00096EF5" w:rsidRDefault="00096EF5" w:rsidP="004901CA">
            <w:pPr>
              <w:spacing w:after="0" w:line="240" w:lineRule="auto"/>
              <w:rPr>
                <w:rFonts w:ascii="Times New Roman" w:hAnsi="Times New Roman" w:cs="Times New Roman"/>
                <w:lang w:val="en-US"/>
              </w:rPr>
            </w:pPr>
            <w:r w:rsidRPr="00096EF5">
              <w:rPr>
                <w:rFonts w:ascii="Times New Roman" w:hAnsi="Times New Roman" w:cs="Times New Roman"/>
                <w:lang w:val="en-US"/>
              </w:rPr>
              <w:t xml:space="preserve">12.00 </w:t>
            </w:r>
          </w:p>
        </w:tc>
        <w:tc>
          <w:tcPr>
            <w:tcW w:w="0" w:type="auto"/>
            <w:hideMark/>
          </w:tcPr>
          <w:p w14:paraId="4A2C1567" w14:textId="77777777" w:rsidR="00096EF5" w:rsidRPr="00096EF5" w:rsidRDefault="00096EF5" w:rsidP="004901CA">
            <w:pPr>
              <w:spacing w:after="0" w:line="240" w:lineRule="auto"/>
              <w:rPr>
                <w:rFonts w:ascii="Times New Roman" w:hAnsi="Times New Roman" w:cs="Times New Roman"/>
                <w:lang w:val="en-US"/>
              </w:rPr>
            </w:pPr>
            <w:r w:rsidRPr="00096EF5">
              <w:rPr>
                <w:rFonts w:ascii="Times New Roman" w:hAnsi="Times New Roman" w:cs="Times New Roman"/>
                <w:lang w:val="en-US"/>
              </w:rPr>
              <w:t xml:space="preserve">4.56 </w:t>
            </w:r>
          </w:p>
        </w:tc>
        <w:tc>
          <w:tcPr>
            <w:tcW w:w="0" w:type="auto"/>
            <w:hideMark/>
          </w:tcPr>
          <w:p w14:paraId="183DDA73" w14:textId="77777777" w:rsidR="00096EF5" w:rsidRPr="00096EF5" w:rsidRDefault="00096EF5" w:rsidP="004901CA">
            <w:pPr>
              <w:spacing w:after="0" w:line="240" w:lineRule="auto"/>
              <w:rPr>
                <w:rFonts w:ascii="Times New Roman" w:hAnsi="Times New Roman" w:cs="Times New Roman"/>
                <w:lang w:val="en-US"/>
              </w:rPr>
            </w:pPr>
            <w:r w:rsidRPr="00096EF5">
              <w:rPr>
                <w:rFonts w:ascii="Times New Roman" w:hAnsi="Times New Roman" w:cs="Times New Roman"/>
                <w:lang w:val="en-US"/>
              </w:rPr>
              <w:t xml:space="preserve">61.09 </w:t>
            </w:r>
          </w:p>
        </w:tc>
        <w:tc>
          <w:tcPr>
            <w:tcW w:w="0" w:type="auto"/>
            <w:hideMark/>
          </w:tcPr>
          <w:p w14:paraId="17F232F0" w14:textId="77777777" w:rsidR="00096EF5" w:rsidRPr="00096EF5" w:rsidRDefault="00096EF5" w:rsidP="004901CA">
            <w:pPr>
              <w:spacing w:after="0" w:line="240" w:lineRule="auto"/>
              <w:rPr>
                <w:rFonts w:ascii="Times New Roman" w:hAnsi="Times New Roman" w:cs="Times New Roman"/>
                <w:lang w:val="en-US"/>
              </w:rPr>
            </w:pPr>
            <w:r w:rsidRPr="00096EF5">
              <w:rPr>
                <w:rFonts w:ascii="Times New Roman" w:hAnsi="Times New Roman" w:cs="Times New Roman"/>
                <w:lang w:val="en-US"/>
              </w:rPr>
              <w:t>11.38</w:t>
            </w:r>
          </w:p>
        </w:tc>
      </w:tr>
      <w:tr w:rsidR="00096EF5" w:rsidRPr="00096EF5" w14:paraId="30E9AECB" w14:textId="77777777" w:rsidTr="004901CA">
        <w:trPr>
          <w:trHeight w:val="314"/>
        </w:trPr>
        <w:tc>
          <w:tcPr>
            <w:tcW w:w="0" w:type="auto"/>
            <w:tcBorders>
              <w:bottom w:val="single" w:sz="4" w:space="0" w:color="auto"/>
            </w:tcBorders>
            <w:hideMark/>
          </w:tcPr>
          <w:p w14:paraId="22E6441C" w14:textId="77777777" w:rsidR="00096EF5" w:rsidRPr="00096EF5" w:rsidRDefault="00096EF5" w:rsidP="004901CA">
            <w:pPr>
              <w:spacing w:after="0" w:line="240" w:lineRule="auto"/>
              <w:rPr>
                <w:rFonts w:ascii="Times New Roman" w:hAnsi="Times New Roman" w:cs="Times New Roman"/>
                <w:lang w:val="en-US"/>
              </w:rPr>
            </w:pPr>
            <w:r w:rsidRPr="00096EF5">
              <w:rPr>
                <w:rFonts w:ascii="Times New Roman" w:hAnsi="Times New Roman" w:cs="Times New Roman"/>
                <w:lang w:val="en-US"/>
              </w:rPr>
              <w:t xml:space="preserve">O 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hideMark/>
          </w:tcPr>
          <w:p w14:paraId="76CF99B8" w14:textId="77777777" w:rsidR="00096EF5" w:rsidRPr="00096EF5" w:rsidRDefault="00096EF5" w:rsidP="004901CA">
            <w:pPr>
              <w:spacing w:after="0" w:line="240" w:lineRule="auto"/>
              <w:rPr>
                <w:rFonts w:ascii="Times New Roman" w:hAnsi="Times New Roman" w:cs="Times New Roman"/>
                <w:lang w:val="en-US"/>
              </w:rPr>
            </w:pPr>
            <w:r w:rsidRPr="00096EF5">
              <w:rPr>
                <w:rFonts w:ascii="Times New Roman" w:hAnsi="Times New Roman" w:cs="Times New Roman"/>
                <w:lang w:val="en-US"/>
              </w:rPr>
              <w:t xml:space="preserve">57.98 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hideMark/>
          </w:tcPr>
          <w:p w14:paraId="154926DA" w14:textId="77777777" w:rsidR="00096EF5" w:rsidRPr="00096EF5" w:rsidRDefault="00096EF5" w:rsidP="004901CA">
            <w:pPr>
              <w:spacing w:after="0" w:line="240" w:lineRule="auto"/>
              <w:rPr>
                <w:rFonts w:ascii="Times New Roman" w:hAnsi="Times New Roman" w:cs="Times New Roman"/>
                <w:lang w:val="en-US"/>
              </w:rPr>
            </w:pPr>
            <w:r w:rsidRPr="00096EF5">
              <w:rPr>
                <w:rFonts w:ascii="Times New Roman" w:hAnsi="Times New Roman" w:cs="Times New Roman"/>
                <w:lang w:val="en-US"/>
              </w:rPr>
              <w:t xml:space="preserve">57.87 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hideMark/>
          </w:tcPr>
          <w:p w14:paraId="3264282D" w14:textId="77777777" w:rsidR="00096EF5" w:rsidRPr="00096EF5" w:rsidRDefault="00096EF5" w:rsidP="004901CA">
            <w:pPr>
              <w:spacing w:after="0" w:line="240" w:lineRule="auto"/>
              <w:rPr>
                <w:rFonts w:ascii="Times New Roman" w:hAnsi="Times New Roman" w:cs="Times New Roman"/>
                <w:lang w:val="en-US"/>
              </w:rPr>
            </w:pPr>
            <w:r w:rsidRPr="00096EF5">
              <w:rPr>
                <w:rFonts w:ascii="Times New Roman" w:hAnsi="Times New Roman" w:cs="Times New Roman"/>
                <w:lang w:val="en-US"/>
              </w:rPr>
              <w:t xml:space="preserve">59.94 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hideMark/>
          </w:tcPr>
          <w:p w14:paraId="47661BEA" w14:textId="77777777" w:rsidR="00096EF5" w:rsidRPr="00096EF5" w:rsidRDefault="00096EF5" w:rsidP="004901CA">
            <w:pPr>
              <w:spacing w:after="0" w:line="240" w:lineRule="auto"/>
              <w:rPr>
                <w:rFonts w:ascii="Times New Roman" w:hAnsi="Times New Roman" w:cs="Times New Roman"/>
                <w:lang w:val="en-US"/>
              </w:rPr>
            </w:pPr>
            <w:r w:rsidRPr="00096EF5">
              <w:rPr>
                <w:rFonts w:ascii="Times New Roman" w:hAnsi="Times New Roman" w:cs="Times New Roman"/>
                <w:lang w:val="en-US"/>
              </w:rPr>
              <w:t xml:space="preserve">31.69 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hideMark/>
          </w:tcPr>
          <w:p w14:paraId="243EF9CA" w14:textId="77777777" w:rsidR="00096EF5" w:rsidRDefault="00096EF5" w:rsidP="004901CA">
            <w:pPr>
              <w:spacing w:after="0" w:line="240" w:lineRule="auto"/>
              <w:rPr>
                <w:rFonts w:ascii="Times New Roman" w:hAnsi="Times New Roman" w:cs="Times New Roman"/>
                <w:lang w:val="en-US"/>
              </w:rPr>
            </w:pPr>
            <w:r w:rsidRPr="00096EF5">
              <w:rPr>
                <w:rFonts w:ascii="Times New Roman" w:hAnsi="Times New Roman" w:cs="Times New Roman"/>
                <w:lang w:val="en-US"/>
              </w:rPr>
              <w:t>55.34</w:t>
            </w:r>
          </w:p>
          <w:p w14:paraId="3349CA7B" w14:textId="5B6DF438" w:rsidR="004901CA" w:rsidRPr="00096EF5" w:rsidRDefault="004901CA" w:rsidP="004901CA">
            <w:pPr>
              <w:spacing w:after="0" w:line="240" w:lineRule="auto"/>
              <w:rPr>
                <w:rFonts w:ascii="Times New Roman" w:hAnsi="Times New Roman" w:cs="Times New Roman"/>
                <w:lang w:val="en-US"/>
              </w:rPr>
            </w:pPr>
          </w:p>
        </w:tc>
      </w:tr>
    </w:tbl>
    <w:p w14:paraId="39FDA10A" w14:textId="30EA44E6" w:rsidR="00096EF5" w:rsidRDefault="00096EF5">
      <w:pPr>
        <w:rPr>
          <w:rFonts w:ascii="Times New Roman" w:hAnsi="Times New Roman" w:cs="Times New Roman"/>
        </w:rPr>
        <w:sectPr w:rsidR="00096EF5" w:rsidSect="002A540E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2A48C7E7" w14:textId="17FF9A85" w:rsidR="003C75C1" w:rsidRDefault="003C75C1" w:rsidP="003C75C1">
      <w:pPr>
        <w:spacing w:line="480" w:lineRule="auto"/>
        <w:jc w:val="both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noProof/>
          <w:lang w:val="en-US"/>
        </w:rPr>
        <w:lastRenderedPageBreak/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434E047B" wp14:editId="16194C1C">
                <wp:simplePos x="0" y="0"/>
                <wp:positionH relativeFrom="column">
                  <wp:posOffset>-523875</wp:posOffset>
                </wp:positionH>
                <wp:positionV relativeFrom="paragraph">
                  <wp:posOffset>-487045</wp:posOffset>
                </wp:positionV>
                <wp:extent cx="9395460" cy="4756150"/>
                <wp:effectExtent l="0" t="0" r="0" b="6350"/>
                <wp:wrapNone/>
                <wp:docPr id="12" name="Group 1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395460" cy="4756150"/>
                          <a:chOff x="0" y="0"/>
                          <a:chExt cx="9395460" cy="4756150"/>
                        </a:xfrm>
                      </wpg:grpSpPr>
                      <pic:pic xmlns:pic="http://schemas.openxmlformats.org/drawingml/2006/picture">
                        <pic:nvPicPr>
                          <pic:cNvPr id="22" name="Picture 22"/>
                          <pic:cNvPicPr>
                            <a:picLocks noChangeAspect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495800" y="0"/>
                            <a:ext cx="4899660" cy="4756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20" name="Picture 20"/>
                          <pic:cNvPicPr>
                            <a:picLocks noChangeAspect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504825"/>
                            <a:ext cx="4413885" cy="38754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8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3000375" y="190500"/>
                            <a:ext cx="375285" cy="32067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F36048F" w14:textId="77777777" w:rsidR="00A864C9" w:rsidRDefault="00A864C9" w:rsidP="003C75C1">
                              <w:r>
                                <w:t>(a)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18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8496300" y="85725"/>
                            <a:ext cx="375285" cy="32067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8FF4327" w14:textId="77777777" w:rsidR="00A864C9" w:rsidRDefault="00A864C9" w:rsidP="003C75C1">
                              <w:r>
                                <w:t>(b)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34E047B" id="Group 12" o:spid="_x0000_s1026" style="position:absolute;left:0;text-align:left;margin-left:-41.25pt;margin-top:-38.35pt;width:739.8pt;height:374.5pt;z-index:251659264" coordsize="93954,4756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2" o:spid="_x0000_s1027" type="#_x0000_t75" style="position:absolute;left:44958;width:48996;height:4756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">
                  <v:imagedata r:id="rId9" o:title=""/>
                </v:shape>
                <v:shape id="Picture 20" o:spid="_x0000_s1028" type="#_x0000_t75" style="position:absolute;top:5048;width:44138;height:3875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">
                  <v:imagedata r:id="rId10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9" type="#_x0000_t202" style="position:absolute;left:30003;top:1905;width:3753;height:320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" stroked="f">
                  <v:textbox>
                    <w:txbxContent>
                      <w:p w14:paraId="1F36048F" w14:textId="77777777" w:rsidR="00A864C9" w:rsidRDefault="00A864C9" w:rsidP="003C75C1">
                        <w:r>
                          <w:t>(a)</w:t>
                        </w:r>
                      </w:p>
                    </w:txbxContent>
                  </v:textbox>
                </v:shape>
                <v:shape id="Text Box 2" o:spid="_x0000_s1030" type="#_x0000_t202" style="position:absolute;left:84963;top:857;width:3752;height:320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" stroked="f">
                  <v:textbox>
                    <w:txbxContent>
                      <w:p w14:paraId="68FF4327" w14:textId="77777777" w:rsidR="00A864C9" w:rsidRDefault="00A864C9" w:rsidP="003C75C1">
                        <w:r>
                          <w:t>(b)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4529A649" w14:textId="639CF8BF" w:rsidR="003C75C1" w:rsidRDefault="003C75C1" w:rsidP="003C75C1">
      <w:pPr>
        <w:spacing w:line="480" w:lineRule="auto"/>
        <w:jc w:val="both"/>
        <w:rPr>
          <w:rFonts w:ascii="Times New Roman" w:hAnsi="Times New Roman" w:cs="Times New Roman"/>
          <w:sz w:val="18"/>
          <w:szCs w:val="18"/>
        </w:rPr>
      </w:pPr>
    </w:p>
    <w:p w14:paraId="69DD0F4A" w14:textId="77777777" w:rsidR="003C75C1" w:rsidRDefault="003C75C1" w:rsidP="003C75C1">
      <w:pPr>
        <w:rPr>
          <w:rFonts w:ascii="Times New Roman" w:hAnsi="Times New Roman" w:cs="Times New Roman"/>
          <w:b/>
        </w:rPr>
      </w:pPr>
    </w:p>
    <w:p w14:paraId="60A082BE" w14:textId="77777777" w:rsidR="003C75C1" w:rsidRDefault="003C75C1" w:rsidP="003C75C1">
      <w:pPr>
        <w:rPr>
          <w:rFonts w:ascii="Times New Roman" w:hAnsi="Times New Roman" w:cs="Times New Roman"/>
          <w:b/>
        </w:rPr>
      </w:pPr>
    </w:p>
    <w:p w14:paraId="08C48C57" w14:textId="77777777" w:rsidR="003C75C1" w:rsidRDefault="003C75C1" w:rsidP="003C75C1">
      <w:pPr>
        <w:rPr>
          <w:rFonts w:ascii="Times New Roman" w:hAnsi="Times New Roman" w:cs="Times New Roman"/>
          <w:b/>
        </w:rPr>
      </w:pPr>
    </w:p>
    <w:p w14:paraId="7748ACDC" w14:textId="77777777" w:rsidR="003C75C1" w:rsidRDefault="003C75C1" w:rsidP="003C75C1">
      <w:pPr>
        <w:rPr>
          <w:rFonts w:ascii="Times New Roman" w:hAnsi="Times New Roman" w:cs="Times New Roman"/>
          <w:b/>
        </w:rPr>
      </w:pPr>
    </w:p>
    <w:p w14:paraId="3A1C6A29" w14:textId="77777777" w:rsidR="003C75C1" w:rsidRDefault="003C75C1" w:rsidP="003C75C1">
      <w:pPr>
        <w:rPr>
          <w:rFonts w:ascii="Times New Roman" w:hAnsi="Times New Roman" w:cs="Times New Roman"/>
          <w:b/>
        </w:rPr>
      </w:pPr>
    </w:p>
    <w:p w14:paraId="6F2172A5" w14:textId="77777777" w:rsidR="003C75C1" w:rsidRDefault="003C75C1" w:rsidP="003C75C1">
      <w:pPr>
        <w:rPr>
          <w:rFonts w:ascii="Times New Roman" w:hAnsi="Times New Roman" w:cs="Times New Roman"/>
          <w:b/>
        </w:rPr>
      </w:pPr>
    </w:p>
    <w:p w14:paraId="71381648" w14:textId="77777777" w:rsidR="003C75C1" w:rsidRDefault="003C75C1" w:rsidP="003C75C1">
      <w:pPr>
        <w:rPr>
          <w:rFonts w:ascii="Times New Roman" w:hAnsi="Times New Roman" w:cs="Times New Roman"/>
          <w:b/>
        </w:rPr>
      </w:pPr>
    </w:p>
    <w:p w14:paraId="0FBBA931" w14:textId="77777777" w:rsidR="003C75C1" w:rsidRDefault="003C75C1" w:rsidP="003C75C1">
      <w:pPr>
        <w:rPr>
          <w:rFonts w:ascii="Times New Roman" w:hAnsi="Times New Roman" w:cs="Times New Roman"/>
          <w:b/>
        </w:rPr>
      </w:pPr>
    </w:p>
    <w:p w14:paraId="2D5678F8" w14:textId="77777777" w:rsidR="003C75C1" w:rsidRDefault="003C75C1" w:rsidP="003C75C1">
      <w:pPr>
        <w:rPr>
          <w:rFonts w:ascii="Times New Roman" w:hAnsi="Times New Roman" w:cs="Times New Roman"/>
          <w:b/>
        </w:rPr>
      </w:pPr>
    </w:p>
    <w:p w14:paraId="696B9676" w14:textId="77777777" w:rsidR="003C75C1" w:rsidRDefault="003C75C1" w:rsidP="003C75C1">
      <w:pPr>
        <w:rPr>
          <w:rFonts w:ascii="Times New Roman" w:hAnsi="Times New Roman" w:cs="Times New Roman"/>
          <w:b/>
        </w:rPr>
      </w:pPr>
    </w:p>
    <w:p w14:paraId="5F781AEF" w14:textId="77777777" w:rsidR="003C75C1" w:rsidRDefault="003C75C1" w:rsidP="003C75C1">
      <w:pPr>
        <w:rPr>
          <w:rFonts w:ascii="Times New Roman" w:hAnsi="Times New Roman" w:cs="Times New Roman"/>
          <w:b/>
        </w:rPr>
      </w:pPr>
    </w:p>
    <w:p w14:paraId="1DAE3C83" w14:textId="77777777" w:rsidR="003C75C1" w:rsidRDefault="003C75C1" w:rsidP="003C75C1">
      <w:pPr>
        <w:rPr>
          <w:rFonts w:ascii="Times New Roman" w:hAnsi="Times New Roman" w:cs="Times New Roman"/>
          <w:b/>
        </w:rPr>
      </w:pPr>
    </w:p>
    <w:p w14:paraId="2BCE3E13" w14:textId="30C0B97F" w:rsidR="00764660" w:rsidRDefault="003C75C1" w:rsidP="003C75C1">
      <w:pPr>
        <w:rPr>
          <w:rFonts w:ascii="Times New Roman" w:hAnsi="Times New Roman" w:cs="Times New Roman"/>
          <w:bCs/>
        </w:rPr>
        <w:sectPr w:rsidR="00764660" w:rsidSect="003C75C1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  <w:r w:rsidRPr="00BF1270">
        <w:rPr>
          <w:rFonts w:ascii="Times New Roman" w:hAnsi="Times New Roman" w:cs="Times New Roman"/>
          <w:b/>
        </w:rPr>
        <w:t xml:space="preserve">Figure </w:t>
      </w:r>
      <w:r>
        <w:rPr>
          <w:rFonts w:ascii="Times New Roman" w:hAnsi="Times New Roman" w:cs="Times New Roman"/>
          <w:b/>
        </w:rPr>
        <w:t>1.</w:t>
      </w:r>
      <w:r w:rsidRPr="00BF1270">
        <w:rPr>
          <w:rFonts w:ascii="Times New Roman" w:hAnsi="Times New Roman" w:cs="Times New Roman"/>
          <w:b/>
        </w:rPr>
        <w:t xml:space="preserve"> </w:t>
      </w:r>
      <w:r w:rsidRPr="00BF1270">
        <w:rPr>
          <w:rFonts w:ascii="Times New Roman" w:hAnsi="Times New Roman" w:cs="Times New Roman"/>
          <w:bCs/>
        </w:rPr>
        <w:t xml:space="preserve">Krona plot of 16S rRNA Gene Sequencing </w:t>
      </w:r>
      <w:r>
        <w:rPr>
          <w:rFonts w:ascii="Times New Roman" w:hAnsi="Times New Roman" w:cs="Times New Roman"/>
          <w:bCs/>
        </w:rPr>
        <w:t xml:space="preserve">showing identified bacterial species present in weathered hematite sample. (a) HR fragments </w:t>
      </w:r>
      <w:r>
        <w:rPr>
          <w:rFonts w:ascii="Times New Roman" w:hAnsi="Times New Roman" w:cs="Times New Roman"/>
        </w:rPr>
        <w:t>soaked in nuclease-free water and (b) crushed HR sample mixed well in nuclease-free water</w:t>
      </w:r>
      <w:r>
        <w:rPr>
          <w:rFonts w:ascii="Times New Roman" w:hAnsi="Times New Roman" w:cs="Times New Roman"/>
          <w:bCs/>
        </w:rPr>
        <w:t xml:space="preserve"> (from 3</w:t>
      </w:r>
      <w:r w:rsidRPr="006D721B">
        <w:rPr>
          <w:rFonts w:ascii="Times New Roman" w:hAnsi="Times New Roman" w:cs="Times New Roman"/>
          <w:bCs/>
          <w:vertAlign w:val="superscript"/>
        </w:rPr>
        <w:t>rd</w:t>
      </w:r>
      <w:r>
        <w:rPr>
          <w:rFonts w:ascii="Times New Roman" w:hAnsi="Times New Roman" w:cs="Times New Roman"/>
          <w:bCs/>
        </w:rPr>
        <w:t xml:space="preserve"> soil profile)</w:t>
      </w:r>
      <w:r w:rsidR="00764660">
        <w:rPr>
          <w:rFonts w:ascii="Times New Roman" w:hAnsi="Times New Roman" w:cs="Times New Roman"/>
          <w:bCs/>
        </w:rPr>
        <w:t>.</w:t>
      </w:r>
    </w:p>
    <w:p w14:paraId="362D264D" w14:textId="1794E0AA" w:rsidR="00B23646" w:rsidRPr="00051282" w:rsidRDefault="00B23646" w:rsidP="003C75C1">
      <w:r w:rsidRPr="00AB752B">
        <w:rPr>
          <w:rFonts w:ascii="Times New Roman" w:hAnsi="Times New Roman" w:cs="Times New Roman"/>
          <w:noProof/>
          <w:lang w:eastAsia="en-GB"/>
        </w:rPr>
        <w:lastRenderedPageBreak/>
        <w:drawing>
          <wp:anchor distT="0" distB="0" distL="114300" distR="114300" simplePos="0" relativeHeight="251661312" behindDoc="0" locked="0" layoutInCell="1" allowOverlap="1" wp14:anchorId="4A4EE954" wp14:editId="7AF7D61C">
            <wp:simplePos x="0" y="0"/>
            <wp:positionH relativeFrom="column">
              <wp:posOffset>47625</wp:posOffset>
            </wp:positionH>
            <wp:positionV relativeFrom="paragraph">
              <wp:posOffset>0</wp:posOffset>
            </wp:positionV>
            <wp:extent cx="3943350" cy="3391535"/>
            <wp:effectExtent l="0" t="0" r="0" b="0"/>
            <wp:wrapThrough wrapText="bothSides">
              <wp:wrapPolygon edited="0">
                <wp:start x="0" y="0"/>
                <wp:lineTo x="0" y="21475"/>
                <wp:lineTo x="21496" y="21475"/>
                <wp:lineTo x="21496" y="0"/>
                <wp:lineTo x="0" y="0"/>
              </wp:wrapPolygon>
            </wp:wrapThrough>
            <wp:docPr id="11" name="Picture 37" descr="C:\Users\RANGERGT\Desktop\HEMATITE\DATA\AREA_POINT_CHEMICAL_ANALYISIS\New folder\1942 i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 descr="C:\Users\RANGERGT\Desktop\HEMATITE\DATA\AREA_POINT_CHEMICAL_ANALYISIS\New folder\1942 i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 t="8176" b="73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3350" cy="339153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1399471" w14:textId="34519CEB" w:rsidR="00556154" w:rsidRDefault="00556154">
      <w:pPr>
        <w:rPr>
          <w:rFonts w:ascii="Times New Roman" w:hAnsi="Times New Roman" w:cs="Times New Roman"/>
        </w:rPr>
      </w:pPr>
    </w:p>
    <w:p w14:paraId="3F199E56" w14:textId="5BF57443" w:rsidR="00556154" w:rsidRDefault="00556154">
      <w:pPr>
        <w:rPr>
          <w:rFonts w:ascii="Times New Roman" w:hAnsi="Times New Roman" w:cs="Times New Roman"/>
        </w:rPr>
      </w:pPr>
    </w:p>
    <w:bookmarkEnd w:id="0"/>
    <w:p w14:paraId="1DEE2ABF" w14:textId="43E3827C" w:rsidR="00556154" w:rsidRDefault="00556154">
      <w:pPr>
        <w:rPr>
          <w:rFonts w:ascii="Times New Roman" w:hAnsi="Times New Roman" w:cs="Times New Roman"/>
        </w:rPr>
      </w:pPr>
    </w:p>
    <w:p w14:paraId="0A119A5A" w14:textId="605B3739" w:rsidR="00B23646" w:rsidRDefault="00B23646">
      <w:pPr>
        <w:rPr>
          <w:rFonts w:ascii="Times New Roman" w:hAnsi="Times New Roman" w:cs="Times New Roman"/>
        </w:rPr>
      </w:pPr>
    </w:p>
    <w:p w14:paraId="26627F51" w14:textId="2BBB18B3" w:rsidR="00B23646" w:rsidRDefault="00B23646">
      <w:pPr>
        <w:rPr>
          <w:rFonts w:ascii="Times New Roman" w:hAnsi="Times New Roman" w:cs="Times New Roman"/>
        </w:rPr>
      </w:pPr>
    </w:p>
    <w:p w14:paraId="43AF4F70" w14:textId="37874F4F" w:rsidR="00B23646" w:rsidRDefault="00B23646">
      <w:pPr>
        <w:rPr>
          <w:rFonts w:ascii="Times New Roman" w:hAnsi="Times New Roman" w:cs="Times New Roman"/>
        </w:rPr>
      </w:pPr>
    </w:p>
    <w:p w14:paraId="5CFA5873" w14:textId="503B551B" w:rsidR="00B23646" w:rsidRDefault="00B23646">
      <w:pPr>
        <w:rPr>
          <w:rFonts w:ascii="Times New Roman" w:hAnsi="Times New Roman" w:cs="Times New Roman"/>
        </w:rPr>
      </w:pPr>
    </w:p>
    <w:p w14:paraId="672A5E68" w14:textId="5C9BF4A4" w:rsidR="00B23646" w:rsidRDefault="00B23646">
      <w:pPr>
        <w:rPr>
          <w:rFonts w:ascii="Times New Roman" w:hAnsi="Times New Roman" w:cs="Times New Roman"/>
        </w:rPr>
      </w:pPr>
    </w:p>
    <w:p w14:paraId="180F95C1" w14:textId="09F12ADE" w:rsidR="00B23646" w:rsidRDefault="00B23646">
      <w:pPr>
        <w:rPr>
          <w:rFonts w:ascii="Times New Roman" w:hAnsi="Times New Roman" w:cs="Times New Roman"/>
        </w:rPr>
      </w:pPr>
    </w:p>
    <w:p w14:paraId="66C4F422" w14:textId="1288CACC" w:rsidR="00B23646" w:rsidRDefault="00B23646">
      <w:pPr>
        <w:rPr>
          <w:rFonts w:ascii="Times New Roman" w:hAnsi="Times New Roman" w:cs="Times New Roman"/>
        </w:rPr>
      </w:pPr>
    </w:p>
    <w:p w14:paraId="66077383" w14:textId="4C5DF436" w:rsidR="00764660" w:rsidRDefault="00096EF5" w:rsidP="00764660">
      <w:pPr>
        <w:rPr>
          <w:rFonts w:ascii="Times New Roman" w:hAnsi="Times New Roman" w:cs="Times New Roman"/>
        </w:rPr>
      </w:pPr>
      <w:r>
        <w:rPr>
          <w:noProof/>
        </w:rPr>
        <w:drawing>
          <wp:anchor distT="0" distB="0" distL="114300" distR="114300" simplePos="0" relativeHeight="251662336" behindDoc="1" locked="0" layoutInCell="1" allowOverlap="1" wp14:anchorId="62C668BB" wp14:editId="118BD0EA">
            <wp:simplePos x="0" y="0"/>
            <wp:positionH relativeFrom="column">
              <wp:posOffset>47625</wp:posOffset>
            </wp:positionH>
            <wp:positionV relativeFrom="paragraph">
              <wp:posOffset>410210</wp:posOffset>
            </wp:positionV>
            <wp:extent cx="4121785" cy="3333750"/>
            <wp:effectExtent l="0" t="0" r="0" b="0"/>
            <wp:wrapTight wrapText="bothSides">
              <wp:wrapPolygon edited="0">
                <wp:start x="0" y="0"/>
                <wp:lineTo x="0" y="21477"/>
                <wp:lineTo x="21464" y="21477"/>
                <wp:lineTo x="21464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1785" cy="3333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23646" w:rsidRPr="00764660">
        <w:rPr>
          <w:rFonts w:ascii="Times New Roman" w:hAnsi="Times New Roman" w:cs="Times New Roman"/>
          <w:b/>
          <w:bCs/>
        </w:rPr>
        <w:t>Figure 2.</w:t>
      </w:r>
      <w:r w:rsidR="00B23646" w:rsidRPr="00B23646">
        <w:rPr>
          <w:rFonts w:ascii="Times New Roman" w:hAnsi="Times New Roman" w:cs="Times New Roman"/>
        </w:rPr>
        <w:t xml:space="preserve"> The image showing the points of </w:t>
      </w:r>
      <w:r w:rsidR="00764660">
        <w:rPr>
          <w:rFonts w:ascii="Times New Roman" w:hAnsi="Times New Roman" w:cs="Times New Roman"/>
        </w:rPr>
        <w:t xml:space="preserve">a </w:t>
      </w:r>
      <w:r w:rsidR="00B23646" w:rsidRPr="00764660">
        <w:rPr>
          <w:rFonts w:ascii="Times New Roman" w:hAnsi="Times New Roman" w:cs="Times New Roman"/>
        </w:rPr>
        <w:t>scanning electron microscope- Energy Dispersive X-Ray (SEM-EDX)</w:t>
      </w:r>
      <w:r w:rsidR="00764660" w:rsidRPr="00764660">
        <w:rPr>
          <w:rFonts w:ascii="Times New Roman" w:hAnsi="Times New Roman" w:cs="Times New Roman"/>
        </w:rPr>
        <w:t xml:space="preserve"> focusing on the remnant EPS like structures.</w:t>
      </w:r>
      <w:r w:rsidR="00764660">
        <w:rPr>
          <w:rFonts w:ascii="Times New Roman" w:hAnsi="Times New Roman" w:cs="Times New Roman"/>
        </w:rPr>
        <w:t xml:space="preserve"> </w:t>
      </w:r>
    </w:p>
    <w:p w14:paraId="4CC63D69" w14:textId="103E981B" w:rsidR="00096EF5" w:rsidRDefault="00096EF5" w:rsidP="00764660">
      <w:pPr>
        <w:rPr>
          <w:rFonts w:ascii="Times New Roman" w:hAnsi="Times New Roman" w:cs="Times New Roman"/>
        </w:rPr>
      </w:pPr>
    </w:p>
    <w:p w14:paraId="2C721BEE" w14:textId="50ECDFFB" w:rsidR="00B23646" w:rsidRDefault="00B23646">
      <w:pPr>
        <w:rPr>
          <w:rFonts w:ascii="Times New Roman" w:hAnsi="Times New Roman" w:cs="Times New Roman"/>
        </w:rPr>
      </w:pPr>
    </w:p>
    <w:p w14:paraId="758C1D06" w14:textId="5FDD07BB" w:rsidR="00B23646" w:rsidRDefault="00B23646">
      <w:pPr>
        <w:rPr>
          <w:rFonts w:ascii="Times New Roman" w:hAnsi="Times New Roman" w:cs="Times New Roman"/>
        </w:rPr>
      </w:pPr>
    </w:p>
    <w:p w14:paraId="032CE800" w14:textId="6CCD0404" w:rsidR="00B23646" w:rsidRDefault="00B23646">
      <w:pPr>
        <w:rPr>
          <w:rFonts w:ascii="Times New Roman" w:hAnsi="Times New Roman" w:cs="Times New Roman"/>
        </w:rPr>
      </w:pPr>
    </w:p>
    <w:p w14:paraId="3C14A6BD" w14:textId="474CFE50" w:rsidR="00B23646" w:rsidRDefault="00B23646">
      <w:pPr>
        <w:rPr>
          <w:rFonts w:ascii="Times New Roman" w:hAnsi="Times New Roman" w:cs="Times New Roman"/>
        </w:rPr>
      </w:pPr>
    </w:p>
    <w:p w14:paraId="6FC5309B" w14:textId="7AE69993" w:rsidR="00096EF5" w:rsidRDefault="00096EF5">
      <w:pPr>
        <w:rPr>
          <w:rFonts w:ascii="Times New Roman" w:hAnsi="Times New Roman" w:cs="Times New Roman"/>
        </w:rPr>
      </w:pPr>
    </w:p>
    <w:p w14:paraId="7B9E9290" w14:textId="0D698963" w:rsidR="00096EF5" w:rsidRDefault="00096EF5">
      <w:pPr>
        <w:rPr>
          <w:rFonts w:ascii="Times New Roman" w:hAnsi="Times New Roman" w:cs="Times New Roman"/>
        </w:rPr>
      </w:pPr>
    </w:p>
    <w:p w14:paraId="24C8642C" w14:textId="36B7B138" w:rsidR="00096EF5" w:rsidRDefault="00096EF5">
      <w:pPr>
        <w:rPr>
          <w:rFonts w:ascii="Times New Roman" w:hAnsi="Times New Roman" w:cs="Times New Roman"/>
        </w:rPr>
      </w:pPr>
    </w:p>
    <w:p w14:paraId="401684E4" w14:textId="3AF4E69C" w:rsidR="00096EF5" w:rsidRDefault="00096EF5">
      <w:pPr>
        <w:rPr>
          <w:rFonts w:ascii="Times New Roman" w:hAnsi="Times New Roman" w:cs="Times New Roman"/>
        </w:rPr>
      </w:pPr>
    </w:p>
    <w:p w14:paraId="603FC8F5" w14:textId="0A0D5A7D" w:rsidR="00096EF5" w:rsidRDefault="00096EF5">
      <w:pPr>
        <w:rPr>
          <w:rFonts w:ascii="Times New Roman" w:hAnsi="Times New Roman" w:cs="Times New Roman"/>
        </w:rPr>
      </w:pPr>
    </w:p>
    <w:p w14:paraId="3D552E13" w14:textId="07D55F61" w:rsidR="00096EF5" w:rsidRDefault="00096EF5">
      <w:pPr>
        <w:rPr>
          <w:rFonts w:ascii="Times New Roman" w:hAnsi="Times New Roman" w:cs="Times New Roman"/>
        </w:rPr>
      </w:pPr>
    </w:p>
    <w:p w14:paraId="6EEEEE16" w14:textId="59BFBB1D" w:rsidR="00096EF5" w:rsidRDefault="00096EF5" w:rsidP="00096EF5">
      <w:pPr>
        <w:rPr>
          <w:rFonts w:ascii="Times New Roman" w:hAnsi="Times New Roman" w:cs="Times New Roman"/>
          <w:lang w:val="en-US"/>
        </w:rPr>
      </w:pPr>
      <w:r w:rsidRPr="00096EF5">
        <w:rPr>
          <w:rFonts w:ascii="Times New Roman" w:hAnsi="Times New Roman" w:cs="Times New Roman"/>
          <w:b/>
          <w:bCs/>
          <w:lang w:val="en-US"/>
        </w:rPr>
        <w:t xml:space="preserve">Figure </w:t>
      </w:r>
      <w:r>
        <w:rPr>
          <w:rFonts w:ascii="Times New Roman" w:hAnsi="Times New Roman" w:cs="Times New Roman"/>
          <w:b/>
          <w:bCs/>
          <w:lang w:val="en-US"/>
        </w:rPr>
        <w:t>3</w:t>
      </w:r>
      <w:r w:rsidRPr="00096EF5">
        <w:rPr>
          <w:rFonts w:ascii="Times New Roman" w:hAnsi="Times New Roman" w:cs="Times New Roman"/>
          <w:b/>
          <w:bCs/>
          <w:lang w:val="en-US"/>
        </w:rPr>
        <w:t>.</w:t>
      </w:r>
      <w:r w:rsidRPr="00096EF5">
        <w:rPr>
          <w:rFonts w:ascii="Times New Roman" w:hAnsi="Times New Roman" w:cs="Times New Roman"/>
          <w:lang w:val="en-US"/>
        </w:rPr>
        <w:t xml:space="preserve"> Scanning electron microscope- Energy Dispersive X-Ray (SEM-EDX) analysis carried out in the blue-green granular section from a sample collected </w:t>
      </w:r>
      <w:r>
        <w:rPr>
          <w:rFonts w:ascii="Times New Roman" w:hAnsi="Times New Roman" w:cs="Times New Roman"/>
          <w:lang w:val="en-US"/>
        </w:rPr>
        <w:t>i</w:t>
      </w:r>
      <w:r w:rsidRPr="00096EF5">
        <w:rPr>
          <w:rFonts w:ascii="Times New Roman" w:hAnsi="Times New Roman" w:cs="Times New Roman"/>
          <w:lang w:val="en-US"/>
        </w:rPr>
        <w:t>n 2018.</w:t>
      </w:r>
      <w:r>
        <w:rPr>
          <w:rFonts w:ascii="Times New Roman" w:hAnsi="Times New Roman" w:cs="Times New Roman"/>
          <w:lang w:val="en-US"/>
        </w:rPr>
        <w:t xml:space="preserve"> Arrow marks indicate the examples of EPS like structure. </w:t>
      </w:r>
      <w:r w:rsidRPr="00096EF5">
        <w:rPr>
          <w:rFonts w:ascii="Times New Roman" w:hAnsi="Times New Roman" w:cs="Times New Roman"/>
          <w:lang w:val="en-US"/>
        </w:rPr>
        <w:t>The numbered points indicate the locations where SEM-EDX analysis was carried out for the EPS-like structures.</w:t>
      </w:r>
    </w:p>
    <w:sectPr w:rsidR="00096EF5" w:rsidSect="0076466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D8F5365" w14:textId="77777777" w:rsidR="00C06C31" w:rsidRDefault="00C06C31" w:rsidP="002A540E">
      <w:pPr>
        <w:spacing w:after="0" w:line="240" w:lineRule="auto"/>
      </w:pPr>
      <w:r>
        <w:separator/>
      </w:r>
    </w:p>
  </w:endnote>
  <w:endnote w:type="continuationSeparator" w:id="0">
    <w:p w14:paraId="091F2828" w14:textId="77777777" w:rsidR="00C06C31" w:rsidRDefault="00C06C31" w:rsidP="002A540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CC8CECA" w14:textId="77777777" w:rsidR="00C06C31" w:rsidRDefault="00C06C31" w:rsidP="002A540E">
      <w:pPr>
        <w:spacing w:after="0" w:line="240" w:lineRule="auto"/>
      </w:pPr>
      <w:r>
        <w:separator/>
      </w:r>
    </w:p>
  </w:footnote>
  <w:footnote w:type="continuationSeparator" w:id="0">
    <w:p w14:paraId="2C69D9C2" w14:textId="77777777" w:rsidR="00C06C31" w:rsidRDefault="00C06C31" w:rsidP="002A540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zNbY0MzI1tLA0NrdQ0lEKTi0uzszPAykwNKoFAMBviu4tAAAA"/>
  </w:docVars>
  <w:rsids>
    <w:rsidRoot w:val="007178AA"/>
    <w:rsid w:val="000526B1"/>
    <w:rsid w:val="00096EF5"/>
    <w:rsid w:val="000A3095"/>
    <w:rsid w:val="000B7B52"/>
    <w:rsid w:val="000E1EBE"/>
    <w:rsid w:val="000E7298"/>
    <w:rsid w:val="001233C7"/>
    <w:rsid w:val="00131DC7"/>
    <w:rsid w:val="0019476B"/>
    <w:rsid w:val="001C64AD"/>
    <w:rsid w:val="00210A5F"/>
    <w:rsid w:val="00267B37"/>
    <w:rsid w:val="002A540E"/>
    <w:rsid w:val="002B4888"/>
    <w:rsid w:val="003A51A3"/>
    <w:rsid w:val="003B416A"/>
    <w:rsid w:val="003C75C1"/>
    <w:rsid w:val="00463F3D"/>
    <w:rsid w:val="00471AA7"/>
    <w:rsid w:val="004901CA"/>
    <w:rsid w:val="004F77A4"/>
    <w:rsid w:val="005051B0"/>
    <w:rsid w:val="0050623A"/>
    <w:rsid w:val="00541A12"/>
    <w:rsid w:val="00547A4F"/>
    <w:rsid w:val="00550CC9"/>
    <w:rsid w:val="00556154"/>
    <w:rsid w:val="00574461"/>
    <w:rsid w:val="005C212F"/>
    <w:rsid w:val="005C2771"/>
    <w:rsid w:val="005C3C15"/>
    <w:rsid w:val="005D7504"/>
    <w:rsid w:val="00601E85"/>
    <w:rsid w:val="00627755"/>
    <w:rsid w:val="00647B6E"/>
    <w:rsid w:val="0067308C"/>
    <w:rsid w:val="0067366E"/>
    <w:rsid w:val="00686C88"/>
    <w:rsid w:val="006A179D"/>
    <w:rsid w:val="006E628E"/>
    <w:rsid w:val="007162B7"/>
    <w:rsid w:val="007178AA"/>
    <w:rsid w:val="007337B7"/>
    <w:rsid w:val="00764660"/>
    <w:rsid w:val="00765CA9"/>
    <w:rsid w:val="00786F96"/>
    <w:rsid w:val="0088594F"/>
    <w:rsid w:val="008C7B90"/>
    <w:rsid w:val="008F7A99"/>
    <w:rsid w:val="00954EAE"/>
    <w:rsid w:val="00955A9C"/>
    <w:rsid w:val="0097441F"/>
    <w:rsid w:val="009A228A"/>
    <w:rsid w:val="009A36D3"/>
    <w:rsid w:val="00A671AC"/>
    <w:rsid w:val="00A864C9"/>
    <w:rsid w:val="00B23646"/>
    <w:rsid w:val="00BB789B"/>
    <w:rsid w:val="00BD2FA8"/>
    <w:rsid w:val="00BE7A65"/>
    <w:rsid w:val="00BF0442"/>
    <w:rsid w:val="00C01401"/>
    <w:rsid w:val="00C06C31"/>
    <w:rsid w:val="00C25FEC"/>
    <w:rsid w:val="00C43A48"/>
    <w:rsid w:val="00C453B0"/>
    <w:rsid w:val="00C62691"/>
    <w:rsid w:val="00C965E0"/>
    <w:rsid w:val="00CC6342"/>
    <w:rsid w:val="00CF5A4C"/>
    <w:rsid w:val="00DE19AD"/>
    <w:rsid w:val="00E2432F"/>
    <w:rsid w:val="00E67CF3"/>
    <w:rsid w:val="00F01074"/>
    <w:rsid w:val="00F25742"/>
    <w:rsid w:val="00F429BF"/>
    <w:rsid w:val="00F9564C"/>
    <w:rsid w:val="00FA372A"/>
    <w:rsid w:val="00FA5D69"/>
    <w:rsid w:val="00FF18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65B095"/>
  <w15:chartTrackingRefBased/>
  <w15:docId w15:val="{4B52713D-1F84-4AD8-A54A-568CE1780F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178AA"/>
    <w:pPr>
      <w:spacing w:after="200" w:line="276" w:lineRule="auto"/>
    </w:pPr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178A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78AA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2A540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A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2A540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A540E"/>
    <w:rPr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8F7A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F7A9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F7A99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F7A9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F7A99"/>
    <w:rPr>
      <w:b/>
      <w:bCs/>
      <w:sz w:val="20"/>
      <w:szCs w:val="20"/>
      <w:lang w:val="en-GB"/>
    </w:rPr>
  </w:style>
  <w:style w:type="table" w:styleId="PlainTable3">
    <w:name w:val="Plain Table 3"/>
    <w:basedOn w:val="TableNormal"/>
    <w:uiPriority w:val="43"/>
    <w:rsid w:val="00096EF5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2660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50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94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29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099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479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12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008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80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83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87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32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749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31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48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619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056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322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087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680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79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531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42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024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077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561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208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5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3.jpe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2BBB583-2F6D-477A-AC22-136FD5BA9F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525</Words>
  <Characters>2999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deera wick</dc:creator>
  <cp:keywords/>
  <dc:description/>
  <cp:lastModifiedBy>sudeera wick</cp:lastModifiedBy>
  <cp:revision>2</cp:revision>
  <cp:lastPrinted>2020-12-29T23:17:00Z</cp:lastPrinted>
  <dcterms:created xsi:type="dcterms:W3CDTF">2020-12-30T00:40:00Z</dcterms:created>
  <dcterms:modified xsi:type="dcterms:W3CDTF">2020-12-30T00:40:00Z</dcterms:modified>
</cp:coreProperties>
</file>